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Arial" w:hAnsi="Arial" w:cs="Arial"/>
          <w:sz w:val="24"/>
          <w:szCs w:val="24"/>
        </w:rPr>
        <w:id w:val="1923675078"/>
        <w:docPartObj>
          <w:docPartGallery w:val="Cover Pages"/>
          <w:docPartUnique/>
        </w:docPartObj>
      </w:sdtPr>
      <w:sdtEndPr/>
      <w:sdtContent>
        <w:p w14:paraId="767869B4" w14:textId="77777777" w:rsidR="00AF08DC" w:rsidRPr="00712B29" w:rsidRDefault="00AF08DC" w:rsidP="00AF08DC">
          <w:pPr>
            <w:rPr>
              <w:rFonts w:ascii="Arial" w:hAnsi="Arial" w:cs="Arial"/>
              <w:sz w:val="24"/>
              <w:szCs w:val="24"/>
            </w:rPr>
          </w:pPr>
          <w:r w:rsidRPr="00712B29">
            <w:rPr>
              <w:rFonts w:ascii="Arial" w:hAnsi="Arial" w:cs="Arial"/>
              <w:noProof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0E03BAA6" wp14:editId="401C1F30">
                    <wp:simplePos x="0" y="0"/>
                    <wp:positionH relativeFrom="column">
                      <wp:posOffset>-609600</wp:posOffset>
                    </wp:positionH>
                    <wp:positionV relativeFrom="paragraph">
                      <wp:posOffset>312420</wp:posOffset>
                    </wp:positionV>
                    <wp:extent cx="6941820" cy="2152015"/>
                    <wp:effectExtent l="0" t="0" r="0" b="635"/>
                    <wp:wrapNone/>
                    <wp:docPr id="8" name="Text Box 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941820" cy="215201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34DA31E" w14:textId="77777777" w:rsidR="0089715E" w:rsidRDefault="005F33CF" w:rsidP="00AF08DC">
                                <w:pPr>
                                  <w:ind w:right="1040"/>
                                  <w:jc w:val="center"/>
                                  <w:rPr>
                                    <w:caps/>
                                    <w:color w:val="0070C0"/>
                                    <w:sz w:val="72"/>
                                    <w:szCs w:val="72"/>
                                  </w:rPr>
                                </w:pPr>
                                <w:r w:rsidRPr="005F33CF">
                                  <w:rPr>
                                    <w:caps/>
                                    <w:color w:val="0070C0"/>
                                    <w:sz w:val="72"/>
                                    <w:szCs w:val="72"/>
                                  </w:rPr>
                                  <w:t>ITB431</w:t>
                                </w:r>
                                <w:r>
                                  <w:rPr>
                                    <w:caps/>
                                    <w:color w:val="0070C0"/>
                                    <w:sz w:val="72"/>
                                    <w:szCs w:val="72"/>
                                  </w:rPr>
                                  <w:t xml:space="preserve"> </w:t>
                                </w:r>
                              </w:p>
                              <w:p w14:paraId="46E66CAE" w14:textId="38878635" w:rsidR="00AF08DC" w:rsidRPr="0089715E" w:rsidRDefault="005F33CF" w:rsidP="0089715E">
                                <w:pPr>
                                  <w:ind w:right="1040"/>
                                  <w:jc w:val="center"/>
                                  <w:rPr>
                                    <w:caps/>
                                    <w:color w:val="0070C0"/>
                                    <w:sz w:val="72"/>
                                    <w:szCs w:val="72"/>
                                  </w:rPr>
                                </w:pPr>
                                <w:r w:rsidRPr="005F33CF">
                                  <w:rPr>
                                    <w:caps/>
                                    <w:color w:val="0070C0"/>
                                    <w:sz w:val="72"/>
                                    <w:szCs w:val="72"/>
                                  </w:rPr>
                                  <w:t>Data</w:t>
                                </w:r>
                                <w:r w:rsidR="0089715E">
                                  <w:rPr>
                                    <w:caps/>
                                    <w:color w:val="0070C0"/>
                                    <w:sz w:val="72"/>
                                    <w:szCs w:val="72"/>
                                  </w:rPr>
                                  <w:t xml:space="preserve"> </w:t>
                                </w:r>
                                <w:r w:rsidRPr="005F33CF">
                                  <w:rPr>
                                    <w:caps/>
                                    <w:color w:val="0070C0"/>
                                    <w:sz w:val="72"/>
                                    <w:szCs w:val="72"/>
                                  </w:rPr>
                                  <w:t>Wrangling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E03BAA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8" o:spid="_x0000_s1026" type="#_x0000_t202" style="position:absolute;margin-left:-48pt;margin-top:24.6pt;width:546.6pt;height:169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" filled="f" stroked="f" strokeweight=".5pt">
                    <v:textbox>
                      <w:txbxContent>
                        <w:p w14:paraId="334DA31E" w14:textId="77777777" w:rsidR="0089715E" w:rsidRDefault="005F33CF" w:rsidP="00AF08DC">
                          <w:pPr>
                            <w:ind w:right="1040"/>
                            <w:jc w:val="center"/>
                            <w:rPr>
                              <w:caps/>
                              <w:color w:val="0070C0"/>
                              <w:sz w:val="72"/>
                              <w:szCs w:val="72"/>
                            </w:rPr>
                          </w:pPr>
                          <w:r w:rsidRPr="005F33CF">
                            <w:rPr>
                              <w:caps/>
                              <w:color w:val="0070C0"/>
                              <w:sz w:val="72"/>
                              <w:szCs w:val="72"/>
                            </w:rPr>
                            <w:t>ITB431</w:t>
                          </w:r>
                          <w:r>
                            <w:rPr>
                              <w:caps/>
                              <w:color w:val="0070C0"/>
                              <w:sz w:val="72"/>
                              <w:szCs w:val="72"/>
                            </w:rPr>
                            <w:t xml:space="preserve"> </w:t>
                          </w:r>
                        </w:p>
                        <w:p w14:paraId="46E66CAE" w14:textId="38878635" w:rsidR="00AF08DC" w:rsidRPr="0089715E" w:rsidRDefault="005F33CF" w:rsidP="0089715E">
                          <w:pPr>
                            <w:ind w:right="1040"/>
                            <w:jc w:val="center"/>
                            <w:rPr>
                              <w:caps/>
                              <w:color w:val="0070C0"/>
                              <w:sz w:val="72"/>
                              <w:szCs w:val="72"/>
                            </w:rPr>
                          </w:pPr>
                          <w:r w:rsidRPr="005F33CF">
                            <w:rPr>
                              <w:caps/>
                              <w:color w:val="0070C0"/>
                              <w:sz w:val="72"/>
                              <w:szCs w:val="72"/>
                            </w:rPr>
                            <w:t>Data</w:t>
                          </w:r>
                          <w:r w:rsidR="0089715E">
                            <w:rPr>
                              <w:caps/>
                              <w:color w:val="0070C0"/>
                              <w:sz w:val="72"/>
                              <w:szCs w:val="72"/>
                            </w:rPr>
                            <w:t xml:space="preserve"> </w:t>
                          </w:r>
                          <w:r w:rsidRPr="005F33CF">
                            <w:rPr>
                              <w:caps/>
                              <w:color w:val="0070C0"/>
                              <w:sz w:val="72"/>
                              <w:szCs w:val="72"/>
                            </w:rPr>
                            <w:t>Wrangling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tbl>
          <w:tblPr>
            <w:tblStyle w:val="TableGrid"/>
            <w:tblpPr w:leftFromText="180" w:rightFromText="180" w:vertAnchor="text" w:horzAnchor="margin" w:tblpY="9082"/>
            <w:tblW w:w="0" w:type="auto"/>
            <w:tblLook w:val="04A0" w:firstRow="1" w:lastRow="0" w:firstColumn="1" w:lastColumn="0" w:noHBand="0" w:noVBand="1"/>
          </w:tblPr>
          <w:tblGrid>
            <w:gridCol w:w="3823"/>
            <w:gridCol w:w="4819"/>
          </w:tblGrid>
          <w:tr w:rsidR="00AF08DC" w:rsidRPr="00712B29" w14:paraId="3E1E8BEB" w14:textId="77777777" w:rsidTr="0012132C">
            <w:tc>
              <w:tcPr>
                <w:tcW w:w="3823" w:type="dxa"/>
              </w:tcPr>
              <w:p w14:paraId="047C04AC" w14:textId="77777777" w:rsidR="00AF08DC" w:rsidRPr="00712B29" w:rsidRDefault="00AF08DC" w:rsidP="0012132C">
                <w:pPr>
                  <w:jc w:val="right"/>
                  <w:rPr>
                    <w:rFonts w:ascii="Arial" w:hAnsi="Arial" w:cs="Arial"/>
                    <w:sz w:val="32"/>
                    <w:szCs w:val="32"/>
                  </w:rPr>
                </w:pPr>
                <w:r w:rsidRPr="00712B29">
                  <w:rPr>
                    <w:rFonts w:ascii="Arial" w:hAnsi="Arial" w:cs="Arial"/>
                    <w:sz w:val="32"/>
                    <w:szCs w:val="32"/>
                  </w:rPr>
                  <w:t>Submitted By:</w:t>
                </w:r>
              </w:p>
            </w:tc>
            <w:tc>
              <w:tcPr>
                <w:tcW w:w="4819" w:type="dxa"/>
              </w:tcPr>
              <w:p w14:paraId="24CBEBB7" w14:textId="77777777" w:rsidR="00AF08DC" w:rsidRPr="00712B29" w:rsidRDefault="00AF08DC" w:rsidP="0012132C">
                <w:pPr>
                  <w:rPr>
                    <w:rFonts w:ascii="Arial" w:hAnsi="Arial" w:cs="Arial"/>
                    <w:sz w:val="32"/>
                    <w:szCs w:val="32"/>
                  </w:rPr>
                </w:pPr>
                <w:r w:rsidRPr="00712B29">
                  <w:rPr>
                    <w:rFonts w:ascii="Arial" w:hAnsi="Arial" w:cs="Arial"/>
                    <w:b/>
                    <w:bCs/>
                    <w:sz w:val="32"/>
                    <w:szCs w:val="32"/>
                  </w:rPr>
                  <w:t>Chee Bo Yu (214322H)</w:t>
                </w:r>
              </w:p>
            </w:tc>
          </w:tr>
          <w:tr w:rsidR="00AF08DC" w:rsidRPr="00712B29" w14:paraId="3A765177" w14:textId="77777777" w:rsidTr="0012132C">
            <w:tc>
              <w:tcPr>
                <w:tcW w:w="3823" w:type="dxa"/>
              </w:tcPr>
              <w:p w14:paraId="34EA984E" w14:textId="77777777" w:rsidR="00AF08DC" w:rsidRPr="00712B29" w:rsidRDefault="00AF08DC" w:rsidP="0012132C">
                <w:pPr>
                  <w:jc w:val="right"/>
                  <w:rPr>
                    <w:rFonts w:ascii="Arial" w:hAnsi="Arial" w:cs="Arial"/>
                    <w:sz w:val="32"/>
                    <w:szCs w:val="32"/>
                  </w:rPr>
                </w:pPr>
                <w:r w:rsidRPr="00712B29">
                  <w:rPr>
                    <w:rFonts w:ascii="Arial" w:hAnsi="Arial" w:cs="Arial"/>
                    <w:sz w:val="32"/>
                    <w:szCs w:val="32"/>
                  </w:rPr>
                  <w:t>PEM Group:</w:t>
                </w:r>
              </w:p>
            </w:tc>
            <w:tc>
              <w:tcPr>
                <w:tcW w:w="4819" w:type="dxa"/>
              </w:tcPr>
              <w:p w14:paraId="26E1AB53" w14:textId="77777777" w:rsidR="00AF08DC" w:rsidRPr="00712B29" w:rsidRDefault="00AF08DC" w:rsidP="0012132C">
                <w:pPr>
                  <w:rPr>
                    <w:rFonts w:ascii="Arial" w:hAnsi="Arial" w:cs="Arial"/>
                    <w:sz w:val="32"/>
                    <w:szCs w:val="32"/>
                  </w:rPr>
                </w:pPr>
                <w:r w:rsidRPr="00712B29">
                  <w:rPr>
                    <w:rFonts w:ascii="Arial" w:hAnsi="Arial" w:cs="Arial"/>
                    <w:sz w:val="32"/>
                    <w:szCs w:val="32"/>
                  </w:rPr>
                  <w:t>BA2102</w:t>
                </w:r>
              </w:p>
            </w:tc>
          </w:tr>
          <w:tr w:rsidR="00AF08DC" w:rsidRPr="00712B29" w14:paraId="624358E4" w14:textId="77777777" w:rsidTr="0012132C">
            <w:tc>
              <w:tcPr>
                <w:tcW w:w="3823" w:type="dxa"/>
              </w:tcPr>
              <w:p w14:paraId="6820128D" w14:textId="77777777" w:rsidR="00AF08DC" w:rsidRPr="00712B29" w:rsidRDefault="00AF08DC" w:rsidP="0012132C">
                <w:pPr>
                  <w:jc w:val="right"/>
                  <w:rPr>
                    <w:rFonts w:ascii="Arial" w:hAnsi="Arial" w:cs="Arial"/>
                    <w:sz w:val="32"/>
                    <w:szCs w:val="32"/>
                  </w:rPr>
                </w:pPr>
                <w:r w:rsidRPr="00712B29">
                  <w:rPr>
                    <w:rFonts w:ascii="Arial" w:hAnsi="Arial" w:cs="Arial"/>
                    <w:sz w:val="32"/>
                    <w:szCs w:val="32"/>
                  </w:rPr>
                  <w:t>Tutor:</w:t>
                </w:r>
              </w:p>
            </w:tc>
            <w:tc>
              <w:tcPr>
                <w:tcW w:w="4819" w:type="dxa"/>
              </w:tcPr>
              <w:p w14:paraId="3174A0A3" w14:textId="78F5094F" w:rsidR="00AF08DC" w:rsidRPr="00712B29" w:rsidRDefault="006279E4" w:rsidP="0012132C">
                <w:pPr>
                  <w:rPr>
                    <w:rFonts w:ascii="Arial" w:hAnsi="Arial" w:cs="Arial"/>
                    <w:sz w:val="32"/>
                    <w:szCs w:val="32"/>
                  </w:rPr>
                </w:pPr>
                <w:r w:rsidRPr="00712B29">
                  <w:rPr>
                    <w:rFonts w:ascii="Arial" w:hAnsi="Arial" w:cs="Arial"/>
                    <w:sz w:val="32"/>
                    <w:szCs w:val="32"/>
                  </w:rPr>
                  <w:t>Mr Heng Rui Jie</w:t>
                </w:r>
              </w:p>
            </w:tc>
          </w:tr>
          <w:tr w:rsidR="00AF08DC" w:rsidRPr="00712B29" w14:paraId="1333F88E" w14:textId="77777777" w:rsidTr="0012132C">
            <w:tc>
              <w:tcPr>
                <w:tcW w:w="3823" w:type="dxa"/>
              </w:tcPr>
              <w:p w14:paraId="4CB60E33" w14:textId="77777777" w:rsidR="00AF08DC" w:rsidRPr="00712B29" w:rsidRDefault="00AF08DC" w:rsidP="0012132C">
                <w:pPr>
                  <w:jc w:val="right"/>
                  <w:rPr>
                    <w:rFonts w:ascii="Arial" w:hAnsi="Arial" w:cs="Arial"/>
                    <w:sz w:val="32"/>
                    <w:szCs w:val="32"/>
                  </w:rPr>
                </w:pPr>
                <w:r w:rsidRPr="00712B29">
                  <w:rPr>
                    <w:rFonts w:ascii="Arial" w:hAnsi="Arial" w:cs="Arial"/>
                    <w:sz w:val="32"/>
                    <w:szCs w:val="32"/>
                  </w:rPr>
                  <w:t xml:space="preserve">Deadline: </w:t>
                </w:r>
              </w:p>
            </w:tc>
            <w:tc>
              <w:tcPr>
                <w:tcW w:w="4819" w:type="dxa"/>
              </w:tcPr>
              <w:p w14:paraId="7F4B9F87" w14:textId="1410773B" w:rsidR="00AF08DC" w:rsidRPr="00712B29" w:rsidRDefault="006E2F4E" w:rsidP="0012132C">
                <w:pPr>
                  <w:rPr>
                    <w:rFonts w:ascii="Arial" w:hAnsi="Arial" w:cs="Arial"/>
                    <w:sz w:val="32"/>
                    <w:szCs w:val="32"/>
                  </w:rPr>
                </w:pPr>
                <w:r w:rsidRPr="00712B29">
                  <w:rPr>
                    <w:rFonts w:ascii="Arial" w:hAnsi="Arial" w:cs="Arial"/>
                    <w:sz w:val="32"/>
                    <w:szCs w:val="32"/>
                  </w:rPr>
                  <w:t>13 June 2022</w:t>
                </w:r>
              </w:p>
            </w:tc>
          </w:tr>
        </w:tbl>
        <w:p w14:paraId="13FE995E" w14:textId="48E98E73" w:rsidR="00AF08DC" w:rsidRPr="00712B29" w:rsidRDefault="00AF08DC" w:rsidP="00AF08DC">
          <w:pPr>
            <w:rPr>
              <w:rFonts w:ascii="Arial" w:hAnsi="Arial" w:cs="Arial"/>
              <w:sz w:val="24"/>
              <w:szCs w:val="24"/>
            </w:rPr>
          </w:pPr>
          <w:r w:rsidRPr="00712B29">
            <w:rPr>
              <w:rFonts w:ascii="Arial" w:hAnsi="Arial" w:cs="Arial"/>
              <w:noProof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1E546B6" wp14:editId="23D67887">
                    <wp:simplePos x="0" y="0"/>
                    <wp:positionH relativeFrom="page">
                      <wp:posOffset>4312920</wp:posOffset>
                    </wp:positionH>
                    <wp:positionV relativeFrom="page">
                      <wp:posOffset>2872740</wp:posOffset>
                    </wp:positionV>
                    <wp:extent cx="3293110" cy="909955"/>
                    <wp:effectExtent l="0" t="0" r="0" b="4445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293110" cy="9099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AD1375D" w14:textId="77777777" w:rsidR="00AF08DC" w:rsidRPr="00F773A4" w:rsidRDefault="00AF08DC" w:rsidP="00AF08DC">
                                <w:pPr>
                                  <w:ind w:left="-1701"/>
                                  <w:jc w:val="right"/>
                                  <w:rPr>
                                    <w:color w:val="0070C0"/>
                                    <w:sz w:val="52"/>
                                    <w:szCs w:val="52"/>
                                  </w:rPr>
                                </w:pPr>
                                <w:r w:rsidRPr="00F773A4">
                                  <w:rPr>
                                    <w:color w:val="0070C0"/>
                                    <w:sz w:val="52"/>
                                    <w:szCs w:val="52"/>
                                  </w:rPr>
                                  <w:t>Assignment</w:t>
                                </w:r>
                              </w:p>
                              <w:p w14:paraId="6745B4E3" w14:textId="77777777" w:rsidR="00AF08DC" w:rsidRDefault="00AF08DC" w:rsidP="00AF08DC"/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11E546B6" id="Text Box 154" o:spid="_x0000_s1027" type="#_x0000_t202" style="position:absolute;margin-left:339.6pt;margin-top:226.2pt;width:259.3pt;height:71.6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" filled="f" stroked="f" strokeweight=".5pt">
                    <v:textbox inset="126pt,0,54pt,0">
                      <w:txbxContent>
                        <w:p w14:paraId="1AD1375D" w14:textId="77777777" w:rsidR="00AF08DC" w:rsidRPr="00F773A4" w:rsidRDefault="00AF08DC" w:rsidP="00AF08DC">
                          <w:pPr>
                            <w:ind w:left="-1701"/>
                            <w:jc w:val="right"/>
                            <w:rPr>
                              <w:color w:val="0070C0"/>
                              <w:sz w:val="52"/>
                              <w:szCs w:val="52"/>
                            </w:rPr>
                          </w:pPr>
                          <w:r w:rsidRPr="00F773A4">
                            <w:rPr>
                              <w:color w:val="0070C0"/>
                              <w:sz w:val="52"/>
                              <w:szCs w:val="52"/>
                            </w:rPr>
                            <w:t>Assignment</w:t>
                          </w:r>
                        </w:p>
                        <w:p w14:paraId="6745B4E3" w14:textId="77777777" w:rsidR="00AF08DC" w:rsidRDefault="00AF08DC" w:rsidP="00AF08DC"/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Pr="00712B29">
            <w:rPr>
              <w:rFonts w:ascii="Arial" w:hAnsi="Arial" w:cs="Arial"/>
              <w:noProof/>
              <w:sz w:val="24"/>
              <w:szCs w:val="24"/>
            </w:rPr>
            <mc:AlternateContent>
              <mc:Choice Requires="wps">
                <w:drawing>
                  <wp:anchor distT="45720" distB="45720" distL="114300" distR="114300" simplePos="0" relativeHeight="251661312" behindDoc="0" locked="0" layoutInCell="1" allowOverlap="1" wp14:anchorId="75DAA6A9" wp14:editId="60389681">
                    <wp:simplePos x="0" y="0"/>
                    <wp:positionH relativeFrom="column">
                      <wp:posOffset>38100</wp:posOffset>
                    </wp:positionH>
                    <wp:positionV relativeFrom="paragraph">
                      <wp:posOffset>3637280</wp:posOffset>
                    </wp:positionV>
                    <wp:extent cx="5890260" cy="1404620"/>
                    <wp:effectExtent l="0" t="0" r="0" b="4445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890260" cy="14046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B633176" w14:textId="7221F3E0" w:rsidR="00AF08DC" w:rsidRPr="00EC1E9F" w:rsidRDefault="00AF08DC" w:rsidP="00515FDA">
                                <w:pPr>
                                  <w:jc w:val="center"/>
                                  <w:rPr>
                                    <w:color w:val="0070C0"/>
                                    <w:sz w:val="48"/>
                                    <w:szCs w:val="48"/>
                                  </w:rPr>
                                </w:pPr>
                                <w:r w:rsidRPr="00EC1E9F">
                                  <w:rPr>
                                    <w:color w:val="0070C0"/>
                                    <w:sz w:val="48"/>
                                    <w:szCs w:val="48"/>
                                  </w:rPr>
                                  <w:t xml:space="preserve">Report Title: </w:t>
                                </w:r>
                                <w:r w:rsidR="001A5667" w:rsidRPr="001A5667">
                                  <w:rPr>
                                    <w:color w:val="0070C0"/>
                                    <w:sz w:val="48"/>
                                    <w:szCs w:val="48"/>
                                  </w:rPr>
                                  <w:t>Data Wrangling Report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 w14:anchorId="75DAA6A9" id="Text Box 2" o:spid="_x0000_s1028" type="#_x0000_t202" style="position:absolute;margin-left:3pt;margin-top:286.4pt;width:463.8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" stroked="f">
                    <v:textbox style="mso-fit-shape-to-text:t">
                      <w:txbxContent>
                        <w:p w14:paraId="4B633176" w14:textId="7221F3E0" w:rsidR="00AF08DC" w:rsidRPr="00EC1E9F" w:rsidRDefault="00AF08DC" w:rsidP="00515FDA">
                          <w:pPr>
                            <w:jc w:val="center"/>
                            <w:rPr>
                              <w:color w:val="0070C0"/>
                              <w:sz w:val="48"/>
                              <w:szCs w:val="48"/>
                            </w:rPr>
                          </w:pPr>
                          <w:r w:rsidRPr="00EC1E9F">
                            <w:rPr>
                              <w:color w:val="0070C0"/>
                              <w:sz w:val="48"/>
                              <w:szCs w:val="48"/>
                            </w:rPr>
                            <w:t xml:space="preserve">Report Title: </w:t>
                          </w:r>
                          <w:r w:rsidR="001A5667" w:rsidRPr="001A5667">
                            <w:rPr>
                              <w:color w:val="0070C0"/>
                              <w:sz w:val="48"/>
                              <w:szCs w:val="48"/>
                            </w:rPr>
                            <w:t>Data Wrangling Report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 w:rsidRPr="00712B29">
            <w:rPr>
              <w:rFonts w:ascii="Arial" w:hAnsi="Arial" w:cs="Arial"/>
              <w:sz w:val="24"/>
              <w:szCs w:val="24"/>
            </w:rPr>
            <w:br w:type="page"/>
          </w:r>
        </w:p>
      </w:sdtContent>
    </w:sdt>
    <w:sdt>
      <w:sdtPr>
        <w:rPr>
          <w:rFonts w:ascii="Arial" w:eastAsiaTheme="minorEastAsia" w:hAnsi="Arial" w:cs="Arial"/>
          <w:color w:val="auto"/>
          <w:sz w:val="24"/>
          <w:szCs w:val="24"/>
          <w:lang w:val="en-SG" w:eastAsia="zh-CN"/>
        </w:rPr>
        <w:id w:val="181082210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94E73AE" w14:textId="77777777" w:rsidR="00AF08DC" w:rsidRPr="00AF7B87" w:rsidRDefault="00AF08DC" w:rsidP="00AF08DC">
          <w:pPr>
            <w:pStyle w:val="TOCHeading"/>
            <w:rPr>
              <w:rFonts w:ascii="Arial" w:hAnsi="Arial" w:cs="Arial"/>
              <w:b/>
              <w:bCs/>
              <w:color w:val="0070C0"/>
              <w:sz w:val="24"/>
              <w:szCs w:val="24"/>
              <w:u w:val="single"/>
            </w:rPr>
          </w:pPr>
          <w:r w:rsidRPr="00AF7B87">
            <w:rPr>
              <w:rFonts w:ascii="Arial" w:hAnsi="Arial" w:cs="Arial"/>
              <w:b/>
              <w:bCs/>
              <w:color w:val="0070C0"/>
              <w:sz w:val="24"/>
              <w:szCs w:val="24"/>
              <w:u w:val="single"/>
            </w:rPr>
            <w:t>Table of Contents</w:t>
          </w:r>
        </w:p>
        <w:p w14:paraId="41B8AD75" w14:textId="4801C41A" w:rsidR="00AF08DC" w:rsidRPr="00712B29" w:rsidRDefault="00AF08DC" w:rsidP="00AF08DC">
          <w:pPr>
            <w:pStyle w:val="TOC1"/>
            <w:rPr>
              <w:rFonts w:ascii="Arial" w:hAnsi="Arial" w:cs="Arial"/>
              <w:lang w:val="en-SG" w:eastAsia="zh-CN"/>
            </w:rPr>
          </w:pPr>
          <w:r w:rsidRPr="00712B29">
            <w:rPr>
              <w:rFonts w:ascii="Arial" w:hAnsi="Arial" w:cs="Arial"/>
              <w:noProof w:val="0"/>
            </w:rPr>
            <w:fldChar w:fldCharType="begin"/>
          </w:r>
          <w:r w:rsidRPr="00712B29">
            <w:rPr>
              <w:rFonts w:ascii="Arial" w:hAnsi="Arial" w:cs="Arial"/>
            </w:rPr>
            <w:instrText xml:space="preserve"> TOC \o "1-3" \h \z \u </w:instrText>
          </w:r>
          <w:r w:rsidRPr="00712B29">
            <w:rPr>
              <w:rFonts w:ascii="Arial" w:hAnsi="Arial" w:cs="Arial"/>
              <w:noProof w:val="0"/>
            </w:rPr>
            <w:fldChar w:fldCharType="separate"/>
          </w:r>
          <w:hyperlink w:anchor="Task1" w:history="1">
            <w:r w:rsidRPr="001254B5">
              <w:rPr>
                <w:rStyle w:val="Hyperlink"/>
                <w:rFonts w:ascii="Arial" w:hAnsi="Arial" w:cs="Arial"/>
                <w:b w:val="0"/>
                <w:bCs w:val="0"/>
              </w:rPr>
              <w:t xml:space="preserve">Task 1: </w:t>
            </w:r>
            <w:r w:rsidR="0049683C" w:rsidRPr="001254B5">
              <w:rPr>
                <w:rStyle w:val="Hyperlink"/>
                <w:rFonts w:ascii="Arial" w:hAnsi="Arial" w:cs="Arial"/>
                <w:b w:val="0"/>
                <w:bCs w:val="0"/>
              </w:rPr>
              <w:t>Steps taken to mashup, clean and transform the data</w:t>
            </w:r>
            <w:r w:rsidRPr="00712B29">
              <w:rPr>
                <w:rFonts w:ascii="Arial" w:hAnsi="Arial" w:cs="Arial"/>
                <w:webHidden/>
              </w:rPr>
              <w:tab/>
            </w:r>
            <w:r w:rsidRPr="00712B29">
              <w:rPr>
                <w:rFonts w:ascii="Arial" w:hAnsi="Arial" w:cs="Arial"/>
                <w:webHidden/>
              </w:rPr>
              <w:fldChar w:fldCharType="begin"/>
            </w:r>
            <w:r w:rsidRPr="00712B29">
              <w:rPr>
                <w:rFonts w:ascii="Arial" w:hAnsi="Arial" w:cs="Arial"/>
                <w:webHidden/>
              </w:rPr>
              <w:instrText xml:space="preserve"> PAGEREF _Toc87940280 \h </w:instrText>
            </w:r>
            <w:r w:rsidRPr="00712B29">
              <w:rPr>
                <w:rFonts w:ascii="Arial" w:hAnsi="Arial" w:cs="Arial"/>
                <w:webHidden/>
              </w:rPr>
            </w:r>
            <w:r w:rsidRPr="00712B29">
              <w:rPr>
                <w:rFonts w:ascii="Arial" w:hAnsi="Arial" w:cs="Arial"/>
                <w:webHidden/>
              </w:rPr>
              <w:fldChar w:fldCharType="separate"/>
            </w:r>
            <w:r w:rsidRPr="00712B29">
              <w:rPr>
                <w:rFonts w:ascii="Arial" w:hAnsi="Arial" w:cs="Arial"/>
                <w:webHidden/>
              </w:rPr>
              <w:t>2</w:t>
            </w:r>
            <w:r w:rsidRPr="00712B29">
              <w:rPr>
                <w:rFonts w:ascii="Arial" w:hAnsi="Arial" w:cs="Arial"/>
                <w:webHidden/>
              </w:rPr>
              <w:fldChar w:fldCharType="end"/>
            </w:r>
          </w:hyperlink>
          <w:r w:rsidR="006061F7">
            <w:rPr>
              <w:rFonts w:ascii="Arial" w:hAnsi="Arial" w:cs="Arial"/>
            </w:rPr>
            <w:t>-</w:t>
          </w:r>
          <w:r w:rsidR="00074FD1">
            <w:rPr>
              <w:rFonts w:ascii="Arial" w:hAnsi="Arial" w:cs="Arial"/>
            </w:rPr>
            <w:t>10</w:t>
          </w:r>
        </w:p>
        <w:p w14:paraId="64E333C6" w14:textId="3BDEB2C0" w:rsidR="00AF08DC" w:rsidRPr="00712B29" w:rsidRDefault="007E4C8D" w:rsidP="00AF08DC">
          <w:pPr>
            <w:pStyle w:val="TOC1"/>
            <w:rPr>
              <w:rFonts w:ascii="Arial" w:hAnsi="Arial" w:cs="Arial"/>
              <w:lang w:val="en-SG" w:eastAsia="zh-CN"/>
            </w:rPr>
          </w:pPr>
          <w:hyperlink w:anchor="Task2" w:history="1">
            <w:r w:rsidR="00AF08DC" w:rsidRPr="001254B5">
              <w:rPr>
                <w:rStyle w:val="Hyperlink"/>
                <w:rFonts w:ascii="Arial" w:hAnsi="Arial" w:cs="Arial"/>
                <w:b w:val="0"/>
                <w:bCs w:val="0"/>
              </w:rPr>
              <w:t>Task 2:</w:t>
            </w:r>
            <w:r w:rsidR="002A7592" w:rsidRPr="001254B5">
              <w:rPr>
                <w:rFonts w:ascii="Arial" w:hAnsi="Arial" w:cs="Arial"/>
                <w:b w:val="0"/>
                <w:bCs w:val="0"/>
              </w:rPr>
              <w:t xml:space="preserve"> </w:t>
            </w:r>
            <w:r w:rsidR="002A7592" w:rsidRPr="001254B5">
              <w:rPr>
                <w:rStyle w:val="Hyperlink"/>
                <w:rFonts w:ascii="Arial" w:hAnsi="Arial" w:cs="Arial"/>
                <w:b w:val="0"/>
                <w:bCs w:val="0"/>
              </w:rPr>
              <w:t>Challenges</w:t>
            </w:r>
            <w:r w:rsidR="00AF08DC" w:rsidRPr="001254B5">
              <w:rPr>
                <w:rFonts w:ascii="Arial" w:hAnsi="Arial" w:cs="Arial"/>
                <w:b w:val="0"/>
                <w:bCs w:val="0"/>
                <w:webHidden/>
              </w:rPr>
              <w:tab/>
            </w:r>
          </w:hyperlink>
          <w:r w:rsidR="00074FD1">
            <w:rPr>
              <w:rFonts w:ascii="Arial" w:hAnsi="Arial" w:cs="Arial"/>
            </w:rPr>
            <w:t>10</w:t>
          </w:r>
        </w:p>
        <w:p w14:paraId="24433146" w14:textId="77777777" w:rsidR="00AF08DC" w:rsidRPr="00712B29" w:rsidRDefault="00AF08DC" w:rsidP="00AF08DC">
          <w:pPr>
            <w:rPr>
              <w:rFonts w:ascii="Arial" w:hAnsi="Arial" w:cs="Arial"/>
              <w:sz w:val="24"/>
              <w:szCs w:val="24"/>
              <w:lang w:val="en-US" w:eastAsia="en-US"/>
            </w:rPr>
          </w:pPr>
        </w:p>
        <w:p w14:paraId="40C61FEC" w14:textId="2700F52B" w:rsidR="00AF08DC" w:rsidRPr="00712B29" w:rsidRDefault="00AF08DC" w:rsidP="00AF08DC">
          <w:pPr>
            <w:rPr>
              <w:rFonts w:ascii="Arial" w:hAnsi="Arial" w:cs="Arial"/>
              <w:sz w:val="24"/>
              <w:szCs w:val="24"/>
            </w:rPr>
          </w:pPr>
          <w:r w:rsidRPr="00712B29">
            <w:rPr>
              <w:rFonts w:ascii="Arial" w:hAnsi="Arial" w:cs="Arial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0BC3843E" w14:textId="0EF45355" w:rsidR="00AF08DC" w:rsidRPr="00712B29" w:rsidRDefault="00AF08DC" w:rsidP="00AF08DC">
      <w:pPr>
        <w:rPr>
          <w:rFonts w:ascii="Arial" w:hAnsi="Arial" w:cs="Arial"/>
          <w:b/>
          <w:bCs/>
          <w:color w:val="4472C4" w:themeColor="accent1"/>
          <w:sz w:val="24"/>
          <w:szCs w:val="24"/>
        </w:rPr>
      </w:pPr>
      <w:r w:rsidRPr="00712B29">
        <w:rPr>
          <w:rFonts w:ascii="Arial" w:hAnsi="Arial" w:cs="Arial"/>
          <w:sz w:val="24"/>
          <w:szCs w:val="24"/>
        </w:rPr>
        <w:br w:type="page"/>
      </w:r>
      <w:bookmarkStart w:id="0" w:name="Task1"/>
      <w:r w:rsidR="000471C1" w:rsidRPr="007B3BED">
        <w:rPr>
          <w:rFonts w:ascii="Arial" w:hAnsi="Arial" w:cs="Arial"/>
          <w:b/>
          <w:bCs/>
          <w:color w:val="4472C4" w:themeColor="accent1"/>
          <w:sz w:val="28"/>
          <w:szCs w:val="28"/>
        </w:rPr>
        <w:lastRenderedPageBreak/>
        <w:t>Task 1: Steps taken to mashup, clean and transform the data</w:t>
      </w:r>
      <w:bookmarkEnd w:id="0"/>
    </w:p>
    <w:p w14:paraId="5A93DCDA" w14:textId="73EF5FB1" w:rsidR="000471C1" w:rsidRPr="00712B29" w:rsidRDefault="00F4650B" w:rsidP="00AF08DC">
      <w:pPr>
        <w:rPr>
          <w:rFonts w:ascii="Arial" w:hAnsi="Arial" w:cs="Arial"/>
          <w:b/>
          <w:bCs/>
          <w:color w:val="4472C4" w:themeColor="accent1"/>
          <w:sz w:val="24"/>
          <w:szCs w:val="24"/>
        </w:rPr>
      </w:pPr>
      <w:r w:rsidRPr="00712B29">
        <w:rPr>
          <w:rFonts w:ascii="Arial" w:hAnsi="Arial" w:cs="Arial"/>
          <w:noProof/>
          <w14:ligatures w14:val="standardContextual"/>
        </w:rPr>
        <w:drawing>
          <wp:anchor distT="0" distB="0" distL="114300" distR="114300" simplePos="0" relativeHeight="251662336" behindDoc="1" locked="0" layoutInCell="1" allowOverlap="1" wp14:anchorId="3E868B4B" wp14:editId="6CDD7E26">
            <wp:simplePos x="0" y="0"/>
            <wp:positionH relativeFrom="margin">
              <wp:posOffset>4050030</wp:posOffset>
            </wp:positionH>
            <wp:positionV relativeFrom="paragraph">
              <wp:posOffset>200660</wp:posOffset>
            </wp:positionV>
            <wp:extent cx="2179320" cy="1032510"/>
            <wp:effectExtent l="19050" t="19050" r="11430" b="15240"/>
            <wp:wrapTight wrapText="bothSides">
              <wp:wrapPolygon edited="0">
                <wp:start x="-189" y="-399"/>
                <wp:lineTo x="-189" y="21520"/>
                <wp:lineTo x="21524" y="21520"/>
                <wp:lineTo x="21524" y="-399"/>
                <wp:lineTo x="-189" y="-399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3" b="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9320" cy="103251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5B63" w:rsidRPr="00712B29">
        <w:rPr>
          <w:rFonts w:ascii="Arial" w:hAnsi="Arial" w:cs="Arial"/>
          <w:noProof/>
          <w14:ligatures w14:val="standardContextual"/>
        </w:rPr>
        <w:drawing>
          <wp:anchor distT="0" distB="0" distL="114300" distR="114300" simplePos="0" relativeHeight="251663360" behindDoc="1" locked="0" layoutInCell="1" allowOverlap="1" wp14:anchorId="368C7A42" wp14:editId="4136F247">
            <wp:simplePos x="0" y="0"/>
            <wp:positionH relativeFrom="margin">
              <wp:align>left</wp:align>
            </wp:positionH>
            <wp:positionV relativeFrom="paragraph">
              <wp:posOffset>26035</wp:posOffset>
            </wp:positionV>
            <wp:extent cx="3971925" cy="3234690"/>
            <wp:effectExtent l="19050" t="19050" r="28575" b="22860"/>
            <wp:wrapTight wrapText="bothSides">
              <wp:wrapPolygon edited="0">
                <wp:start x="-104" y="-127"/>
                <wp:lineTo x="-104" y="21625"/>
                <wp:lineTo x="21652" y="21625"/>
                <wp:lineTo x="21652" y="-127"/>
                <wp:lineTo x="-104" y="-127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3919" cy="3236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9C327C" w14:textId="36DBC633" w:rsidR="00875A95" w:rsidRPr="00712B29" w:rsidRDefault="007B3BED" w:rsidP="007B3BED">
      <w:pPr>
        <w:pStyle w:val="NormalWeb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                  </w:t>
      </w:r>
      <w:r w:rsidR="00712B29" w:rsidRPr="00712B29">
        <w:rPr>
          <w:rFonts w:ascii="Arial" w:hAnsi="Arial" w:cs="Arial"/>
          <w:b/>
          <w:bCs/>
        </w:rPr>
        <w:t xml:space="preserve"> Metanode</w:t>
      </w:r>
    </w:p>
    <w:p w14:paraId="3C712E5C" w14:textId="58EEBD95" w:rsidR="000B6262" w:rsidRPr="00712B29" w:rsidRDefault="000B6262" w:rsidP="000B6262">
      <w:pPr>
        <w:rPr>
          <w:rFonts w:ascii="Arial" w:hAnsi="Arial" w:cs="Arial"/>
        </w:rPr>
      </w:pPr>
    </w:p>
    <w:p w14:paraId="59EBE7C0" w14:textId="4A269CCC" w:rsidR="000B6262" w:rsidRPr="00712B29" w:rsidRDefault="000B6262" w:rsidP="000B6262">
      <w:pPr>
        <w:rPr>
          <w:rFonts w:ascii="Arial" w:hAnsi="Arial" w:cs="Arial"/>
        </w:rPr>
      </w:pPr>
    </w:p>
    <w:p w14:paraId="465A151A" w14:textId="63A75C1E" w:rsidR="000B6262" w:rsidRPr="00712B29" w:rsidRDefault="000B6262" w:rsidP="000B6262">
      <w:pPr>
        <w:rPr>
          <w:rFonts w:ascii="Arial" w:hAnsi="Arial" w:cs="Arial"/>
        </w:rPr>
      </w:pPr>
    </w:p>
    <w:p w14:paraId="67EA9F00" w14:textId="77777777" w:rsidR="00957828" w:rsidRDefault="00957828" w:rsidP="000B6262">
      <w:pPr>
        <w:rPr>
          <w:rFonts w:ascii="Arial" w:hAnsi="Arial" w:cs="Arial"/>
        </w:rPr>
      </w:pPr>
    </w:p>
    <w:p w14:paraId="18DBF5EC" w14:textId="18023E21" w:rsidR="007B3BED" w:rsidRDefault="007B3BED" w:rsidP="000B6262">
      <w:pPr>
        <w:rPr>
          <w:rFonts w:ascii="Arial" w:hAnsi="Arial" w:cs="Arial"/>
        </w:rPr>
      </w:pPr>
    </w:p>
    <w:p w14:paraId="54BECF98" w14:textId="03AFC3BF" w:rsidR="007B3BED" w:rsidRPr="007B3BED" w:rsidRDefault="007B3BED" w:rsidP="000B6262">
      <w:pPr>
        <w:rPr>
          <w:rFonts w:ascii="Arial" w:hAnsi="Arial" w:cs="Arial"/>
          <w:sz w:val="24"/>
          <w:szCs w:val="24"/>
        </w:rPr>
      </w:pPr>
    </w:p>
    <w:p w14:paraId="7E6F25C3" w14:textId="3EFD1300" w:rsidR="002F4FC7" w:rsidRDefault="00744C06" w:rsidP="000B626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</w:t>
      </w:r>
      <w:r w:rsidR="001C1E6F" w:rsidRPr="007B3BED">
        <w:rPr>
          <w:rFonts w:ascii="Arial" w:hAnsi="Arial" w:cs="Arial"/>
          <w:sz w:val="24"/>
          <w:szCs w:val="24"/>
        </w:rPr>
        <w:t xml:space="preserve">sing </w:t>
      </w:r>
      <w:r w:rsidR="001C1E6F" w:rsidRPr="007B3BED">
        <w:rPr>
          <w:rFonts w:ascii="Arial" w:hAnsi="Arial" w:cs="Arial"/>
          <w:b/>
          <w:bCs/>
          <w:sz w:val="24"/>
          <w:szCs w:val="24"/>
        </w:rPr>
        <w:t>Metanod</w:t>
      </w:r>
      <w:r w:rsidR="00957828" w:rsidRPr="007B3BED">
        <w:rPr>
          <w:rFonts w:ascii="Arial" w:hAnsi="Arial" w:cs="Arial"/>
          <w:b/>
          <w:bCs/>
          <w:sz w:val="24"/>
          <w:szCs w:val="24"/>
        </w:rPr>
        <w:t>e</w:t>
      </w:r>
      <w:r w:rsidR="00957828" w:rsidRPr="007B3BE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in my assignment </w:t>
      </w:r>
      <w:r w:rsidR="00890B67" w:rsidRPr="007B3BED">
        <w:rPr>
          <w:rFonts w:ascii="Arial" w:hAnsi="Arial" w:cs="Arial"/>
          <w:sz w:val="24"/>
          <w:szCs w:val="24"/>
        </w:rPr>
        <w:t xml:space="preserve">is a useful component to make my workflows neater for people to view. </w:t>
      </w:r>
    </w:p>
    <w:p w14:paraId="1219ACBE" w14:textId="0571D3B5" w:rsidR="00F9188B" w:rsidRDefault="00F9188B" w:rsidP="000B6262">
      <w:pPr>
        <w:rPr>
          <w:noProof/>
          <w14:ligatures w14:val="standardContextual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674624" behindDoc="1" locked="0" layoutInCell="1" allowOverlap="1" wp14:anchorId="2D156E05" wp14:editId="76CC59E4">
            <wp:simplePos x="0" y="0"/>
            <wp:positionH relativeFrom="margin">
              <wp:align>left</wp:align>
            </wp:positionH>
            <wp:positionV relativeFrom="paragraph">
              <wp:posOffset>24130</wp:posOffset>
            </wp:positionV>
            <wp:extent cx="2179320" cy="1188720"/>
            <wp:effectExtent l="19050" t="19050" r="11430" b="11430"/>
            <wp:wrapTight wrapText="bothSides">
              <wp:wrapPolygon edited="0">
                <wp:start x="-189" y="-346"/>
                <wp:lineTo x="-189" y="21462"/>
                <wp:lineTo x="21524" y="21462"/>
                <wp:lineTo x="21524" y="-346"/>
                <wp:lineTo x="-189" y="-346"/>
              </wp:wrapPolygon>
            </wp:wrapTight>
            <wp:docPr id="15" name="Picture 15" descr="Shape, arr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Shape, arrow&#10;&#10;Description automatically generated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83" t="6866" r="13594"/>
                    <a:stretch/>
                  </pic:blipFill>
                  <pic:spPr bwMode="auto">
                    <a:xfrm>
                      <a:off x="0" y="0"/>
                      <a:ext cx="2179320" cy="118872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1909D2" w14:textId="76A26CD2" w:rsidR="000B6262" w:rsidRDefault="00890B67" w:rsidP="000B6262">
      <w:pPr>
        <w:rPr>
          <w:rFonts w:ascii="Arial" w:hAnsi="Arial" w:cs="Arial"/>
          <w:sz w:val="24"/>
          <w:szCs w:val="24"/>
        </w:rPr>
      </w:pPr>
      <w:r w:rsidRPr="007B3BED">
        <w:rPr>
          <w:rFonts w:ascii="Arial" w:hAnsi="Arial" w:cs="Arial"/>
          <w:sz w:val="24"/>
          <w:szCs w:val="24"/>
        </w:rPr>
        <w:t xml:space="preserve">By using </w:t>
      </w:r>
      <w:r w:rsidRPr="007B3BED">
        <w:rPr>
          <w:rFonts w:ascii="Arial" w:hAnsi="Arial" w:cs="Arial"/>
          <w:b/>
          <w:bCs/>
          <w:sz w:val="24"/>
          <w:szCs w:val="24"/>
        </w:rPr>
        <w:t>New Workflow Annotation</w:t>
      </w:r>
      <w:r w:rsidR="00F74E7B" w:rsidRPr="007B3BED">
        <w:rPr>
          <w:rFonts w:ascii="Arial" w:hAnsi="Arial" w:cs="Arial"/>
          <w:b/>
          <w:bCs/>
          <w:sz w:val="24"/>
          <w:szCs w:val="24"/>
        </w:rPr>
        <w:t>,</w:t>
      </w:r>
      <w:r w:rsidR="00F74E7B" w:rsidRPr="007B3BED">
        <w:rPr>
          <w:rFonts w:ascii="Arial" w:hAnsi="Arial" w:cs="Arial"/>
          <w:sz w:val="24"/>
          <w:szCs w:val="24"/>
        </w:rPr>
        <w:t xml:space="preserve"> I can describe what is the node about and</w:t>
      </w:r>
      <w:r w:rsidR="00F479A5">
        <w:rPr>
          <w:rFonts w:ascii="Arial" w:hAnsi="Arial" w:cs="Arial"/>
          <w:sz w:val="24"/>
          <w:szCs w:val="24"/>
        </w:rPr>
        <w:t xml:space="preserve"> </w:t>
      </w:r>
      <w:r w:rsidR="00F74E7B" w:rsidRPr="007B3BED">
        <w:rPr>
          <w:rFonts w:ascii="Arial" w:hAnsi="Arial" w:cs="Arial"/>
          <w:sz w:val="24"/>
          <w:szCs w:val="24"/>
        </w:rPr>
        <w:t>the purpose of using the node for my workflows.</w:t>
      </w:r>
    </w:p>
    <w:p w14:paraId="5035A6DB" w14:textId="77777777" w:rsidR="008C7F64" w:rsidRPr="007B3BED" w:rsidRDefault="008C7F64" w:rsidP="000B6262">
      <w:pPr>
        <w:rPr>
          <w:rFonts w:ascii="Arial" w:hAnsi="Arial" w:cs="Arial"/>
          <w:sz w:val="24"/>
          <w:szCs w:val="24"/>
        </w:rPr>
      </w:pPr>
    </w:p>
    <w:p w14:paraId="1384A911" w14:textId="161FC23A" w:rsidR="000B6262" w:rsidRPr="00712B29" w:rsidRDefault="00F9188B" w:rsidP="000B6262">
      <w:pPr>
        <w:rPr>
          <w:rFonts w:ascii="Arial" w:hAnsi="Arial" w:cs="Arial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</w:t>
      </w:r>
      <w:r w:rsidRPr="007B3BED">
        <w:rPr>
          <w:rFonts w:ascii="Arial" w:hAnsi="Arial" w:cs="Arial"/>
          <w:b/>
          <w:bCs/>
          <w:sz w:val="24"/>
          <w:szCs w:val="24"/>
        </w:rPr>
        <w:t>New Workflow Annotation</w:t>
      </w:r>
      <w:r>
        <w:rPr>
          <w:noProof/>
          <w14:ligatures w14:val="standardContextual"/>
        </w:rPr>
        <w:t xml:space="preserve"> </w:t>
      </w:r>
      <w:r w:rsidR="00015611">
        <w:rPr>
          <w:noProof/>
          <w14:ligatures w14:val="standardContextual"/>
        </w:rPr>
        <w:drawing>
          <wp:anchor distT="0" distB="0" distL="114300" distR="114300" simplePos="0" relativeHeight="251676672" behindDoc="1" locked="0" layoutInCell="1" allowOverlap="1" wp14:anchorId="6E63B7F1" wp14:editId="5B40120B">
            <wp:simplePos x="0" y="0"/>
            <wp:positionH relativeFrom="margin">
              <wp:align>left</wp:align>
            </wp:positionH>
            <wp:positionV relativeFrom="paragraph">
              <wp:posOffset>483870</wp:posOffset>
            </wp:positionV>
            <wp:extent cx="1803400" cy="1611630"/>
            <wp:effectExtent l="19050" t="19050" r="25400" b="26670"/>
            <wp:wrapTight wrapText="bothSides">
              <wp:wrapPolygon edited="0">
                <wp:start x="-228" y="-255"/>
                <wp:lineTo x="-228" y="21702"/>
                <wp:lineTo x="21676" y="21702"/>
                <wp:lineTo x="21676" y="-255"/>
                <wp:lineTo x="-228" y="-255"/>
              </wp:wrapPolygon>
            </wp:wrapTight>
            <wp:docPr id="18" name="Picture 1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3400" cy="1611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3F491C" w14:textId="1CF680DA" w:rsidR="000B6262" w:rsidRPr="00712B29" w:rsidRDefault="006843A2" w:rsidP="000B6262">
      <w:pPr>
        <w:rPr>
          <w:rFonts w:ascii="Arial" w:hAnsi="Arial" w:cs="Arial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675648" behindDoc="1" locked="0" layoutInCell="1" allowOverlap="1" wp14:anchorId="359272B5" wp14:editId="2CDA0AEC">
            <wp:simplePos x="0" y="0"/>
            <wp:positionH relativeFrom="margin">
              <wp:posOffset>2282190</wp:posOffset>
            </wp:positionH>
            <wp:positionV relativeFrom="paragraph">
              <wp:posOffset>58420</wp:posOffset>
            </wp:positionV>
            <wp:extent cx="3638550" cy="1786890"/>
            <wp:effectExtent l="19050" t="19050" r="19050" b="22860"/>
            <wp:wrapTight wrapText="bothSides">
              <wp:wrapPolygon edited="0">
                <wp:start x="-113" y="-230"/>
                <wp:lineTo x="-113" y="21646"/>
                <wp:lineTo x="21600" y="21646"/>
                <wp:lineTo x="21600" y="-230"/>
                <wp:lineTo x="-113" y="-230"/>
              </wp:wrapPolygon>
            </wp:wrapTight>
            <wp:docPr id="16" name="Picture 16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able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8550" cy="17868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783EEC" w14:textId="4103A26F" w:rsidR="00842740" w:rsidRDefault="00842740" w:rsidP="000B626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      </w:t>
      </w:r>
      <w:r w:rsidRPr="00D5543E">
        <w:rPr>
          <w:rFonts w:ascii="Arial" w:hAnsi="Arial" w:cs="Arial"/>
          <w:b/>
          <w:bCs/>
          <w:sz w:val="24"/>
          <w:szCs w:val="24"/>
        </w:rPr>
        <w:t>Excel Reader</w:t>
      </w:r>
      <w:r>
        <w:rPr>
          <w:rFonts w:ascii="Arial" w:hAnsi="Arial" w:cs="Arial"/>
          <w:b/>
          <w:bCs/>
          <w:sz w:val="24"/>
          <w:szCs w:val="24"/>
        </w:rPr>
        <w:t xml:space="preserve">                                          </w:t>
      </w:r>
      <w:r w:rsidRPr="00842740">
        <w:rPr>
          <w:rFonts w:ascii="Arial" w:hAnsi="Arial" w:cs="Arial"/>
          <w:b/>
          <w:bCs/>
          <w:sz w:val="24"/>
          <w:szCs w:val="24"/>
        </w:rPr>
        <w:t>Transformation Tab</w:t>
      </w:r>
    </w:p>
    <w:p w14:paraId="20C2F453" w14:textId="77777777" w:rsidR="00383DBA" w:rsidRDefault="00383DBA" w:rsidP="000B6262">
      <w:pPr>
        <w:rPr>
          <w:rFonts w:ascii="Arial" w:hAnsi="Arial" w:cs="Arial"/>
          <w:sz w:val="24"/>
          <w:szCs w:val="24"/>
        </w:rPr>
      </w:pPr>
    </w:p>
    <w:p w14:paraId="57FB9045" w14:textId="4E393BC1" w:rsidR="000B6262" w:rsidRPr="00D5543E" w:rsidRDefault="00F80604" w:rsidP="000B6262">
      <w:pPr>
        <w:rPr>
          <w:rFonts w:ascii="Arial" w:hAnsi="Arial" w:cs="Arial"/>
          <w:sz w:val="24"/>
          <w:szCs w:val="24"/>
        </w:rPr>
      </w:pPr>
      <w:r w:rsidRPr="00D5543E">
        <w:rPr>
          <w:rFonts w:ascii="Arial" w:hAnsi="Arial" w:cs="Arial"/>
          <w:sz w:val="24"/>
          <w:szCs w:val="24"/>
        </w:rPr>
        <w:t xml:space="preserve">By using </w:t>
      </w:r>
      <w:r w:rsidRPr="00D5543E">
        <w:rPr>
          <w:rFonts w:ascii="Arial" w:hAnsi="Arial" w:cs="Arial"/>
          <w:b/>
          <w:bCs/>
          <w:sz w:val="24"/>
          <w:szCs w:val="24"/>
        </w:rPr>
        <w:t>Excel Reader</w:t>
      </w:r>
      <w:r w:rsidRPr="00D5543E">
        <w:rPr>
          <w:rFonts w:ascii="Arial" w:hAnsi="Arial" w:cs="Arial"/>
          <w:sz w:val="24"/>
          <w:szCs w:val="24"/>
        </w:rPr>
        <w:t>, I can load the excel file to my workflow</w:t>
      </w:r>
      <w:r w:rsidR="00D5543E">
        <w:rPr>
          <w:rFonts w:ascii="Arial" w:hAnsi="Arial" w:cs="Arial"/>
          <w:sz w:val="24"/>
          <w:szCs w:val="24"/>
        </w:rPr>
        <w:t xml:space="preserve"> and </w:t>
      </w:r>
      <w:r w:rsidR="005A35F5">
        <w:rPr>
          <w:rFonts w:ascii="Arial" w:hAnsi="Arial" w:cs="Arial"/>
          <w:sz w:val="24"/>
          <w:szCs w:val="24"/>
        </w:rPr>
        <w:t>us</w:t>
      </w:r>
      <w:r w:rsidR="001A2F5D">
        <w:rPr>
          <w:rFonts w:ascii="Arial" w:hAnsi="Arial" w:cs="Arial"/>
          <w:sz w:val="24"/>
          <w:szCs w:val="24"/>
        </w:rPr>
        <w:t>e</w:t>
      </w:r>
      <w:r w:rsidR="005A35F5">
        <w:rPr>
          <w:rFonts w:ascii="Arial" w:hAnsi="Arial" w:cs="Arial"/>
          <w:sz w:val="24"/>
          <w:szCs w:val="24"/>
        </w:rPr>
        <w:t xml:space="preserve"> </w:t>
      </w:r>
      <w:r w:rsidR="005A35F5" w:rsidRPr="00842740">
        <w:rPr>
          <w:rFonts w:ascii="Arial" w:hAnsi="Arial" w:cs="Arial"/>
          <w:b/>
          <w:bCs/>
          <w:sz w:val="24"/>
          <w:szCs w:val="24"/>
        </w:rPr>
        <w:t>Transformation Tab</w:t>
      </w:r>
      <w:r w:rsidR="005A35F5">
        <w:rPr>
          <w:rFonts w:ascii="Arial" w:hAnsi="Arial" w:cs="Arial"/>
          <w:sz w:val="24"/>
          <w:szCs w:val="24"/>
        </w:rPr>
        <w:t xml:space="preserve"> to check the column would like to view</w:t>
      </w:r>
      <w:r w:rsidR="00EB4661">
        <w:rPr>
          <w:rFonts w:ascii="Arial" w:hAnsi="Arial" w:cs="Arial"/>
          <w:sz w:val="24"/>
          <w:szCs w:val="24"/>
        </w:rPr>
        <w:t>.</w:t>
      </w:r>
      <w:r w:rsidR="006843A2" w:rsidRPr="006843A2">
        <w:rPr>
          <w:noProof/>
          <w14:ligatures w14:val="standardContextual"/>
        </w:rPr>
        <w:t xml:space="preserve"> </w:t>
      </w:r>
    </w:p>
    <w:p w14:paraId="3F0F6FE3" w14:textId="42E7690A" w:rsidR="000D48C0" w:rsidRPr="004167C5" w:rsidRDefault="00B34711" w:rsidP="000D48C0">
      <w:pPr>
        <w:rPr>
          <w:rFonts w:ascii="Arial" w:hAnsi="Arial" w:cs="Arial"/>
          <w:b/>
          <w:bCs/>
        </w:rPr>
      </w:pPr>
      <w:r w:rsidRPr="004167C5">
        <w:rPr>
          <w:b/>
          <w:bCs/>
          <w:noProof/>
          <w14:ligatures w14:val="standardContextual"/>
        </w:rPr>
        <w:lastRenderedPageBreak/>
        <w:drawing>
          <wp:anchor distT="0" distB="0" distL="114300" distR="114300" simplePos="0" relativeHeight="251677696" behindDoc="1" locked="0" layoutInCell="1" allowOverlap="1" wp14:anchorId="6A55A864" wp14:editId="2507C997">
            <wp:simplePos x="0" y="0"/>
            <wp:positionH relativeFrom="margin">
              <wp:posOffset>64770</wp:posOffset>
            </wp:positionH>
            <wp:positionV relativeFrom="paragraph">
              <wp:posOffset>19685</wp:posOffset>
            </wp:positionV>
            <wp:extent cx="3029585" cy="1081405"/>
            <wp:effectExtent l="19050" t="19050" r="18415" b="23495"/>
            <wp:wrapTight wrapText="bothSides">
              <wp:wrapPolygon edited="0">
                <wp:start x="-136" y="-381"/>
                <wp:lineTo x="-136" y="21689"/>
                <wp:lineTo x="21595" y="21689"/>
                <wp:lineTo x="21595" y="-381"/>
                <wp:lineTo x="-136" y="-381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9585" cy="10814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48C0" w:rsidRPr="004167C5">
        <w:rPr>
          <w:b/>
          <w:bCs/>
          <w:noProof/>
          <w14:ligatures w14:val="standardContextual"/>
        </w:rPr>
        <w:drawing>
          <wp:anchor distT="0" distB="0" distL="114300" distR="114300" simplePos="0" relativeHeight="251678720" behindDoc="1" locked="0" layoutInCell="1" allowOverlap="1" wp14:anchorId="7410D267" wp14:editId="42B58EA8">
            <wp:simplePos x="0" y="0"/>
            <wp:positionH relativeFrom="column">
              <wp:posOffset>3547110</wp:posOffset>
            </wp:positionH>
            <wp:positionV relativeFrom="paragraph">
              <wp:posOffset>19050</wp:posOffset>
            </wp:positionV>
            <wp:extent cx="2533650" cy="1078865"/>
            <wp:effectExtent l="19050" t="19050" r="19050" b="26035"/>
            <wp:wrapTight wrapText="bothSides">
              <wp:wrapPolygon edited="0">
                <wp:start x="-162" y="-381"/>
                <wp:lineTo x="-162" y="21740"/>
                <wp:lineTo x="21600" y="21740"/>
                <wp:lineTo x="21600" y="-381"/>
                <wp:lineTo x="-162" y="-381"/>
              </wp:wrapPolygon>
            </wp:wrapTight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3650" cy="1078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726B" w:rsidRPr="004167C5">
        <w:rPr>
          <w:rFonts w:ascii="Arial" w:hAnsi="Arial" w:cs="Arial"/>
          <w:b/>
          <w:bCs/>
        </w:rPr>
        <w:t xml:space="preserve">                            </w:t>
      </w:r>
      <w:r w:rsidR="0096726B" w:rsidRPr="00896969">
        <w:rPr>
          <w:rFonts w:ascii="Arial" w:hAnsi="Arial" w:cs="Arial"/>
          <w:b/>
          <w:bCs/>
          <w:sz w:val="24"/>
          <w:szCs w:val="24"/>
        </w:rPr>
        <w:t>Rule Engine</w:t>
      </w:r>
      <w:r w:rsidR="000D48C0">
        <w:rPr>
          <w:rFonts w:ascii="Arial" w:hAnsi="Arial" w:cs="Arial"/>
          <w:b/>
          <w:bCs/>
          <w:sz w:val="24"/>
          <w:szCs w:val="24"/>
        </w:rPr>
        <w:t xml:space="preserve">                                                 </w:t>
      </w:r>
    </w:p>
    <w:p w14:paraId="23E31B2F" w14:textId="77B6370E" w:rsidR="000B6262" w:rsidRPr="004167C5" w:rsidRDefault="00FF0429" w:rsidP="000B6262">
      <w:pPr>
        <w:rPr>
          <w:rFonts w:ascii="Arial" w:hAnsi="Arial" w:cs="Arial"/>
          <w:b/>
          <w:bCs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681792" behindDoc="1" locked="0" layoutInCell="1" allowOverlap="1" wp14:anchorId="62804F05" wp14:editId="7E46EE63">
            <wp:simplePos x="0" y="0"/>
            <wp:positionH relativeFrom="column">
              <wp:posOffset>1021080</wp:posOffset>
            </wp:positionH>
            <wp:positionV relativeFrom="paragraph">
              <wp:posOffset>17780</wp:posOffset>
            </wp:positionV>
            <wp:extent cx="828675" cy="1038225"/>
            <wp:effectExtent l="19050" t="19050" r="28575" b="28575"/>
            <wp:wrapTight wrapText="bothSides">
              <wp:wrapPolygon edited="0">
                <wp:start x="-497" y="-396"/>
                <wp:lineTo x="-497" y="21798"/>
                <wp:lineTo x="21848" y="21798"/>
                <wp:lineTo x="21848" y="-396"/>
                <wp:lineTo x="-497" y="-396"/>
              </wp:wrapPolygon>
            </wp:wrapTight>
            <wp:docPr id="23" name="Picture 2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abl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8675" cy="1038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14:ligatures w14:val="standardContextual"/>
        </w:rPr>
        <w:t xml:space="preserve"> </w:t>
      </w:r>
      <w:r>
        <w:rPr>
          <w:noProof/>
          <w14:ligatures w14:val="standardContextual"/>
        </w:rPr>
        <w:drawing>
          <wp:anchor distT="0" distB="0" distL="114300" distR="114300" simplePos="0" relativeHeight="251679744" behindDoc="1" locked="0" layoutInCell="1" allowOverlap="1" wp14:anchorId="4A7B4105" wp14:editId="407AECA9">
            <wp:simplePos x="0" y="0"/>
            <wp:positionH relativeFrom="margin">
              <wp:align>left</wp:align>
            </wp:positionH>
            <wp:positionV relativeFrom="paragraph">
              <wp:posOffset>29210</wp:posOffset>
            </wp:positionV>
            <wp:extent cx="720090" cy="1040765"/>
            <wp:effectExtent l="19050" t="19050" r="22860" b="26035"/>
            <wp:wrapTight wrapText="bothSides">
              <wp:wrapPolygon edited="0">
                <wp:start x="-571" y="-395"/>
                <wp:lineTo x="-571" y="21745"/>
                <wp:lineTo x="21714" y="21745"/>
                <wp:lineTo x="21714" y="-395"/>
                <wp:lineTo x="-571" y="-395"/>
              </wp:wrapPolygon>
            </wp:wrapTight>
            <wp:docPr id="21" name="Picture 2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able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090" cy="10407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14:ligatures w14:val="standardContextual"/>
        </w:rPr>
        <w:drawing>
          <wp:anchor distT="0" distB="0" distL="114300" distR="114300" simplePos="0" relativeHeight="251680768" behindDoc="1" locked="0" layoutInCell="1" allowOverlap="1" wp14:anchorId="5AA73FB6" wp14:editId="67A70436">
            <wp:simplePos x="0" y="0"/>
            <wp:positionH relativeFrom="column">
              <wp:posOffset>3166110</wp:posOffset>
            </wp:positionH>
            <wp:positionV relativeFrom="paragraph">
              <wp:posOffset>73660</wp:posOffset>
            </wp:positionV>
            <wp:extent cx="2998470" cy="704215"/>
            <wp:effectExtent l="19050" t="19050" r="11430" b="19685"/>
            <wp:wrapTight wrapText="bothSides">
              <wp:wrapPolygon edited="0">
                <wp:start x="-137" y="-584"/>
                <wp:lineTo x="-137" y="21619"/>
                <wp:lineTo x="21545" y="21619"/>
                <wp:lineTo x="21545" y="-584"/>
                <wp:lineTo x="-137" y="-584"/>
              </wp:wrapPolygon>
            </wp:wrapTight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8470" cy="7042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6F5569" w14:textId="77777777" w:rsidR="00FF0429" w:rsidRDefault="00FF0429" w:rsidP="000B6262">
      <w:pPr>
        <w:rPr>
          <w:rFonts w:ascii="Arial" w:hAnsi="Arial" w:cs="Arial"/>
          <w:b/>
          <w:bCs/>
          <w:sz w:val="24"/>
          <w:szCs w:val="24"/>
        </w:rPr>
      </w:pPr>
    </w:p>
    <w:p w14:paraId="542BD4C5" w14:textId="77777777" w:rsidR="00FF0429" w:rsidRDefault="00FF0429" w:rsidP="000B6262">
      <w:pPr>
        <w:rPr>
          <w:rFonts w:ascii="Arial" w:hAnsi="Arial" w:cs="Arial"/>
          <w:b/>
          <w:bCs/>
          <w:sz w:val="24"/>
          <w:szCs w:val="24"/>
        </w:rPr>
      </w:pPr>
    </w:p>
    <w:p w14:paraId="6212583E" w14:textId="77777777" w:rsidR="00FF0429" w:rsidRDefault="00FF0429" w:rsidP="000B6262">
      <w:pPr>
        <w:rPr>
          <w:rFonts w:ascii="Arial" w:hAnsi="Arial" w:cs="Arial"/>
          <w:b/>
          <w:bCs/>
          <w:sz w:val="24"/>
          <w:szCs w:val="24"/>
        </w:rPr>
      </w:pPr>
    </w:p>
    <w:p w14:paraId="42CB0FFB" w14:textId="62BE7F81" w:rsidR="00C85A0D" w:rsidRPr="00FF0429" w:rsidRDefault="00FF0429" w:rsidP="00FF0429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          </w:t>
      </w:r>
      <w:r w:rsidR="00D868C8" w:rsidRPr="00FF0429">
        <w:rPr>
          <w:rFonts w:ascii="Arial" w:hAnsi="Arial" w:cs="Arial"/>
          <w:b/>
          <w:bCs/>
          <w:sz w:val="24"/>
          <w:szCs w:val="24"/>
        </w:rPr>
        <w:t>Result</w:t>
      </w:r>
      <w:r>
        <w:rPr>
          <w:rFonts w:ascii="Arial" w:hAnsi="Arial" w:cs="Arial"/>
          <w:b/>
          <w:bCs/>
        </w:rPr>
        <w:t xml:space="preserve">                                                                            </w:t>
      </w:r>
      <w:r>
        <w:rPr>
          <w:rFonts w:ascii="Arial" w:hAnsi="Arial" w:cs="Arial"/>
          <w:b/>
          <w:bCs/>
          <w:sz w:val="24"/>
          <w:szCs w:val="24"/>
        </w:rPr>
        <w:t>Expression Command</w:t>
      </w:r>
    </w:p>
    <w:p w14:paraId="001B57BE" w14:textId="15B96709" w:rsidR="00B837EA" w:rsidRDefault="008031FE" w:rsidP="000B6262">
      <w:pPr>
        <w:rPr>
          <w:rFonts w:ascii="Arial" w:hAnsi="Arial" w:cs="Arial"/>
          <w:b/>
          <w:bCs/>
          <w:sz w:val="24"/>
          <w:szCs w:val="24"/>
        </w:rPr>
      </w:pPr>
      <w:r w:rsidRPr="0096726B">
        <w:rPr>
          <w:rFonts w:ascii="Arial" w:hAnsi="Arial" w:cs="Arial"/>
          <w:sz w:val="24"/>
          <w:szCs w:val="24"/>
        </w:rPr>
        <w:t xml:space="preserve">By using </w:t>
      </w:r>
      <w:r w:rsidRPr="0096726B">
        <w:rPr>
          <w:rFonts w:ascii="Arial" w:hAnsi="Arial" w:cs="Arial"/>
          <w:b/>
          <w:bCs/>
          <w:sz w:val="24"/>
          <w:szCs w:val="24"/>
        </w:rPr>
        <w:t>Rule Engine</w:t>
      </w:r>
      <w:r w:rsidRPr="0096726B">
        <w:rPr>
          <w:rFonts w:ascii="Arial" w:hAnsi="Arial" w:cs="Arial"/>
          <w:sz w:val="24"/>
          <w:szCs w:val="24"/>
        </w:rPr>
        <w:t xml:space="preserve">, I </w:t>
      </w:r>
      <w:r w:rsidR="00FC0103" w:rsidRPr="0096726B">
        <w:rPr>
          <w:rFonts w:ascii="Arial" w:hAnsi="Arial" w:cs="Arial"/>
          <w:sz w:val="24"/>
          <w:szCs w:val="24"/>
        </w:rPr>
        <w:t>can</w:t>
      </w:r>
      <w:r w:rsidRPr="0096726B">
        <w:rPr>
          <w:rFonts w:ascii="Arial" w:hAnsi="Arial" w:cs="Arial"/>
          <w:sz w:val="24"/>
          <w:szCs w:val="24"/>
        </w:rPr>
        <w:t xml:space="preserve"> set the column values with 9999 to NULL</w:t>
      </w:r>
      <w:r w:rsidR="00C85A0D" w:rsidRPr="0096726B">
        <w:rPr>
          <w:rFonts w:ascii="Arial" w:hAnsi="Arial" w:cs="Arial"/>
          <w:sz w:val="24"/>
          <w:szCs w:val="24"/>
        </w:rPr>
        <w:t xml:space="preserve"> by using the command</w:t>
      </w:r>
      <w:r w:rsidR="00FC0103" w:rsidRPr="0096726B">
        <w:rPr>
          <w:rFonts w:ascii="Arial" w:hAnsi="Arial" w:cs="Arial"/>
          <w:sz w:val="24"/>
          <w:szCs w:val="24"/>
        </w:rPr>
        <w:t xml:space="preserve"> </w:t>
      </w:r>
      <w:r w:rsidR="00A66201" w:rsidRPr="008453CB">
        <w:rPr>
          <w:rFonts w:ascii="Arial" w:hAnsi="Arial" w:cs="Arial"/>
          <w:sz w:val="24"/>
          <w:szCs w:val="24"/>
        </w:rPr>
        <w:t>above</w:t>
      </w:r>
      <w:r w:rsidR="007D748D" w:rsidRPr="008453CB">
        <w:rPr>
          <w:rFonts w:ascii="Arial" w:hAnsi="Arial" w:cs="Arial"/>
          <w:sz w:val="24"/>
          <w:szCs w:val="24"/>
        </w:rPr>
        <w:t xml:space="preserve"> </w:t>
      </w:r>
      <w:r w:rsidR="007D748D" w:rsidRPr="007D748D">
        <w:rPr>
          <w:rFonts w:ascii="Arial" w:hAnsi="Arial" w:cs="Arial"/>
          <w:sz w:val="24"/>
          <w:szCs w:val="24"/>
        </w:rPr>
        <w:t xml:space="preserve">and using the same method I </w:t>
      </w:r>
      <w:r w:rsidR="00477257">
        <w:rPr>
          <w:rFonts w:ascii="Arial" w:hAnsi="Arial" w:cs="Arial"/>
          <w:sz w:val="24"/>
          <w:szCs w:val="24"/>
        </w:rPr>
        <w:t>can</w:t>
      </w:r>
      <w:r w:rsidR="005C377A">
        <w:rPr>
          <w:rFonts w:ascii="Arial" w:hAnsi="Arial" w:cs="Arial"/>
          <w:sz w:val="24"/>
          <w:szCs w:val="24"/>
        </w:rPr>
        <w:t xml:space="preserve"> </w:t>
      </w:r>
      <w:r w:rsidR="007D748D" w:rsidRPr="007D748D">
        <w:rPr>
          <w:rFonts w:ascii="Arial" w:hAnsi="Arial" w:cs="Arial"/>
          <w:sz w:val="24"/>
          <w:szCs w:val="24"/>
        </w:rPr>
        <w:t xml:space="preserve">set </w:t>
      </w:r>
      <w:r w:rsidR="001A2F5D">
        <w:rPr>
          <w:rFonts w:ascii="Arial" w:hAnsi="Arial" w:cs="Arial"/>
          <w:sz w:val="24"/>
          <w:szCs w:val="24"/>
        </w:rPr>
        <w:t xml:space="preserve">the </w:t>
      </w:r>
      <w:r w:rsidR="007D748D" w:rsidRPr="007D748D">
        <w:rPr>
          <w:rFonts w:ascii="Arial" w:hAnsi="Arial" w:cs="Arial"/>
          <w:sz w:val="24"/>
          <w:szCs w:val="24"/>
        </w:rPr>
        <w:t>amount with 9999 to NULL, Birth</w:t>
      </w:r>
      <w:r w:rsidR="003F2BB0">
        <w:rPr>
          <w:rFonts w:ascii="Arial" w:hAnsi="Arial" w:cs="Arial"/>
          <w:sz w:val="24"/>
          <w:szCs w:val="24"/>
        </w:rPr>
        <w:t>Date</w:t>
      </w:r>
      <w:r w:rsidR="007D748D" w:rsidRPr="007D748D">
        <w:rPr>
          <w:rFonts w:ascii="Arial" w:hAnsi="Arial" w:cs="Arial"/>
          <w:sz w:val="24"/>
          <w:szCs w:val="24"/>
        </w:rPr>
        <w:t xml:space="preserve"> after 2022 to NULL</w:t>
      </w:r>
      <w:r w:rsidR="00EA586A">
        <w:rPr>
          <w:rFonts w:ascii="Arial" w:hAnsi="Arial" w:cs="Arial"/>
          <w:sz w:val="24"/>
          <w:szCs w:val="24"/>
        </w:rPr>
        <w:t>.</w:t>
      </w:r>
      <w:r w:rsidR="007D748D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6113DA1A" w14:textId="01E490EE" w:rsidR="000B6262" w:rsidRPr="0096726B" w:rsidRDefault="008C2E45" w:rsidP="000B6262">
      <w:pPr>
        <w:rPr>
          <w:rFonts w:ascii="Arial" w:hAnsi="Arial" w:cs="Arial"/>
          <w:b/>
          <w:bCs/>
          <w:sz w:val="24"/>
          <w:szCs w:val="24"/>
        </w:rPr>
      </w:pPr>
      <w:r w:rsidRPr="00712B29">
        <w:rPr>
          <w:rFonts w:ascii="Arial" w:hAnsi="Arial" w:cs="Arial"/>
          <w:noProof/>
          <w14:ligatures w14:val="standardContextual"/>
        </w:rPr>
        <w:drawing>
          <wp:anchor distT="0" distB="0" distL="114300" distR="114300" simplePos="0" relativeHeight="251666432" behindDoc="1" locked="0" layoutInCell="1" allowOverlap="1" wp14:anchorId="42F8DDB7" wp14:editId="34E83422">
            <wp:simplePos x="0" y="0"/>
            <wp:positionH relativeFrom="margin">
              <wp:posOffset>712470</wp:posOffset>
            </wp:positionH>
            <wp:positionV relativeFrom="paragraph">
              <wp:posOffset>125095</wp:posOffset>
            </wp:positionV>
            <wp:extent cx="4603115" cy="2213610"/>
            <wp:effectExtent l="19050" t="19050" r="26035" b="15240"/>
            <wp:wrapTight wrapText="bothSides">
              <wp:wrapPolygon edited="0">
                <wp:start x="-89" y="-186"/>
                <wp:lineTo x="-89" y="21563"/>
                <wp:lineTo x="21633" y="21563"/>
                <wp:lineTo x="21633" y="-186"/>
                <wp:lineTo x="-89" y="-186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3115" cy="2213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748D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3A5B3732" w14:textId="1C80525E" w:rsidR="00382CEF" w:rsidRPr="00712B29" w:rsidRDefault="00382CEF" w:rsidP="00382CEF">
      <w:pPr>
        <w:rPr>
          <w:rFonts w:ascii="Arial" w:hAnsi="Arial" w:cs="Arial"/>
        </w:rPr>
      </w:pPr>
    </w:p>
    <w:p w14:paraId="2008A435" w14:textId="15077AD7" w:rsidR="00382CEF" w:rsidRPr="00712B29" w:rsidRDefault="00382CEF" w:rsidP="00382CEF">
      <w:pPr>
        <w:rPr>
          <w:rFonts w:ascii="Arial" w:hAnsi="Arial" w:cs="Arial"/>
        </w:rPr>
      </w:pPr>
    </w:p>
    <w:p w14:paraId="682D54F6" w14:textId="557017F9" w:rsidR="00382CEF" w:rsidRPr="00712B29" w:rsidRDefault="00382CEF" w:rsidP="00382CEF">
      <w:pPr>
        <w:rPr>
          <w:rFonts w:ascii="Arial" w:hAnsi="Arial" w:cs="Arial"/>
        </w:rPr>
      </w:pPr>
    </w:p>
    <w:p w14:paraId="50D9F906" w14:textId="3D9523BA" w:rsidR="00382CEF" w:rsidRPr="00712B29" w:rsidRDefault="00382CEF" w:rsidP="00382CEF">
      <w:pPr>
        <w:rPr>
          <w:rFonts w:ascii="Arial" w:hAnsi="Arial" w:cs="Arial"/>
        </w:rPr>
      </w:pPr>
    </w:p>
    <w:p w14:paraId="26EDA4DB" w14:textId="6AF8AEAF" w:rsidR="00382CEF" w:rsidRPr="00712B29" w:rsidRDefault="00382CEF" w:rsidP="00382CEF">
      <w:pPr>
        <w:rPr>
          <w:rFonts w:ascii="Arial" w:hAnsi="Arial" w:cs="Arial"/>
        </w:rPr>
      </w:pPr>
    </w:p>
    <w:p w14:paraId="1C63AFE8" w14:textId="566EEEEA" w:rsidR="00382CEF" w:rsidRPr="00712B29" w:rsidRDefault="00382CEF" w:rsidP="00382CEF">
      <w:pPr>
        <w:rPr>
          <w:rFonts w:ascii="Arial" w:hAnsi="Arial" w:cs="Arial"/>
        </w:rPr>
      </w:pPr>
    </w:p>
    <w:p w14:paraId="7E6099EA" w14:textId="4C8BA37D" w:rsidR="00382CEF" w:rsidRPr="00712B29" w:rsidRDefault="00382CEF" w:rsidP="00382CEF">
      <w:pPr>
        <w:rPr>
          <w:rFonts w:ascii="Arial" w:hAnsi="Arial" w:cs="Arial"/>
        </w:rPr>
      </w:pPr>
    </w:p>
    <w:p w14:paraId="514E26CF" w14:textId="33C755FD" w:rsidR="00382CEF" w:rsidRPr="00712B29" w:rsidRDefault="00382CEF" w:rsidP="00382CEF">
      <w:pPr>
        <w:rPr>
          <w:rFonts w:ascii="Arial" w:hAnsi="Arial" w:cs="Arial"/>
        </w:rPr>
      </w:pPr>
    </w:p>
    <w:p w14:paraId="61EC2E7F" w14:textId="013AA9EC" w:rsidR="00382CEF" w:rsidRDefault="00B837EA" w:rsidP="00382CEF">
      <w:pPr>
        <w:rPr>
          <w:rFonts w:ascii="Arial" w:hAnsi="Arial" w:cs="Arial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682816" behindDoc="1" locked="0" layoutInCell="1" allowOverlap="1" wp14:anchorId="2E93D40F" wp14:editId="7C8FE845">
            <wp:simplePos x="0" y="0"/>
            <wp:positionH relativeFrom="margin">
              <wp:align>left</wp:align>
            </wp:positionH>
            <wp:positionV relativeFrom="paragraph">
              <wp:posOffset>23495</wp:posOffset>
            </wp:positionV>
            <wp:extent cx="2264410" cy="2375535"/>
            <wp:effectExtent l="19050" t="19050" r="21590" b="24765"/>
            <wp:wrapTight wrapText="bothSides">
              <wp:wrapPolygon edited="0">
                <wp:start x="-182" y="-173"/>
                <wp:lineTo x="-182" y="21652"/>
                <wp:lineTo x="21624" y="21652"/>
                <wp:lineTo x="21624" y="-173"/>
                <wp:lineTo x="-182" y="-173"/>
              </wp:wrapPolygon>
            </wp:wrapTight>
            <wp:docPr id="24" name="Picture 2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, email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4410" cy="2375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FCF859" w14:textId="77777777" w:rsidR="00A9694A" w:rsidRDefault="00A9694A" w:rsidP="00382CEF">
      <w:pPr>
        <w:rPr>
          <w:rFonts w:ascii="Arial" w:hAnsi="Arial" w:cs="Arial"/>
          <w:sz w:val="24"/>
          <w:szCs w:val="24"/>
        </w:rPr>
      </w:pPr>
    </w:p>
    <w:p w14:paraId="08DF5F3A" w14:textId="5D25B4E3" w:rsidR="000E4B17" w:rsidRPr="001B0965" w:rsidRDefault="000E4B17" w:rsidP="00382CEF">
      <w:pPr>
        <w:rPr>
          <w:rFonts w:ascii="Arial" w:hAnsi="Arial" w:cs="Arial"/>
          <w:sz w:val="24"/>
          <w:szCs w:val="24"/>
        </w:rPr>
      </w:pPr>
      <w:r w:rsidRPr="001B0965">
        <w:rPr>
          <w:rFonts w:ascii="Arial" w:hAnsi="Arial" w:cs="Arial"/>
          <w:sz w:val="24"/>
          <w:szCs w:val="24"/>
        </w:rPr>
        <w:t xml:space="preserve">By using </w:t>
      </w:r>
      <w:r w:rsidRPr="001B0965">
        <w:rPr>
          <w:rFonts w:ascii="Arial" w:hAnsi="Arial" w:cs="Arial"/>
          <w:b/>
          <w:bCs/>
          <w:sz w:val="24"/>
          <w:szCs w:val="24"/>
        </w:rPr>
        <w:t xml:space="preserve">Cell </w:t>
      </w:r>
      <w:r w:rsidR="00A9694A" w:rsidRPr="001B0965">
        <w:rPr>
          <w:rFonts w:ascii="Arial" w:hAnsi="Arial" w:cs="Arial"/>
          <w:b/>
          <w:bCs/>
          <w:sz w:val="24"/>
          <w:szCs w:val="24"/>
        </w:rPr>
        <w:t>Splitter</w:t>
      </w:r>
      <w:r w:rsidRPr="001B0965">
        <w:rPr>
          <w:rFonts w:ascii="Arial" w:hAnsi="Arial" w:cs="Arial"/>
          <w:sz w:val="24"/>
          <w:szCs w:val="24"/>
        </w:rPr>
        <w:t xml:space="preserve">, I </w:t>
      </w:r>
      <w:r w:rsidR="009D2521" w:rsidRPr="001B0965">
        <w:rPr>
          <w:rFonts w:ascii="Arial" w:hAnsi="Arial" w:cs="Arial"/>
          <w:sz w:val="24"/>
          <w:szCs w:val="24"/>
        </w:rPr>
        <w:t>can</w:t>
      </w:r>
      <w:r w:rsidRPr="001B0965">
        <w:rPr>
          <w:rFonts w:ascii="Arial" w:hAnsi="Arial" w:cs="Arial"/>
          <w:sz w:val="24"/>
          <w:szCs w:val="24"/>
        </w:rPr>
        <w:t xml:space="preserve"> split First </w:t>
      </w:r>
      <w:r w:rsidR="00557690">
        <w:rPr>
          <w:rFonts w:ascii="Arial" w:hAnsi="Arial" w:cs="Arial"/>
          <w:sz w:val="24"/>
          <w:szCs w:val="24"/>
        </w:rPr>
        <w:t xml:space="preserve">and </w:t>
      </w:r>
      <w:r w:rsidRPr="001B0965">
        <w:rPr>
          <w:rFonts w:ascii="Arial" w:hAnsi="Arial" w:cs="Arial"/>
          <w:sz w:val="24"/>
          <w:szCs w:val="24"/>
        </w:rPr>
        <w:t>Last Name into two columns</w:t>
      </w:r>
      <w:r w:rsidR="00F3516B" w:rsidRPr="001B0965">
        <w:rPr>
          <w:rFonts w:ascii="Arial" w:hAnsi="Arial" w:cs="Arial"/>
          <w:sz w:val="24"/>
          <w:szCs w:val="24"/>
        </w:rPr>
        <w:t xml:space="preserve"> from the original column name called Name</w:t>
      </w:r>
      <w:r w:rsidR="002E01DB">
        <w:rPr>
          <w:rFonts w:ascii="Arial" w:hAnsi="Arial" w:cs="Arial"/>
          <w:sz w:val="24"/>
          <w:szCs w:val="24"/>
        </w:rPr>
        <w:t>.</w:t>
      </w:r>
    </w:p>
    <w:p w14:paraId="48B4C864" w14:textId="22B5E376" w:rsidR="00382CEF" w:rsidRPr="00712B29" w:rsidRDefault="00382CEF" w:rsidP="00382CEF">
      <w:pPr>
        <w:rPr>
          <w:rFonts w:ascii="Arial" w:hAnsi="Arial" w:cs="Arial"/>
        </w:rPr>
      </w:pPr>
    </w:p>
    <w:p w14:paraId="5AF4B025" w14:textId="0E1E2FAB" w:rsidR="00382CEF" w:rsidRPr="00712B29" w:rsidRDefault="00382CEF" w:rsidP="00382CEF">
      <w:pPr>
        <w:tabs>
          <w:tab w:val="left" w:pos="1200"/>
        </w:tabs>
        <w:rPr>
          <w:rFonts w:ascii="Arial" w:hAnsi="Arial" w:cs="Arial"/>
        </w:rPr>
      </w:pPr>
      <w:r w:rsidRPr="00712B29">
        <w:rPr>
          <w:rFonts w:ascii="Arial" w:hAnsi="Arial" w:cs="Arial"/>
        </w:rPr>
        <w:tab/>
      </w:r>
    </w:p>
    <w:p w14:paraId="7B0A0651" w14:textId="61D75480" w:rsidR="00382CEF" w:rsidRPr="00712B29" w:rsidRDefault="00382CEF" w:rsidP="00382CEF">
      <w:pPr>
        <w:tabs>
          <w:tab w:val="left" w:pos="1200"/>
        </w:tabs>
        <w:rPr>
          <w:rFonts w:ascii="Arial" w:hAnsi="Arial" w:cs="Arial"/>
        </w:rPr>
      </w:pPr>
    </w:p>
    <w:p w14:paraId="6426FEC1" w14:textId="324740BA" w:rsidR="00877505" w:rsidRPr="00712B29" w:rsidRDefault="00877505" w:rsidP="00877505">
      <w:pPr>
        <w:rPr>
          <w:rFonts w:ascii="Arial" w:hAnsi="Arial" w:cs="Arial"/>
        </w:rPr>
      </w:pPr>
    </w:p>
    <w:p w14:paraId="1D32051F" w14:textId="62EC4A28" w:rsidR="00877505" w:rsidRPr="00712B29" w:rsidRDefault="00877505" w:rsidP="00877505">
      <w:pPr>
        <w:rPr>
          <w:rFonts w:ascii="Arial" w:hAnsi="Arial" w:cs="Arial"/>
        </w:rPr>
      </w:pPr>
    </w:p>
    <w:p w14:paraId="1BC46392" w14:textId="16B6E6A7" w:rsidR="00877505" w:rsidRPr="00B837EA" w:rsidRDefault="00BE21DD" w:rsidP="00BE21DD">
      <w:pPr>
        <w:tabs>
          <w:tab w:val="left" w:pos="1140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  <w:r w:rsidRPr="00BE21DD">
        <w:rPr>
          <w:rFonts w:ascii="Arial" w:hAnsi="Arial" w:cs="Arial"/>
          <w:b/>
          <w:bCs/>
          <w:sz w:val="24"/>
          <w:szCs w:val="24"/>
        </w:rPr>
        <w:t>Cell Spl</w:t>
      </w:r>
      <w:r w:rsidR="001A2F5D">
        <w:rPr>
          <w:rFonts w:ascii="Arial" w:hAnsi="Arial" w:cs="Arial"/>
          <w:b/>
          <w:bCs/>
          <w:sz w:val="24"/>
          <w:szCs w:val="24"/>
        </w:rPr>
        <w:t>it</w:t>
      </w:r>
      <w:r w:rsidRPr="00BE21DD">
        <w:rPr>
          <w:rFonts w:ascii="Arial" w:hAnsi="Arial" w:cs="Arial"/>
          <w:b/>
          <w:bCs/>
          <w:sz w:val="24"/>
          <w:szCs w:val="24"/>
        </w:rPr>
        <w:t>ter</w:t>
      </w:r>
    </w:p>
    <w:p w14:paraId="43832F80" w14:textId="6E5E128F" w:rsidR="00877505" w:rsidRPr="00712B29" w:rsidRDefault="00877505" w:rsidP="00877505">
      <w:pPr>
        <w:rPr>
          <w:rFonts w:ascii="Arial" w:hAnsi="Arial" w:cs="Arial"/>
        </w:rPr>
      </w:pPr>
    </w:p>
    <w:p w14:paraId="22A2B5A9" w14:textId="777C7307" w:rsidR="00877505" w:rsidRPr="00C5198B" w:rsidRDefault="00171DA5" w:rsidP="00877505">
      <w:pPr>
        <w:rPr>
          <w:rFonts w:ascii="Arial" w:hAnsi="Arial" w:cs="Arial"/>
          <w:b/>
          <w:bCs/>
          <w:sz w:val="24"/>
          <w:szCs w:val="24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683840" behindDoc="1" locked="0" layoutInCell="1" allowOverlap="1" wp14:anchorId="062C5D04" wp14:editId="6A805D4A">
            <wp:simplePos x="0" y="0"/>
            <wp:positionH relativeFrom="margin">
              <wp:align>left</wp:align>
            </wp:positionH>
            <wp:positionV relativeFrom="paragraph">
              <wp:posOffset>19050</wp:posOffset>
            </wp:positionV>
            <wp:extent cx="4784725" cy="1489710"/>
            <wp:effectExtent l="19050" t="19050" r="15875" b="15240"/>
            <wp:wrapTight wrapText="bothSides">
              <wp:wrapPolygon edited="0">
                <wp:start x="-86" y="-276"/>
                <wp:lineTo x="-86" y="21545"/>
                <wp:lineTo x="21586" y="21545"/>
                <wp:lineTo x="21586" y="-276"/>
                <wp:lineTo x="-86" y="-276"/>
              </wp:wrapPolygon>
            </wp:wrapTight>
            <wp:docPr id="25" name="Picture 25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able&#10;&#10;Description automatically generated with low confidence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4725" cy="14897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CD2A74" w14:textId="377FDD67" w:rsidR="00877505" w:rsidRPr="00C5198B" w:rsidRDefault="003B32CA" w:rsidP="00877505">
      <w:pPr>
        <w:rPr>
          <w:rFonts w:ascii="Arial" w:hAnsi="Arial" w:cs="Arial"/>
          <w:b/>
          <w:bCs/>
          <w:sz w:val="24"/>
          <w:szCs w:val="24"/>
        </w:rPr>
      </w:pPr>
      <w:r w:rsidRPr="00C5198B">
        <w:rPr>
          <w:rFonts w:ascii="Arial" w:hAnsi="Arial" w:cs="Arial"/>
          <w:b/>
          <w:bCs/>
          <w:sz w:val="24"/>
          <w:szCs w:val="24"/>
        </w:rPr>
        <w:t>Before Splitting Columns</w:t>
      </w:r>
    </w:p>
    <w:p w14:paraId="781E28DA" w14:textId="257A1DCE" w:rsidR="00877505" w:rsidRPr="00712B29" w:rsidRDefault="00877505" w:rsidP="00877505">
      <w:pPr>
        <w:rPr>
          <w:rFonts w:ascii="Arial" w:hAnsi="Arial" w:cs="Arial"/>
        </w:rPr>
      </w:pPr>
    </w:p>
    <w:p w14:paraId="2DAF3D5A" w14:textId="3496B263" w:rsidR="00877505" w:rsidRPr="00712B29" w:rsidRDefault="00877505" w:rsidP="00877505">
      <w:pPr>
        <w:rPr>
          <w:rFonts w:ascii="Arial" w:hAnsi="Arial" w:cs="Arial"/>
        </w:rPr>
      </w:pPr>
    </w:p>
    <w:p w14:paraId="1BBDB779" w14:textId="1749D8A7" w:rsidR="00877505" w:rsidRPr="00712B29" w:rsidRDefault="00877505" w:rsidP="00877505">
      <w:pPr>
        <w:rPr>
          <w:rFonts w:ascii="Arial" w:hAnsi="Arial" w:cs="Arial"/>
        </w:rPr>
      </w:pPr>
    </w:p>
    <w:p w14:paraId="6C8546E5" w14:textId="49B83E9B" w:rsidR="00877505" w:rsidRPr="00712B29" w:rsidRDefault="003B32CA" w:rsidP="00877505">
      <w:pPr>
        <w:rPr>
          <w:rFonts w:ascii="Arial" w:hAnsi="Arial" w:cs="Arial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684864" behindDoc="1" locked="0" layoutInCell="1" allowOverlap="1" wp14:anchorId="27474D5C" wp14:editId="2A3B2E34">
            <wp:simplePos x="0" y="0"/>
            <wp:positionH relativeFrom="margin">
              <wp:align>left</wp:align>
            </wp:positionH>
            <wp:positionV relativeFrom="paragraph">
              <wp:posOffset>22225</wp:posOffset>
            </wp:positionV>
            <wp:extent cx="4773930" cy="1202690"/>
            <wp:effectExtent l="19050" t="19050" r="7620" b="16510"/>
            <wp:wrapTight wrapText="bothSides">
              <wp:wrapPolygon edited="0">
                <wp:start x="-86" y="-342"/>
                <wp:lineTo x="-86" y="21554"/>
                <wp:lineTo x="21548" y="21554"/>
                <wp:lineTo x="21548" y="-342"/>
                <wp:lineTo x="-86" y="-342"/>
              </wp:wrapPolygon>
            </wp:wrapTight>
            <wp:docPr id="26" name="Picture 26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able&#10;&#10;Description automatically generated with medium confidenc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4106" cy="12083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684527" w14:textId="6F0664AB" w:rsidR="001E1127" w:rsidRPr="00C5198B" w:rsidRDefault="001E1127" w:rsidP="001E1127">
      <w:pPr>
        <w:rPr>
          <w:rFonts w:ascii="Arial" w:hAnsi="Arial" w:cs="Arial"/>
          <w:b/>
          <w:bCs/>
        </w:rPr>
      </w:pPr>
      <w:r w:rsidRPr="00C5198B">
        <w:rPr>
          <w:rFonts w:ascii="Arial" w:hAnsi="Arial" w:cs="Arial"/>
          <w:b/>
          <w:bCs/>
        </w:rPr>
        <w:t>After Splitting Columns</w:t>
      </w:r>
    </w:p>
    <w:p w14:paraId="5399038A" w14:textId="00C6DCFF" w:rsidR="00877505" w:rsidRPr="00712B29" w:rsidRDefault="00877505" w:rsidP="00877505">
      <w:pPr>
        <w:rPr>
          <w:rFonts w:ascii="Arial" w:hAnsi="Arial" w:cs="Arial"/>
        </w:rPr>
      </w:pPr>
    </w:p>
    <w:p w14:paraId="49BB917F" w14:textId="4F082D10" w:rsidR="00877505" w:rsidRDefault="00877505" w:rsidP="00877505">
      <w:pPr>
        <w:rPr>
          <w:rFonts w:ascii="Arial" w:hAnsi="Arial" w:cs="Arial"/>
        </w:rPr>
      </w:pPr>
    </w:p>
    <w:p w14:paraId="07B5A34C" w14:textId="77777777" w:rsidR="00715096" w:rsidRPr="00712B29" w:rsidRDefault="00715096" w:rsidP="00877505">
      <w:pPr>
        <w:rPr>
          <w:rFonts w:ascii="Arial" w:hAnsi="Arial" w:cs="Arial"/>
        </w:rPr>
      </w:pPr>
    </w:p>
    <w:p w14:paraId="3F95B1F3" w14:textId="0C6F6690" w:rsidR="00877505" w:rsidRPr="00712B29" w:rsidRDefault="00630453" w:rsidP="00877505">
      <w:pPr>
        <w:rPr>
          <w:rFonts w:ascii="Arial" w:hAnsi="Arial" w:cs="Arial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685888" behindDoc="1" locked="0" layoutInCell="1" allowOverlap="1" wp14:anchorId="54CE5445" wp14:editId="28BE545E">
            <wp:simplePos x="0" y="0"/>
            <wp:positionH relativeFrom="margin">
              <wp:align>left</wp:align>
            </wp:positionH>
            <wp:positionV relativeFrom="paragraph">
              <wp:posOffset>29845</wp:posOffset>
            </wp:positionV>
            <wp:extent cx="4030980" cy="2404110"/>
            <wp:effectExtent l="19050" t="19050" r="26670" b="15240"/>
            <wp:wrapTight wrapText="bothSides">
              <wp:wrapPolygon edited="0">
                <wp:start x="-102" y="-171"/>
                <wp:lineTo x="-102" y="21566"/>
                <wp:lineTo x="21641" y="21566"/>
                <wp:lineTo x="21641" y="-171"/>
                <wp:lineTo x="-102" y="-171"/>
              </wp:wrapPolygon>
            </wp:wrapTight>
            <wp:docPr id="27" name="Picture 2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application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0980" cy="2404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182E8E" w14:textId="77777777" w:rsidR="00630453" w:rsidRDefault="00630453" w:rsidP="00877505">
      <w:pPr>
        <w:tabs>
          <w:tab w:val="left" w:pos="1800"/>
        </w:tabs>
        <w:rPr>
          <w:rFonts w:ascii="Arial" w:hAnsi="Arial" w:cs="Arial"/>
        </w:rPr>
      </w:pPr>
    </w:p>
    <w:p w14:paraId="52A3243F" w14:textId="28B75A83" w:rsidR="00877505" w:rsidRPr="00132811" w:rsidRDefault="00132811" w:rsidP="00877505">
      <w:pPr>
        <w:tabs>
          <w:tab w:val="left" w:pos="1800"/>
        </w:tabs>
        <w:rPr>
          <w:rFonts w:ascii="Arial" w:hAnsi="Arial" w:cs="Arial"/>
          <w:sz w:val="24"/>
          <w:szCs w:val="24"/>
        </w:rPr>
      </w:pPr>
      <w:r w:rsidRPr="00132811">
        <w:rPr>
          <w:rFonts w:ascii="Arial" w:hAnsi="Arial" w:cs="Arial"/>
          <w:sz w:val="24"/>
          <w:szCs w:val="24"/>
        </w:rPr>
        <w:t xml:space="preserve">By using </w:t>
      </w:r>
      <w:r w:rsidRPr="00132811">
        <w:rPr>
          <w:rFonts w:ascii="Arial" w:hAnsi="Arial" w:cs="Arial"/>
          <w:b/>
          <w:bCs/>
          <w:sz w:val="24"/>
          <w:szCs w:val="24"/>
        </w:rPr>
        <w:t>Column Filter</w:t>
      </w:r>
      <w:r w:rsidRPr="00132811">
        <w:rPr>
          <w:rFonts w:ascii="Arial" w:hAnsi="Arial" w:cs="Arial"/>
          <w:sz w:val="24"/>
          <w:szCs w:val="24"/>
        </w:rPr>
        <w:t>, I can remove the extra column called Name_Arr[0]</w:t>
      </w:r>
      <w:r w:rsidR="007C064D">
        <w:rPr>
          <w:rFonts w:ascii="Arial" w:hAnsi="Arial" w:cs="Arial"/>
          <w:sz w:val="24"/>
          <w:szCs w:val="24"/>
        </w:rPr>
        <w:t xml:space="preserve"> in the table</w:t>
      </w:r>
      <w:r w:rsidR="00497B5C">
        <w:rPr>
          <w:rFonts w:ascii="Arial" w:hAnsi="Arial" w:cs="Arial"/>
          <w:sz w:val="24"/>
          <w:szCs w:val="24"/>
        </w:rPr>
        <w:t>.</w:t>
      </w:r>
    </w:p>
    <w:p w14:paraId="132E765C" w14:textId="3687CF93" w:rsidR="00B9639C" w:rsidRPr="00712B29" w:rsidRDefault="00B9639C" w:rsidP="00B9639C">
      <w:pPr>
        <w:rPr>
          <w:rFonts w:ascii="Arial" w:hAnsi="Arial" w:cs="Arial"/>
        </w:rPr>
      </w:pPr>
    </w:p>
    <w:p w14:paraId="4F5057F4" w14:textId="68DD6674" w:rsidR="00B9639C" w:rsidRPr="00712B29" w:rsidRDefault="00B9639C" w:rsidP="00B9639C">
      <w:pPr>
        <w:rPr>
          <w:rFonts w:ascii="Arial" w:hAnsi="Arial" w:cs="Arial"/>
        </w:rPr>
      </w:pPr>
    </w:p>
    <w:p w14:paraId="7A459374" w14:textId="77777777" w:rsidR="00630453" w:rsidRDefault="00630453" w:rsidP="00B9639C">
      <w:pPr>
        <w:rPr>
          <w:rFonts w:ascii="Arial" w:hAnsi="Arial" w:cs="Arial"/>
        </w:rPr>
      </w:pPr>
    </w:p>
    <w:p w14:paraId="7FF727D2" w14:textId="77777777" w:rsidR="00630453" w:rsidRDefault="00630453" w:rsidP="00B9639C">
      <w:pPr>
        <w:rPr>
          <w:rFonts w:ascii="Arial" w:hAnsi="Arial" w:cs="Arial"/>
        </w:rPr>
      </w:pPr>
    </w:p>
    <w:p w14:paraId="5831CA34" w14:textId="41538A54" w:rsidR="00B9639C" w:rsidRPr="007C5EA0" w:rsidRDefault="00630453" w:rsidP="00B9639C">
      <w:pPr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                                            </w:t>
      </w:r>
      <w:r w:rsidR="00337BF7" w:rsidRPr="007C5EA0">
        <w:rPr>
          <w:rFonts w:ascii="Arial" w:hAnsi="Arial" w:cs="Arial"/>
          <w:b/>
          <w:bCs/>
        </w:rPr>
        <w:t>Column Filter</w:t>
      </w:r>
    </w:p>
    <w:p w14:paraId="3998DD97" w14:textId="77777777" w:rsidR="00630453" w:rsidRDefault="00630453" w:rsidP="00B9639C">
      <w:pPr>
        <w:rPr>
          <w:rFonts w:ascii="Arial" w:hAnsi="Arial" w:cs="Arial"/>
          <w:b/>
          <w:bCs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686912" behindDoc="1" locked="0" layoutInCell="1" allowOverlap="1" wp14:anchorId="5069B838" wp14:editId="70B525C4">
            <wp:simplePos x="0" y="0"/>
            <wp:positionH relativeFrom="margin">
              <wp:align>left</wp:align>
            </wp:positionH>
            <wp:positionV relativeFrom="paragraph">
              <wp:posOffset>196215</wp:posOffset>
            </wp:positionV>
            <wp:extent cx="5731510" cy="1586230"/>
            <wp:effectExtent l="19050" t="19050" r="21590" b="13970"/>
            <wp:wrapTight wrapText="bothSides">
              <wp:wrapPolygon edited="0">
                <wp:start x="-72" y="-259"/>
                <wp:lineTo x="-72" y="21531"/>
                <wp:lineTo x="21610" y="21531"/>
                <wp:lineTo x="21610" y="-259"/>
                <wp:lineTo x="-72" y="-259"/>
              </wp:wrapPolygon>
            </wp:wrapTight>
            <wp:docPr id="32" name="Picture 32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A picture containing table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862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bCs/>
        </w:rPr>
        <w:t xml:space="preserve">                                                                  </w:t>
      </w:r>
    </w:p>
    <w:p w14:paraId="05C2072D" w14:textId="175D1059" w:rsidR="00B9639C" w:rsidRPr="00630453" w:rsidRDefault="00630453" w:rsidP="00B9639C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                                                                   </w:t>
      </w:r>
      <w:r w:rsidR="00186DC4" w:rsidRPr="00067E41">
        <w:rPr>
          <w:rFonts w:ascii="Arial" w:hAnsi="Arial" w:cs="Arial"/>
          <w:b/>
          <w:bCs/>
        </w:rPr>
        <w:t>Results</w:t>
      </w:r>
    </w:p>
    <w:p w14:paraId="4EEA1A54" w14:textId="49F3FCF2" w:rsidR="00B9639C" w:rsidRPr="00712B29" w:rsidRDefault="00B9639C" w:rsidP="00B9639C">
      <w:pPr>
        <w:rPr>
          <w:rFonts w:ascii="Arial" w:hAnsi="Arial" w:cs="Arial"/>
        </w:rPr>
      </w:pPr>
    </w:p>
    <w:p w14:paraId="6A7A146B" w14:textId="1B29FD5F" w:rsidR="00B9639C" w:rsidRPr="00712B29" w:rsidRDefault="003E2FAE" w:rsidP="00B9639C">
      <w:pPr>
        <w:rPr>
          <w:rFonts w:ascii="Arial" w:hAnsi="Arial" w:cs="Arial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687936" behindDoc="1" locked="0" layoutInCell="1" allowOverlap="1" wp14:anchorId="6EFD62AC" wp14:editId="564C32B8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3295650" cy="2410460"/>
            <wp:effectExtent l="19050" t="19050" r="19050" b="27940"/>
            <wp:wrapTight wrapText="bothSides">
              <wp:wrapPolygon edited="0">
                <wp:start x="-125" y="-171"/>
                <wp:lineTo x="-125" y="21680"/>
                <wp:lineTo x="21600" y="21680"/>
                <wp:lineTo x="21600" y="-171"/>
                <wp:lineTo x="-125" y="-171"/>
              </wp:wrapPolygon>
            </wp:wrapTight>
            <wp:docPr id="31" name="Picture 3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8445" cy="2412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328EA8" w14:textId="4EC90355" w:rsidR="004962E0" w:rsidRDefault="004962E0" w:rsidP="009B4C40">
      <w:pPr>
        <w:tabs>
          <w:tab w:val="left" w:pos="1800"/>
        </w:tabs>
        <w:rPr>
          <w:rFonts w:ascii="Arial" w:hAnsi="Arial" w:cs="Arial"/>
          <w:sz w:val="24"/>
          <w:szCs w:val="24"/>
        </w:rPr>
      </w:pPr>
    </w:p>
    <w:p w14:paraId="428AD4AC" w14:textId="04E7EB98" w:rsidR="009B4C40" w:rsidRPr="00132811" w:rsidRDefault="009B4C40" w:rsidP="009B4C40">
      <w:pPr>
        <w:tabs>
          <w:tab w:val="left" w:pos="1800"/>
        </w:tabs>
        <w:rPr>
          <w:rFonts w:ascii="Arial" w:hAnsi="Arial" w:cs="Arial"/>
          <w:sz w:val="24"/>
          <w:szCs w:val="24"/>
        </w:rPr>
      </w:pPr>
      <w:r w:rsidRPr="00132811">
        <w:rPr>
          <w:rFonts w:ascii="Arial" w:hAnsi="Arial" w:cs="Arial"/>
          <w:sz w:val="24"/>
          <w:szCs w:val="24"/>
        </w:rPr>
        <w:t xml:space="preserve">By using </w:t>
      </w:r>
      <w:r w:rsidRPr="00132811">
        <w:rPr>
          <w:rFonts w:ascii="Arial" w:hAnsi="Arial" w:cs="Arial"/>
          <w:b/>
          <w:bCs/>
          <w:sz w:val="24"/>
          <w:szCs w:val="24"/>
        </w:rPr>
        <w:t xml:space="preserve">Column </w:t>
      </w:r>
      <w:r>
        <w:rPr>
          <w:rFonts w:ascii="Arial" w:hAnsi="Arial" w:cs="Arial"/>
          <w:b/>
          <w:bCs/>
          <w:sz w:val="24"/>
          <w:szCs w:val="24"/>
        </w:rPr>
        <w:t>Rename</w:t>
      </w:r>
      <w:r w:rsidRPr="00132811">
        <w:rPr>
          <w:rFonts w:ascii="Arial" w:hAnsi="Arial" w:cs="Arial"/>
          <w:sz w:val="24"/>
          <w:szCs w:val="24"/>
        </w:rPr>
        <w:t>, I can</w:t>
      </w:r>
      <w:r w:rsidR="005D7CB3">
        <w:rPr>
          <w:rFonts w:ascii="Arial" w:hAnsi="Arial" w:cs="Arial"/>
          <w:sz w:val="24"/>
          <w:szCs w:val="24"/>
        </w:rPr>
        <w:t xml:space="preserve"> change the column name from Name_Arr[1] and [2] to First and Last Name respectively.</w:t>
      </w:r>
    </w:p>
    <w:p w14:paraId="68EBF674" w14:textId="79B3F9D0" w:rsidR="00B9639C" w:rsidRPr="00712B29" w:rsidRDefault="00B9639C" w:rsidP="00B9639C">
      <w:pPr>
        <w:rPr>
          <w:rFonts w:ascii="Arial" w:hAnsi="Arial" w:cs="Arial"/>
        </w:rPr>
      </w:pPr>
    </w:p>
    <w:p w14:paraId="15AED75F" w14:textId="6F890C55" w:rsidR="00B9639C" w:rsidRPr="00712B29" w:rsidRDefault="00B9639C" w:rsidP="00B9639C">
      <w:pPr>
        <w:rPr>
          <w:rFonts w:ascii="Arial" w:hAnsi="Arial" w:cs="Arial"/>
        </w:rPr>
      </w:pPr>
    </w:p>
    <w:p w14:paraId="77AB1B40" w14:textId="28F1861F" w:rsidR="00B9639C" w:rsidRPr="00712B29" w:rsidRDefault="00B9639C" w:rsidP="00B9639C">
      <w:pPr>
        <w:rPr>
          <w:rFonts w:ascii="Arial" w:hAnsi="Arial" w:cs="Arial"/>
        </w:rPr>
      </w:pPr>
    </w:p>
    <w:p w14:paraId="3A54BE44" w14:textId="273E5E91" w:rsidR="00B9639C" w:rsidRPr="00712B29" w:rsidRDefault="00B9639C" w:rsidP="00B9639C">
      <w:pPr>
        <w:rPr>
          <w:rFonts w:ascii="Arial" w:hAnsi="Arial" w:cs="Arial"/>
        </w:rPr>
      </w:pPr>
    </w:p>
    <w:p w14:paraId="7DBCEB4D" w14:textId="212CCFD1" w:rsidR="00B9639C" w:rsidRPr="00712B29" w:rsidRDefault="00B9639C" w:rsidP="00B9639C">
      <w:pPr>
        <w:tabs>
          <w:tab w:val="left" w:pos="1380"/>
        </w:tabs>
        <w:rPr>
          <w:rFonts w:ascii="Arial" w:hAnsi="Arial" w:cs="Arial"/>
        </w:rPr>
      </w:pPr>
      <w:r w:rsidRPr="00712B29">
        <w:rPr>
          <w:rFonts w:ascii="Arial" w:hAnsi="Arial" w:cs="Arial"/>
        </w:rPr>
        <w:tab/>
      </w:r>
      <w:r w:rsidR="00045BE9">
        <w:rPr>
          <w:rFonts w:ascii="Arial" w:hAnsi="Arial" w:cs="Arial"/>
        </w:rPr>
        <w:t xml:space="preserve">                                           </w:t>
      </w:r>
      <w:r w:rsidR="005C29C3">
        <w:rPr>
          <w:noProof/>
          <w14:ligatures w14:val="standardContextual"/>
        </w:rPr>
        <w:drawing>
          <wp:anchor distT="0" distB="0" distL="114300" distR="114300" simplePos="0" relativeHeight="251688960" behindDoc="1" locked="0" layoutInCell="1" allowOverlap="1" wp14:anchorId="49FDC0E0" wp14:editId="1146097A">
            <wp:simplePos x="0" y="0"/>
            <wp:positionH relativeFrom="column">
              <wp:posOffset>0</wp:posOffset>
            </wp:positionH>
            <wp:positionV relativeFrom="paragraph">
              <wp:posOffset>174625</wp:posOffset>
            </wp:positionV>
            <wp:extent cx="5731510" cy="1611630"/>
            <wp:effectExtent l="19050" t="19050" r="21590" b="26670"/>
            <wp:wrapTight wrapText="bothSides">
              <wp:wrapPolygon edited="0">
                <wp:start x="-72" y="-255"/>
                <wp:lineTo x="-72" y="21702"/>
                <wp:lineTo x="21610" y="21702"/>
                <wp:lineTo x="21610" y="-255"/>
                <wp:lineTo x="-72" y="-255"/>
              </wp:wrapPolygon>
            </wp:wrapTight>
            <wp:docPr id="33" name="Picture 33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picture containing table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1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07480C" w14:textId="34DB5029" w:rsidR="00B9639C" w:rsidRPr="00712B29" w:rsidRDefault="00B9639C" w:rsidP="00B9639C">
      <w:pPr>
        <w:tabs>
          <w:tab w:val="left" w:pos="1380"/>
        </w:tabs>
        <w:rPr>
          <w:rFonts w:ascii="Arial" w:hAnsi="Arial" w:cs="Arial"/>
        </w:rPr>
      </w:pPr>
    </w:p>
    <w:p w14:paraId="1D8BF300" w14:textId="4E41776D" w:rsidR="00B9639C" w:rsidRPr="00712B29" w:rsidRDefault="00B716D8" w:rsidP="00B9639C">
      <w:pPr>
        <w:tabs>
          <w:tab w:val="left" w:pos="1380"/>
        </w:tabs>
        <w:rPr>
          <w:rFonts w:ascii="Arial" w:hAnsi="Arial" w:cs="Arial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691008" behindDoc="1" locked="0" layoutInCell="1" allowOverlap="1" wp14:anchorId="00D7CFB5" wp14:editId="484DC7AA">
            <wp:simplePos x="0" y="0"/>
            <wp:positionH relativeFrom="margin">
              <wp:align>left</wp:align>
            </wp:positionH>
            <wp:positionV relativeFrom="paragraph">
              <wp:posOffset>150495</wp:posOffset>
            </wp:positionV>
            <wp:extent cx="2381250" cy="2183130"/>
            <wp:effectExtent l="19050" t="19050" r="19050" b="26670"/>
            <wp:wrapTight wrapText="bothSides">
              <wp:wrapPolygon edited="0">
                <wp:start x="-173" y="-188"/>
                <wp:lineTo x="-173" y="21675"/>
                <wp:lineTo x="21600" y="21675"/>
                <wp:lineTo x="21600" y="-188"/>
                <wp:lineTo x="-173" y="-188"/>
              </wp:wrapPolygon>
            </wp:wrapTight>
            <wp:docPr id="35" name="Picture 3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text, application, email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87" cy="21831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6B487E" w14:textId="5477489E" w:rsidR="005D5A07" w:rsidRPr="00712B29" w:rsidRDefault="00945A56" w:rsidP="005D5A07">
      <w:pPr>
        <w:rPr>
          <w:rFonts w:ascii="Arial" w:hAnsi="Arial" w:cs="Arial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692032" behindDoc="1" locked="0" layoutInCell="1" allowOverlap="1" wp14:anchorId="39AD429B" wp14:editId="14955A96">
            <wp:simplePos x="0" y="0"/>
            <wp:positionH relativeFrom="column">
              <wp:posOffset>2457450</wp:posOffset>
            </wp:positionH>
            <wp:positionV relativeFrom="paragraph">
              <wp:posOffset>280670</wp:posOffset>
            </wp:positionV>
            <wp:extent cx="3745230" cy="1055370"/>
            <wp:effectExtent l="19050" t="19050" r="26670" b="11430"/>
            <wp:wrapTight wrapText="bothSides">
              <wp:wrapPolygon edited="0">
                <wp:start x="-110" y="-390"/>
                <wp:lineTo x="-110" y="21444"/>
                <wp:lineTo x="21644" y="21444"/>
                <wp:lineTo x="21644" y="-390"/>
                <wp:lineTo x="-110" y="-390"/>
              </wp:wrapPolygon>
            </wp:wrapTight>
            <wp:docPr id="36" name="Picture 36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Table&#10;&#10;Description automatically generated with medium confidence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5230" cy="1055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A96B11" w14:textId="5781D676" w:rsidR="005D5A07" w:rsidRPr="003D4BB0" w:rsidRDefault="003D4BB0" w:rsidP="005D5A07">
      <w:pPr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                                     </w:t>
      </w:r>
      <w:r w:rsidRPr="003D4BB0">
        <w:rPr>
          <w:rFonts w:ascii="Arial" w:hAnsi="Arial" w:cs="Arial"/>
          <w:b/>
          <w:bCs/>
          <w:sz w:val="24"/>
          <w:szCs w:val="24"/>
        </w:rPr>
        <w:t xml:space="preserve">   Results</w:t>
      </w:r>
    </w:p>
    <w:p w14:paraId="4044CA4C" w14:textId="77777777" w:rsidR="003D4BB0" w:rsidRDefault="003D4BB0" w:rsidP="005D5A07">
      <w:pPr>
        <w:rPr>
          <w:rFonts w:ascii="Arial" w:hAnsi="Arial" w:cs="Arial"/>
        </w:rPr>
      </w:pPr>
    </w:p>
    <w:p w14:paraId="6B5243C2" w14:textId="4C0044EE" w:rsidR="005D5A07" w:rsidRPr="002A7DD3" w:rsidRDefault="003D4BB0" w:rsidP="005D5A07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</w:rPr>
        <w:t xml:space="preserve">                 </w:t>
      </w:r>
      <w:r w:rsidR="002A7DD3" w:rsidRPr="002A7DD3">
        <w:rPr>
          <w:rFonts w:ascii="Arial" w:hAnsi="Arial" w:cs="Arial"/>
          <w:b/>
          <w:bCs/>
          <w:sz w:val="24"/>
          <w:szCs w:val="24"/>
        </w:rPr>
        <w:t>Concatenate</w:t>
      </w:r>
    </w:p>
    <w:p w14:paraId="672C41A7" w14:textId="0C39F04A" w:rsidR="00CC1EFA" w:rsidRPr="005E4809" w:rsidRDefault="00263FA8" w:rsidP="00CC1EFA">
      <w:pPr>
        <w:rPr>
          <w:rFonts w:ascii="Arial" w:hAnsi="Arial" w:cs="Arial"/>
          <w:sz w:val="24"/>
          <w:szCs w:val="24"/>
        </w:rPr>
      </w:pPr>
      <w:r w:rsidRPr="005E4809">
        <w:rPr>
          <w:rFonts w:ascii="Arial" w:hAnsi="Arial" w:cs="Arial"/>
          <w:sz w:val="24"/>
          <w:szCs w:val="24"/>
        </w:rPr>
        <w:t xml:space="preserve">By using </w:t>
      </w:r>
      <w:r w:rsidRPr="005E4809">
        <w:rPr>
          <w:rFonts w:ascii="Arial" w:hAnsi="Arial" w:cs="Arial"/>
          <w:b/>
          <w:bCs/>
          <w:sz w:val="24"/>
          <w:szCs w:val="24"/>
        </w:rPr>
        <w:t>Concatenate</w:t>
      </w:r>
      <w:r w:rsidR="006F23E4" w:rsidRPr="005E4809">
        <w:rPr>
          <w:rFonts w:ascii="Arial" w:hAnsi="Arial" w:cs="Arial"/>
          <w:sz w:val="24"/>
          <w:szCs w:val="24"/>
        </w:rPr>
        <w:t xml:space="preserve">, I </w:t>
      </w:r>
      <w:r w:rsidR="00965115" w:rsidRPr="005E4809">
        <w:rPr>
          <w:rFonts w:ascii="Arial" w:hAnsi="Arial" w:cs="Arial"/>
          <w:sz w:val="24"/>
          <w:szCs w:val="24"/>
        </w:rPr>
        <w:t>can</w:t>
      </w:r>
      <w:r w:rsidR="006F23E4" w:rsidRPr="005E4809">
        <w:rPr>
          <w:rFonts w:ascii="Arial" w:hAnsi="Arial" w:cs="Arial"/>
          <w:sz w:val="24"/>
          <w:szCs w:val="24"/>
        </w:rPr>
        <w:t xml:space="preserve"> put all 4 excel file</w:t>
      </w:r>
      <w:r w:rsidR="001A2F5D">
        <w:rPr>
          <w:rFonts w:ascii="Arial" w:hAnsi="Arial" w:cs="Arial"/>
          <w:sz w:val="24"/>
          <w:szCs w:val="24"/>
        </w:rPr>
        <w:t>s</w:t>
      </w:r>
      <w:r w:rsidR="006F23E4" w:rsidRPr="005E4809">
        <w:rPr>
          <w:rFonts w:ascii="Arial" w:hAnsi="Arial" w:cs="Arial"/>
          <w:sz w:val="24"/>
          <w:szCs w:val="24"/>
        </w:rPr>
        <w:t xml:space="preserve"> (Assignment_Dataset South,</w:t>
      </w:r>
      <w:r w:rsidR="001A2F5D">
        <w:rPr>
          <w:rFonts w:ascii="Arial" w:hAnsi="Arial" w:cs="Arial"/>
          <w:sz w:val="24"/>
          <w:szCs w:val="24"/>
        </w:rPr>
        <w:t xml:space="preserve"> </w:t>
      </w:r>
      <w:r w:rsidR="006F23E4" w:rsidRPr="005E4809">
        <w:rPr>
          <w:rFonts w:ascii="Arial" w:hAnsi="Arial" w:cs="Arial"/>
          <w:sz w:val="24"/>
          <w:szCs w:val="24"/>
        </w:rPr>
        <w:t>East,</w:t>
      </w:r>
      <w:r w:rsidR="001A2F5D">
        <w:rPr>
          <w:rFonts w:ascii="Arial" w:hAnsi="Arial" w:cs="Arial"/>
          <w:sz w:val="24"/>
          <w:szCs w:val="24"/>
        </w:rPr>
        <w:t xml:space="preserve"> </w:t>
      </w:r>
      <w:proofErr w:type="gramStart"/>
      <w:r w:rsidR="006F23E4" w:rsidRPr="005E4809">
        <w:rPr>
          <w:rFonts w:ascii="Arial" w:hAnsi="Arial" w:cs="Arial"/>
          <w:sz w:val="24"/>
          <w:szCs w:val="24"/>
        </w:rPr>
        <w:t>West</w:t>
      </w:r>
      <w:proofErr w:type="gramEnd"/>
      <w:r w:rsidR="006F23E4" w:rsidRPr="005E4809">
        <w:rPr>
          <w:rFonts w:ascii="Arial" w:hAnsi="Arial" w:cs="Arial"/>
          <w:sz w:val="24"/>
          <w:szCs w:val="24"/>
        </w:rPr>
        <w:t xml:space="preserve"> and North)</w:t>
      </w:r>
      <w:r w:rsidR="00965115" w:rsidRPr="005E4809">
        <w:rPr>
          <w:rFonts w:ascii="Arial" w:hAnsi="Arial" w:cs="Arial"/>
          <w:sz w:val="24"/>
          <w:szCs w:val="24"/>
        </w:rPr>
        <w:t xml:space="preserve"> together to </w:t>
      </w:r>
      <w:r w:rsidR="00B316C8">
        <w:rPr>
          <w:rFonts w:ascii="Arial" w:hAnsi="Arial" w:cs="Arial"/>
          <w:sz w:val="24"/>
          <w:szCs w:val="24"/>
        </w:rPr>
        <w:t>union</w:t>
      </w:r>
      <w:r w:rsidR="005E4809">
        <w:rPr>
          <w:rFonts w:ascii="Arial" w:hAnsi="Arial" w:cs="Arial"/>
          <w:sz w:val="24"/>
          <w:szCs w:val="24"/>
        </w:rPr>
        <w:t>.</w:t>
      </w:r>
    </w:p>
    <w:p w14:paraId="48BB5DE6" w14:textId="1F357479" w:rsidR="00CC1EFA" w:rsidRPr="00712B29" w:rsidRDefault="00CC1EFA" w:rsidP="00CC1EFA">
      <w:pPr>
        <w:rPr>
          <w:rFonts w:ascii="Arial" w:hAnsi="Arial" w:cs="Arial"/>
        </w:rPr>
      </w:pPr>
    </w:p>
    <w:p w14:paraId="55D1E6F0" w14:textId="621E3D1D" w:rsidR="00CC1EFA" w:rsidRPr="00712B29" w:rsidRDefault="008069B7" w:rsidP="00CC1EFA">
      <w:pPr>
        <w:rPr>
          <w:rFonts w:ascii="Arial" w:hAnsi="Arial" w:cs="Arial"/>
        </w:rPr>
      </w:pPr>
      <w:r>
        <w:rPr>
          <w:noProof/>
          <w14:ligatures w14:val="standardContextual"/>
        </w:rPr>
        <w:lastRenderedPageBreak/>
        <w:drawing>
          <wp:anchor distT="0" distB="0" distL="114300" distR="114300" simplePos="0" relativeHeight="251693056" behindDoc="1" locked="0" layoutInCell="1" allowOverlap="1" wp14:anchorId="18FFF1EA" wp14:editId="1060849E">
            <wp:simplePos x="0" y="0"/>
            <wp:positionH relativeFrom="column">
              <wp:posOffset>3608070</wp:posOffset>
            </wp:positionH>
            <wp:positionV relativeFrom="paragraph">
              <wp:posOffset>294005</wp:posOffset>
            </wp:positionV>
            <wp:extent cx="1969770" cy="1370330"/>
            <wp:effectExtent l="19050" t="19050" r="11430" b="20320"/>
            <wp:wrapTight wrapText="bothSides">
              <wp:wrapPolygon edited="0">
                <wp:start x="-209" y="-300"/>
                <wp:lineTo x="-209" y="21620"/>
                <wp:lineTo x="21516" y="21620"/>
                <wp:lineTo x="21516" y="-300"/>
                <wp:lineTo x="-209" y="-300"/>
              </wp:wrapPolygon>
            </wp:wrapTight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9770" cy="13703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86F2A6" w14:textId="15F7E523" w:rsidR="00CC1EFA" w:rsidRPr="002B5BD8" w:rsidRDefault="00AA317D" w:rsidP="00CC1EFA">
      <w:pPr>
        <w:rPr>
          <w:noProof/>
          <w14:ligatures w14:val="standardContextual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694080" behindDoc="0" locked="0" layoutInCell="1" allowOverlap="1" wp14:anchorId="64BDE1C6" wp14:editId="15B944E8">
            <wp:simplePos x="0" y="0"/>
            <wp:positionH relativeFrom="column">
              <wp:posOffset>41910</wp:posOffset>
            </wp:positionH>
            <wp:positionV relativeFrom="paragraph">
              <wp:posOffset>19050</wp:posOffset>
            </wp:positionV>
            <wp:extent cx="3272790" cy="2076450"/>
            <wp:effectExtent l="19050" t="19050" r="22860" b="19050"/>
            <wp:wrapThrough wrapText="bothSides">
              <wp:wrapPolygon edited="0">
                <wp:start x="-126" y="-198"/>
                <wp:lineTo x="-126" y="21600"/>
                <wp:lineTo x="21625" y="21600"/>
                <wp:lineTo x="21625" y="-198"/>
                <wp:lineTo x="-126" y="-198"/>
              </wp:wrapPolygon>
            </wp:wrapThrough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2790" cy="2076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A317D">
        <w:rPr>
          <w:noProof/>
          <w14:ligatures w14:val="standardContextual"/>
        </w:rPr>
        <w:t xml:space="preserve"> </w:t>
      </w:r>
      <w:r w:rsidR="002B5BD8">
        <w:rPr>
          <w:noProof/>
          <w14:ligatures w14:val="standardContextual"/>
        </w:rPr>
        <w:t xml:space="preserve">            </w:t>
      </w:r>
      <w:r w:rsidR="00007211" w:rsidRPr="00E4227C">
        <w:rPr>
          <w:rFonts w:ascii="Arial" w:hAnsi="Arial" w:cs="Arial"/>
          <w:b/>
          <w:bCs/>
          <w:sz w:val="24"/>
          <w:szCs w:val="24"/>
        </w:rPr>
        <w:t>Duplicate Row Filter</w:t>
      </w:r>
    </w:p>
    <w:p w14:paraId="7AEAF734" w14:textId="231A8E30" w:rsidR="00CC1EFA" w:rsidRPr="00712B29" w:rsidRDefault="00CC1EFA" w:rsidP="00CC1EFA">
      <w:pPr>
        <w:rPr>
          <w:rFonts w:ascii="Arial" w:hAnsi="Arial" w:cs="Arial"/>
        </w:rPr>
      </w:pPr>
    </w:p>
    <w:p w14:paraId="4DF791A3" w14:textId="77777777" w:rsidR="00BF5504" w:rsidRDefault="00BF5504" w:rsidP="00CC1EFA">
      <w:pPr>
        <w:rPr>
          <w:rFonts w:ascii="Arial" w:hAnsi="Arial" w:cs="Arial"/>
          <w:sz w:val="24"/>
          <w:szCs w:val="24"/>
        </w:rPr>
      </w:pPr>
    </w:p>
    <w:p w14:paraId="4CCD8A7F" w14:textId="42FF0F37" w:rsidR="00CC1EFA" w:rsidRDefault="00270529" w:rsidP="00CC1EFA">
      <w:pPr>
        <w:rPr>
          <w:rFonts w:ascii="Arial" w:hAnsi="Arial" w:cs="Arial"/>
          <w:sz w:val="24"/>
          <w:szCs w:val="24"/>
        </w:rPr>
      </w:pPr>
      <w:r w:rsidRPr="00270529">
        <w:rPr>
          <w:rFonts w:ascii="Arial" w:hAnsi="Arial" w:cs="Arial"/>
          <w:sz w:val="24"/>
          <w:szCs w:val="24"/>
        </w:rPr>
        <w:t>By using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Pr="00E4227C">
        <w:rPr>
          <w:rFonts w:ascii="Arial" w:hAnsi="Arial" w:cs="Arial"/>
          <w:b/>
          <w:bCs/>
          <w:sz w:val="24"/>
          <w:szCs w:val="24"/>
        </w:rPr>
        <w:t>Duplicate Row Filter</w:t>
      </w:r>
      <w:r w:rsidR="002668C9" w:rsidRPr="006A3C6C">
        <w:rPr>
          <w:rFonts w:ascii="Arial" w:hAnsi="Arial" w:cs="Arial"/>
          <w:sz w:val="24"/>
          <w:szCs w:val="24"/>
        </w:rPr>
        <w:t>,</w:t>
      </w:r>
      <w:r w:rsidR="000334FF" w:rsidRPr="006A3C6C">
        <w:rPr>
          <w:rFonts w:ascii="Arial" w:hAnsi="Arial" w:cs="Arial"/>
          <w:sz w:val="24"/>
          <w:szCs w:val="24"/>
        </w:rPr>
        <w:t xml:space="preserve"> </w:t>
      </w:r>
      <w:r w:rsidR="00EE16BD" w:rsidRPr="006A3C6C">
        <w:rPr>
          <w:rFonts w:ascii="Arial" w:hAnsi="Arial" w:cs="Arial"/>
          <w:sz w:val="24"/>
          <w:szCs w:val="24"/>
        </w:rPr>
        <w:t xml:space="preserve">I </w:t>
      </w:r>
      <w:r w:rsidR="00881553">
        <w:rPr>
          <w:rFonts w:ascii="Arial" w:hAnsi="Arial" w:cs="Arial"/>
          <w:sz w:val="24"/>
          <w:szCs w:val="24"/>
        </w:rPr>
        <w:t>can</w:t>
      </w:r>
      <w:r w:rsidR="00EE16BD" w:rsidRPr="006A3C6C">
        <w:rPr>
          <w:rFonts w:ascii="Arial" w:hAnsi="Arial" w:cs="Arial"/>
          <w:sz w:val="24"/>
          <w:szCs w:val="24"/>
        </w:rPr>
        <w:t xml:space="preserve"> remove the SSN Duplicate to create anonymize </w:t>
      </w:r>
      <w:r w:rsidR="00FE4A0E">
        <w:rPr>
          <w:rFonts w:ascii="Arial" w:hAnsi="Arial" w:cs="Arial"/>
          <w:sz w:val="24"/>
          <w:szCs w:val="24"/>
        </w:rPr>
        <w:t>stage</w:t>
      </w:r>
    </w:p>
    <w:p w14:paraId="745BC544" w14:textId="5412647E" w:rsidR="000D3BC4" w:rsidRPr="00712B29" w:rsidRDefault="001760B8" w:rsidP="00CC1EFA">
      <w:pPr>
        <w:rPr>
          <w:rFonts w:ascii="Arial" w:hAnsi="Arial" w:cs="Arial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696128" behindDoc="0" locked="0" layoutInCell="1" allowOverlap="1" wp14:anchorId="046435ED" wp14:editId="467A3B2E">
            <wp:simplePos x="0" y="0"/>
            <wp:positionH relativeFrom="column">
              <wp:posOffset>3669030</wp:posOffset>
            </wp:positionH>
            <wp:positionV relativeFrom="paragraph">
              <wp:posOffset>24765</wp:posOffset>
            </wp:positionV>
            <wp:extent cx="1586865" cy="1981835"/>
            <wp:effectExtent l="19050" t="19050" r="13335" b="18415"/>
            <wp:wrapThrough wrapText="bothSides">
              <wp:wrapPolygon edited="0">
                <wp:start x="-259" y="-208"/>
                <wp:lineTo x="-259" y="21593"/>
                <wp:lineTo x="21522" y="21593"/>
                <wp:lineTo x="21522" y="-208"/>
                <wp:lineTo x="-259" y="-208"/>
              </wp:wrapPolygon>
            </wp:wrapThrough>
            <wp:docPr id="40" name="Picture 4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able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6865" cy="1981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B4D9DC" w14:textId="0E80061C" w:rsidR="00CC1EFA" w:rsidRPr="00712B29" w:rsidRDefault="00EA45B7" w:rsidP="00CC1EFA">
      <w:pPr>
        <w:rPr>
          <w:rFonts w:ascii="Arial" w:hAnsi="Arial" w:cs="Arial"/>
        </w:rPr>
      </w:pPr>
      <w:r>
        <w:rPr>
          <w:noProof/>
          <w14:ligatures w14:val="standardContextual"/>
        </w:rPr>
        <w:t xml:space="preserve"> </w:t>
      </w:r>
    </w:p>
    <w:p w14:paraId="2578CA7D" w14:textId="607714B2" w:rsidR="00CC1EFA" w:rsidRPr="00712B29" w:rsidRDefault="00256722" w:rsidP="00CC1EFA">
      <w:pPr>
        <w:rPr>
          <w:rFonts w:ascii="Arial" w:hAnsi="Arial" w:cs="Arial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695104" behindDoc="1" locked="0" layoutInCell="1" allowOverlap="1" wp14:anchorId="1C28B508" wp14:editId="45144E9D">
            <wp:simplePos x="0" y="0"/>
            <wp:positionH relativeFrom="column">
              <wp:posOffset>41910</wp:posOffset>
            </wp:positionH>
            <wp:positionV relativeFrom="paragraph">
              <wp:posOffset>26670</wp:posOffset>
            </wp:positionV>
            <wp:extent cx="2586990" cy="1292225"/>
            <wp:effectExtent l="19050" t="19050" r="22860" b="22225"/>
            <wp:wrapTight wrapText="bothSides">
              <wp:wrapPolygon edited="0">
                <wp:start x="-159" y="-318"/>
                <wp:lineTo x="-159" y="21653"/>
                <wp:lineTo x="21632" y="21653"/>
                <wp:lineTo x="21632" y="-318"/>
                <wp:lineTo x="-159" y="-318"/>
              </wp:wrapPolygon>
            </wp:wrapTight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6990" cy="1292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AEC3A8" w14:textId="0B10E0F5" w:rsidR="00CC1EFA" w:rsidRPr="00712B29" w:rsidRDefault="00CC1EFA" w:rsidP="00CC1EFA">
      <w:pPr>
        <w:rPr>
          <w:rFonts w:ascii="Arial" w:hAnsi="Arial" w:cs="Arial"/>
          <w:noProof/>
          <w14:ligatures w14:val="standardContextual"/>
        </w:rPr>
      </w:pPr>
    </w:p>
    <w:p w14:paraId="74304939" w14:textId="58E07130" w:rsidR="00CC1EFA" w:rsidRPr="00712B29" w:rsidRDefault="00CC1EFA" w:rsidP="00CC1EFA">
      <w:pPr>
        <w:rPr>
          <w:rFonts w:ascii="Arial" w:hAnsi="Arial" w:cs="Arial"/>
        </w:rPr>
      </w:pPr>
    </w:p>
    <w:p w14:paraId="17475D61" w14:textId="1E87011E" w:rsidR="00AB0879" w:rsidRPr="00712B29" w:rsidRDefault="00AB0879" w:rsidP="00AB0879">
      <w:pPr>
        <w:rPr>
          <w:rFonts w:ascii="Arial" w:hAnsi="Arial" w:cs="Arial"/>
        </w:rPr>
      </w:pPr>
    </w:p>
    <w:p w14:paraId="047194B8" w14:textId="3F173DE1" w:rsidR="00AB0879" w:rsidRDefault="00AB0879" w:rsidP="00AB0879">
      <w:pPr>
        <w:tabs>
          <w:tab w:val="left" w:pos="2904"/>
        </w:tabs>
        <w:rPr>
          <w:rFonts w:ascii="Arial" w:hAnsi="Arial" w:cs="Arial"/>
        </w:rPr>
      </w:pPr>
    </w:p>
    <w:p w14:paraId="79ADB76D" w14:textId="7D955CBB" w:rsidR="0005516A" w:rsidRDefault="0005516A" w:rsidP="00AB0879">
      <w:pPr>
        <w:tabs>
          <w:tab w:val="left" w:pos="2904"/>
        </w:tabs>
        <w:rPr>
          <w:rFonts w:ascii="Arial" w:hAnsi="Arial" w:cs="Arial"/>
        </w:rPr>
      </w:pPr>
    </w:p>
    <w:p w14:paraId="14A1C226" w14:textId="67D8B0AE" w:rsidR="00881553" w:rsidRPr="000532B8" w:rsidRDefault="0005516A" w:rsidP="000532B8">
      <w:pPr>
        <w:tabs>
          <w:tab w:val="left" w:pos="2904"/>
        </w:tabs>
        <w:rPr>
          <w:rFonts w:ascii="Arial" w:hAnsi="Arial" w:cs="Arial"/>
          <w:b/>
          <w:bCs/>
          <w:sz w:val="24"/>
          <w:szCs w:val="24"/>
        </w:rPr>
      </w:pPr>
      <w:r w:rsidRPr="008C1CE1">
        <w:rPr>
          <w:rFonts w:ascii="Arial" w:hAnsi="Arial" w:cs="Arial"/>
          <w:b/>
          <w:bCs/>
          <w:sz w:val="24"/>
          <w:szCs w:val="24"/>
        </w:rPr>
        <w:t xml:space="preserve">             </w:t>
      </w:r>
      <w:r w:rsidR="002C5489" w:rsidRPr="008C1CE1">
        <w:rPr>
          <w:rFonts w:ascii="Arial" w:hAnsi="Arial" w:cs="Arial"/>
          <w:b/>
          <w:bCs/>
          <w:sz w:val="24"/>
          <w:szCs w:val="24"/>
        </w:rPr>
        <w:t xml:space="preserve">  </w:t>
      </w:r>
      <w:r w:rsidR="00256722">
        <w:rPr>
          <w:rFonts w:ascii="Arial" w:hAnsi="Arial" w:cs="Arial"/>
          <w:b/>
          <w:bCs/>
          <w:sz w:val="24"/>
          <w:szCs w:val="24"/>
        </w:rPr>
        <w:t xml:space="preserve">   </w:t>
      </w:r>
      <w:r w:rsidRPr="008C1CE1">
        <w:rPr>
          <w:rFonts w:ascii="Arial" w:hAnsi="Arial" w:cs="Arial"/>
          <w:b/>
          <w:bCs/>
          <w:sz w:val="24"/>
          <w:szCs w:val="24"/>
        </w:rPr>
        <w:t>Value Counter</w:t>
      </w:r>
      <w:r w:rsidR="000F5BEC">
        <w:rPr>
          <w:rFonts w:ascii="Arial" w:hAnsi="Arial" w:cs="Arial"/>
          <w:b/>
          <w:bCs/>
          <w:sz w:val="24"/>
          <w:szCs w:val="24"/>
        </w:rPr>
        <w:t xml:space="preserve">                                        </w:t>
      </w:r>
      <w:r w:rsidR="000532B8">
        <w:rPr>
          <w:rFonts w:ascii="Arial" w:hAnsi="Arial" w:cs="Arial"/>
          <w:b/>
          <w:bCs/>
          <w:sz w:val="24"/>
          <w:szCs w:val="24"/>
        </w:rPr>
        <w:t xml:space="preserve">                     </w:t>
      </w:r>
      <w:r w:rsidR="000F5BEC">
        <w:rPr>
          <w:rFonts w:ascii="Arial" w:hAnsi="Arial" w:cs="Arial"/>
          <w:b/>
          <w:bCs/>
          <w:sz w:val="24"/>
          <w:szCs w:val="24"/>
        </w:rPr>
        <w:t xml:space="preserve">Results                                       </w:t>
      </w:r>
      <w:r w:rsidR="000F5BEC">
        <w:rPr>
          <w:rFonts w:ascii="Arial" w:hAnsi="Arial" w:cs="Arial"/>
        </w:rPr>
        <w:t xml:space="preserve">                                   </w:t>
      </w:r>
    </w:p>
    <w:p w14:paraId="10B1578B" w14:textId="0E22ECCD" w:rsidR="002409D0" w:rsidRPr="002409D0" w:rsidRDefault="0019761A" w:rsidP="002409D0">
      <w:pPr>
        <w:rPr>
          <w:rFonts w:ascii="Arial" w:hAnsi="Arial" w:cs="Arial"/>
          <w:b/>
          <w:bCs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699200" behindDoc="1" locked="0" layoutInCell="1" allowOverlap="1" wp14:anchorId="1AB66768" wp14:editId="65F4A57E">
            <wp:simplePos x="0" y="0"/>
            <wp:positionH relativeFrom="column">
              <wp:posOffset>140970</wp:posOffset>
            </wp:positionH>
            <wp:positionV relativeFrom="paragraph">
              <wp:posOffset>182245</wp:posOffset>
            </wp:positionV>
            <wp:extent cx="3094990" cy="2137410"/>
            <wp:effectExtent l="19050" t="19050" r="10160" b="15240"/>
            <wp:wrapTight wrapText="bothSides">
              <wp:wrapPolygon edited="0">
                <wp:start x="-133" y="-193"/>
                <wp:lineTo x="-133" y="21561"/>
                <wp:lineTo x="21538" y="21561"/>
                <wp:lineTo x="21538" y="-193"/>
                <wp:lineTo x="-133" y="-193"/>
              </wp:wrapPolygon>
            </wp:wrapTight>
            <wp:docPr id="43" name="Picture 4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text, application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4990" cy="21374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5123ED" w14:textId="77777777" w:rsidR="00283B58" w:rsidRDefault="00283B58" w:rsidP="00AB0879">
      <w:pPr>
        <w:tabs>
          <w:tab w:val="left" w:pos="2904"/>
        </w:tabs>
        <w:rPr>
          <w:rFonts w:ascii="Arial" w:hAnsi="Arial" w:cs="Arial"/>
          <w:sz w:val="24"/>
          <w:szCs w:val="24"/>
        </w:rPr>
      </w:pPr>
    </w:p>
    <w:p w14:paraId="77B1B1A4" w14:textId="77777777" w:rsidR="00283B58" w:rsidRDefault="00283B58" w:rsidP="00AB0879">
      <w:pPr>
        <w:tabs>
          <w:tab w:val="left" w:pos="2904"/>
        </w:tabs>
        <w:rPr>
          <w:rFonts w:ascii="Arial" w:hAnsi="Arial" w:cs="Arial"/>
          <w:sz w:val="24"/>
          <w:szCs w:val="24"/>
        </w:rPr>
      </w:pPr>
    </w:p>
    <w:p w14:paraId="0ADFA93C" w14:textId="4E77CCD6" w:rsidR="00881553" w:rsidRPr="002409D0" w:rsidRDefault="00881553" w:rsidP="00AB0879">
      <w:pPr>
        <w:tabs>
          <w:tab w:val="left" w:pos="2904"/>
        </w:tabs>
        <w:rPr>
          <w:rFonts w:ascii="Arial" w:hAnsi="Arial" w:cs="Arial"/>
          <w:sz w:val="24"/>
          <w:szCs w:val="24"/>
        </w:rPr>
      </w:pPr>
      <w:r w:rsidRPr="002409D0">
        <w:rPr>
          <w:rFonts w:ascii="Arial" w:hAnsi="Arial" w:cs="Arial"/>
          <w:sz w:val="24"/>
          <w:szCs w:val="24"/>
        </w:rPr>
        <w:t xml:space="preserve">By using </w:t>
      </w:r>
      <w:r w:rsidRPr="002409D0">
        <w:rPr>
          <w:rFonts w:ascii="Arial" w:hAnsi="Arial" w:cs="Arial"/>
          <w:b/>
          <w:bCs/>
          <w:sz w:val="24"/>
          <w:szCs w:val="24"/>
        </w:rPr>
        <w:t>Value Counter</w:t>
      </w:r>
      <w:r w:rsidRPr="002409D0">
        <w:rPr>
          <w:rFonts w:ascii="Arial" w:hAnsi="Arial" w:cs="Arial"/>
          <w:sz w:val="24"/>
          <w:szCs w:val="24"/>
        </w:rPr>
        <w:t>, I can check whether there is any duplicate for the Row ID</w:t>
      </w:r>
      <w:r w:rsidR="002409D0">
        <w:rPr>
          <w:rFonts w:ascii="Arial" w:hAnsi="Arial" w:cs="Arial"/>
          <w:sz w:val="24"/>
          <w:szCs w:val="24"/>
        </w:rPr>
        <w:t xml:space="preserve"> by looking at the count</w:t>
      </w:r>
      <w:r w:rsidR="00256722">
        <w:rPr>
          <w:rFonts w:ascii="Arial" w:hAnsi="Arial" w:cs="Arial"/>
          <w:sz w:val="24"/>
          <w:szCs w:val="24"/>
        </w:rPr>
        <w:t xml:space="preserve"> column</w:t>
      </w:r>
      <w:r w:rsidR="00360BB6" w:rsidRPr="002409D0">
        <w:rPr>
          <w:rFonts w:ascii="Arial" w:hAnsi="Arial" w:cs="Arial"/>
          <w:sz w:val="24"/>
          <w:szCs w:val="24"/>
        </w:rPr>
        <w:t>.</w:t>
      </w:r>
    </w:p>
    <w:p w14:paraId="7C51D021" w14:textId="1EE33ACF" w:rsidR="00AB0879" w:rsidRPr="00712B29" w:rsidRDefault="00AB0879" w:rsidP="00AB0879">
      <w:pPr>
        <w:tabs>
          <w:tab w:val="left" w:pos="2904"/>
        </w:tabs>
        <w:rPr>
          <w:rFonts w:ascii="Arial" w:hAnsi="Arial" w:cs="Arial"/>
        </w:rPr>
      </w:pPr>
    </w:p>
    <w:p w14:paraId="377E52BA" w14:textId="5F8DEA11" w:rsidR="00AB0879" w:rsidRPr="00712B29" w:rsidRDefault="00AB0879" w:rsidP="00AB0879">
      <w:pPr>
        <w:rPr>
          <w:rFonts w:ascii="Arial" w:hAnsi="Arial" w:cs="Arial"/>
        </w:rPr>
      </w:pPr>
    </w:p>
    <w:p w14:paraId="07808009" w14:textId="08F4F195" w:rsidR="00AB0879" w:rsidRPr="00712B29" w:rsidRDefault="00AB0879" w:rsidP="00AB0879">
      <w:pPr>
        <w:rPr>
          <w:rFonts w:ascii="Arial" w:hAnsi="Arial" w:cs="Arial"/>
        </w:rPr>
      </w:pPr>
    </w:p>
    <w:p w14:paraId="47846C27" w14:textId="555DA37A" w:rsidR="00AB0879" w:rsidRPr="00712B29" w:rsidRDefault="00AB0879" w:rsidP="00AB0879">
      <w:pPr>
        <w:rPr>
          <w:rFonts w:ascii="Arial" w:hAnsi="Arial" w:cs="Arial"/>
        </w:rPr>
      </w:pPr>
    </w:p>
    <w:p w14:paraId="375464C0" w14:textId="275E7CCF" w:rsidR="00AB0879" w:rsidRPr="00712B29" w:rsidRDefault="00AB0879" w:rsidP="00AB0879">
      <w:pPr>
        <w:rPr>
          <w:rFonts w:ascii="Arial" w:hAnsi="Arial" w:cs="Arial"/>
        </w:rPr>
      </w:pPr>
    </w:p>
    <w:p w14:paraId="6EE6D169" w14:textId="3A027052" w:rsidR="000D1392" w:rsidRPr="00712B29" w:rsidRDefault="00FF1D31" w:rsidP="000D1392">
      <w:pPr>
        <w:rPr>
          <w:rFonts w:ascii="Arial" w:hAnsi="Arial" w:cs="Arial"/>
        </w:rPr>
      </w:pPr>
      <w:r>
        <w:rPr>
          <w:noProof/>
          <w14:ligatures w14:val="standardContextual"/>
        </w:rPr>
        <w:lastRenderedPageBreak/>
        <w:drawing>
          <wp:anchor distT="0" distB="0" distL="114300" distR="114300" simplePos="0" relativeHeight="251716608" behindDoc="1" locked="0" layoutInCell="1" allowOverlap="1" wp14:anchorId="0A9BC638" wp14:editId="0063C1F5">
            <wp:simplePos x="0" y="0"/>
            <wp:positionH relativeFrom="margin">
              <wp:align>center</wp:align>
            </wp:positionH>
            <wp:positionV relativeFrom="paragraph">
              <wp:posOffset>24765</wp:posOffset>
            </wp:positionV>
            <wp:extent cx="3501390" cy="2275205"/>
            <wp:effectExtent l="19050" t="19050" r="22860" b="10795"/>
            <wp:wrapTight wrapText="bothSides">
              <wp:wrapPolygon edited="0">
                <wp:start x="-118" y="-181"/>
                <wp:lineTo x="-118" y="21522"/>
                <wp:lineTo x="21624" y="21522"/>
                <wp:lineTo x="21624" y="-181"/>
                <wp:lineTo x="-118" y="-181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1390" cy="22752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CB7FAB" w14:textId="2FED8343" w:rsidR="000D1392" w:rsidRPr="00712B29" w:rsidRDefault="000D1392" w:rsidP="000D1392">
      <w:pPr>
        <w:rPr>
          <w:rFonts w:ascii="Arial" w:hAnsi="Arial" w:cs="Arial"/>
        </w:rPr>
      </w:pPr>
    </w:p>
    <w:p w14:paraId="45D16766" w14:textId="3BC252CD" w:rsidR="000D1392" w:rsidRPr="00712B29" w:rsidRDefault="000D1392" w:rsidP="000D1392">
      <w:pPr>
        <w:rPr>
          <w:rFonts w:ascii="Arial" w:hAnsi="Arial" w:cs="Arial"/>
        </w:rPr>
      </w:pPr>
    </w:p>
    <w:p w14:paraId="63F406DB" w14:textId="17BFDE3E" w:rsidR="000D1392" w:rsidRPr="00712B29" w:rsidRDefault="000D1392" w:rsidP="000D1392">
      <w:pPr>
        <w:rPr>
          <w:rFonts w:ascii="Arial" w:hAnsi="Arial" w:cs="Arial"/>
        </w:rPr>
      </w:pPr>
    </w:p>
    <w:p w14:paraId="5FCB47D6" w14:textId="148FC74B" w:rsidR="000D1392" w:rsidRPr="00712B29" w:rsidRDefault="000D1392" w:rsidP="000D1392">
      <w:pPr>
        <w:rPr>
          <w:rFonts w:ascii="Arial" w:hAnsi="Arial" w:cs="Arial"/>
        </w:rPr>
      </w:pPr>
    </w:p>
    <w:p w14:paraId="6CD4425B" w14:textId="77777777" w:rsidR="00AA2613" w:rsidRDefault="003F6CE0" w:rsidP="000D1392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</w:t>
      </w:r>
    </w:p>
    <w:p w14:paraId="4D97223E" w14:textId="77777777" w:rsidR="00AA2613" w:rsidRDefault="00AA2613" w:rsidP="000D1392">
      <w:pPr>
        <w:rPr>
          <w:rFonts w:ascii="Arial" w:hAnsi="Arial" w:cs="Arial"/>
        </w:rPr>
      </w:pPr>
    </w:p>
    <w:p w14:paraId="2B9B7D4B" w14:textId="77777777" w:rsidR="008E769F" w:rsidRDefault="008E769F" w:rsidP="000D1392">
      <w:pPr>
        <w:rPr>
          <w:rFonts w:ascii="Arial" w:hAnsi="Arial" w:cs="Arial"/>
        </w:rPr>
      </w:pPr>
    </w:p>
    <w:p w14:paraId="4D658E08" w14:textId="77777777" w:rsidR="008E769F" w:rsidRDefault="008E769F" w:rsidP="000D1392">
      <w:pPr>
        <w:rPr>
          <w:rFonts w:ascii="Arial" w:hAnsi="Arial" w:cs="Arial"/>
        </w:rPr>
      </w:pPr>
    </w:p>
    <w:p w14:paraId="0FAABC94" w14:textId="4A152E13" w:rsidR="008A263D" w:rsidRDefault="008E769F" w:rsidP="000D1392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</w:rPr>
        <w:t xml:space="preserve">                                                                </w:t>
      </w:r>
      <w:r w:rsidR="0012618F" w:rsidRPr="0012618F">
        <w:rPr>
          <w:rFonts w:ascii="Arial" w:hAnsi="Arial" w:cs="Arial"/>
          <w:b/>
          <w:bCs/>
          <w:sz w:val="24"/>
          <w:szCs w:val="24"/>
        </w:rPr>
        <w:t>RowID</w:t>
      </w:r>
    </w:p>
    <w:p w14:paraId="29957854" w14:textId="77777777" w:rsidR="008E769F" w:rsidRDefault="008E769F" w:rsidP="000D1392">
      <w:pPr>
        <w:rPr>
          <w:rFonts w:ascii="Arial" w:hAnsi="Arial" w:cs="Arial"/>
          <w:b/>
          <w:bCs/>
          <w:sz w:val="24"/>
          <w:szCs w:val="24"/>
        </w:rPr>
      </w:pPr>
    </w:p>
    <w:p w14:paraId="65AC7242" w14:textId="15B53C4E" w:rsidR="00397AB6" w:rsidRDefault="00C46FEB" w:rsidP="000D1392">
      <w:pPr>
        <w:rPr>
          <w:rFonts w:ascii="Arial" w:hAnsi="Arial" w:cs="Arial"/>
          <w:b/>
          <w:bCs/>
          <w:color w:val="4472C4" w:themeColor="accent1"/>
          <w:sz w:val="32"/>
          <w:szCs w:val="32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700224" behindDoc="1" locked="0" layoutInCell="1" allowOverlap="1" wp14:anchorId="654AB1FD" wp14:editId="64D7338E">
            <wp:simplePos x="0" y="0"/>
            <wp:positionH relativeFrom="margin">
              <wp:align>left</wp:align>
            </wp:positionH>
            <wp:positionV relativeFrom="paragraph">
              <wp:posOffset>24765</wp:posOffset>
            </wp:positionV>
            <wp:extent cx="2449830" cy="2291715"/>
            <wp:effectExtent l="19050" t="19050" r="26670" b="13335"/>
            <wp:wrapTight wrapText="bothSides">
              <wp:wrapPolygon edited="0">
                <wp:start x="-168" y="-180"/>
                <wp:lineTo x="-168" y="21546"/>
                <wp:lineTo x="21667" y="21546"/>
                <wp:lineTo x="21667" y="-180"/>
                <wp:lineTo x="-168" y="-180"/>
              </wp:wrapPolygon>
            </wp:wrapTight>
            <wp:docPr id="44" name="Picture 4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text, application&#10;&#10;Description automatically generated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9830" cy="22917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33D5">
        <w:rPr>
          <w:rFonts w:ascii="Arial" w:hAnsi="Arial" w:cs="Arial"/>
          <w:b/>
          <w:bCs/>
          <w:color w:val="4472C4" w:themeColor="accent1"/>
          <w:sz w:val="32"/>
          <w:szCs w:val="32"/>
        </w:rPr>
        <w:t xml:space="preserve">  </w:t>
      </w:r>
    </w:p>
    <w:p w14:paraId="0AA0EE54" w14:textId="604B45CF" w:rsidR="00397AB6" w:rsidRDefault="00C46FEB" w:rsidP="000D1392">
      <w:pPr>
        <w:rPr>
          <w:rFonts w:ascii="Arial" w:hAnsi="Arial" w:cs="Arial"/>
          <w:b/>
          <w:bCs/>
          <w:color w:val="4472C4" w:themeColor="accent1"/>
          <w:sz w:val="32"/>
          <w:szCs w:val="32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702272" behindDoc="1" locked="0" layoutInCell="1" allowOverlap="1" wp14:anchorId="62C57B4D" wp14:editId="387CD481">
            <wp:simplePos x="0" y="0"/>
            <wp:positionH relativeFrom="page">
              <wp:posOffset>3432810</wp:posOffset>
            </wp:positionH>
            <wp:positionV relativeFrom="paragraph">
              <wp:posOffset>566420</wp:posOffset>
            </wp:positionV>
            <wp:extent cx="3756660" cy="852170"/>
            <wp:effectExtent l="19050" t="19050" r="15240" b="24130"/>
            <wp:wrapTight wrapText="bothSides">
              <wp:wrapPolygon edited="0">
                <wp:start x="-110" y="-483"/>
                <wp:lineTo x="-110" y="21729"/>
                <wp:lineTo x="21578" y="21729"/>
                <wp:lineTo x="21578" y="-483"/>
                <wp:lineTo x="-110" y="-483"/>
              </wp:wrapPolygon>
            </wp:wrapTight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6660" cy="8521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FBFF74" w14:textId="5B0EC292" w:rsidR="00397AB6" w:rsidRDefault="00397AB6" w:rsidP="000D1392">
      <w:pPr>
        <w:rPr>
          <w:rFonts w:ascii="Arial" w:hAnsi="Arial" w:cs="Arial"/>
          <w:b/>
          <w:bCs/>
          <w:color w:val="4472C4" w:themeColor="accent1"/>
          <w:sz w:val="32"/>
          <w:szCs w:val="32"/>
        </w:rPr>
      </w:pPr>
    </w:p>
    <w:p w14:paraId="2D72AE90" w14:textId="4E207962" w:rsidR="003F6CE0" w:rsidRPr="0012618F" w:rsidRDefault="00397AB6" w:rsidP="000D1392">
      <w:pPr>
        <w:rPr>
          <w:rFonts w:ascii="Arial" w:hAnsi="Arial" w:cs="Arial"/>
          <w:b/>
          <w:bCs/>
          <w:color w:val="4472C4" w:themeColor="accent1"/>
          <w:sz w:val="32"/>
          <w:szCs w:val="32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                                    </w:t>
      </w:r>
      <w:r w:rsidR="003D33D5" w:rsidRPr="003D33D5">
        <w:rPr>
          <w:rFonts w:ascii="Arial" w:hAnsi="Arial" w:cs="Arial"/>
          <w:b/>
          <w:bCs/>
          <w:sz w:val="24"/>
          <w:szCs w:val="24"/>
        </w:rPr>
        <w:t>Results</w:t>
      </w:r>
    </w:p>
    <w:p w14:paraId="45C749BE" w14:textId="058B8314" w:rsidR="008A263D" w:rsidRDefault="008A263D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7C1ED1F0" w14:textId="1686C7CC" w:rsidR="008A263D" w:rsidRDefault="008A263D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62D8300A" w14:textId="0CE16661" w:rsidR="008A263D" w:rsidRDefault="008A263D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65FB61A5" w14:textId="65B70694" w:rsidR="009401F6" w:rsidRPr="00986406" w:rsidRDefault="009401F6" w:rsidP="000D1392">
      <w:pPr>
        <w:rPr>
          <w:rFonts w:ascii="Arial" w:hAnsi="Arial" w:cs="Arial"/>
          <w:b/>
          <w:bCs/>
          <w:sz w:val="24"/>
          <w:szCs w:val="24"/>
        </w:rPr>
      </w:pPr>
    </w:p>
    <w:p w14:paraId="7C708D2E" w14:textId="23CCFC1C" w:rsidR="008A76BC" w:rsidRDefault="00B677A5" w:rsidP="000D1392">
      <w:pPr>
        <w:rPr>
          <w:rFonts w:ascii="Arial" w:hAnsi="Arial" w:cs="Arial"/>
          <w:sz w:val="24"/>
          <w:szCs w:val="24"/>
        </w:rPr>
      </w:pPr>
      <w:r w:rsidRPr="00B677A5">
        <w:rPr>
          <w:rFonts w:ascii="Arial" w:hAnsi="Arial" w:cs="Arial"/>
          <w:sz w:val="24"/>
          <w:szCs w:val="24"/>
        </w:rPr>
        <w:t xml:space="preserve">By using </w:t>
      </w:r>
      <w:r w:rsidRPr="008002CC">
        <w:rPr>
          <w:rFonts w:ascii="Arial" w:hAnsi="Arial" w:cs="Arial"/>
          <w:b/>
          <w:bCs/>
          <w:sz w:val="24"/>
          <w:szCs w:val="24"/>
        </w:rPr>
        <w:t>Row ID</w:t>
      </w:r>
      <w:r w:rsidRPr="00B677A5">
        <w:rPr>
          <w:rFonts w:ascii="Arial" w:hAnsi="Arial" w:cs="Arial"/>
          <w:sz w:val="24"/>
          <w:szCs w:val="24"/>
        </w:rPr>
        <w:t xml:space="preserve">, </w:t>
      </w:r>
      <w:r w:rsidR="00347366">
        <w:rPr>
          <w:rFonts w:ascii="Arial" w:hAnsi="Arial" w:cs="Arial"/>
          <w:sz w:val="24"/>
          <w:szCs w:val="24"/>
        </w:rPr>
        <w:t xml:space="preserve">I can have a unique column on my dataset for </w:t>
      </w:r>
      <w:r w:rsidR="00347366" w:rsidRPr="006A3C6C">
        <w:rPr>
          <w:rFonts w:ascii="Arial" w:hAnsi="Arial" w:cs="Arial"/>
          <w:sz w:val="24"/>
          <w:szCs w:val="24"/>
        </w:rPr>
        <w:t>anonymiz</w:t>
      </w:r>
      <w:r w:rsidR="006E4D62">
        <w:rPr>
          <w:rFonts w:ascii="Arial" w:hAnsi="Arial" w:cs="Arial"/>
          <w:sz w:val="24"/>
          <w:szCs w:val="24"/>
        </w:rPr>
        <w:t>ation</w:t>
      </w:r>
      <w:r w:rsidR="000F6F68">
        <w:rPr>
          <w:rFonts w:ascii="Arial" w:hAnsi="Arial" w:cs="Arial"/>
          <w:sz w:val="24"/>
          <w:szCs w:val="24"/>
        </w:rPr>
        <w:t>,</w:t>
      </w:r>
      <w:r w:rsidR="00344249">
        <w:rPr>
          <w:rFonts w:ascii="Arial" w:hAnsi="Arial" w:cs="Arial"/>
          <w:sz w:val="24"/>
          <w:szCs w:val="24"/>
        </w:rPr>
        <w:t xml:space="preserve"> by creating two Row ID, </w:t>
      </w:r>
      <w:r w:rsidR="00DD3AC1">
        <w:rPr>
          <w:rFonts w:ascii="Arial" w:hAnsi="Arial" w:cs="Arial"/>
          <w:sz w:val="24"/>
          <w:szCs w:val="24"/>
        </w:rPr>
        <w:t xml:space="preserve">this will </w:t>
      </w:r>
      <w:r w:rsidR="00344249">
        <w:rPr>
          <w:rFonts w:ascii="Arial" w:hAnsi="Arial" w:cs="Arial"/>
          <w:sz w:val="24"/>
          <w:szCs w:val="24"/>
        </w:rPr>
        <w:t>remove</w:t>
      </w:r>
      <w:r w:rsidR="004151B2">
        <w:rPr>
          <w:rFonts w:ascii="Arial" w:hAnsi="Arial" w:cs="Arial"/>
          <w:sz w:val="24"/>
          <w:szCs w:val="24"/>
        </w:rPr>
        <w:t xml:space="preserve"> </w:t>
      </w:r>
      <w:r w:rsidR="00344249">
        <w:rPr>
          <w:rFonts w:ascii="Arial" w:hAnsi="Arial" w:cs="Arial"/>
          <w:sz w:val="24"/>
          <w:szCs w:val="24"/>
        </w:rPr>
        <w:t xml:space="preserve"> _dup  in the Cust_ID column</w:t>
      </w:r>
      <w:r w:rsidR="00B12D2C">
        <w:rPr>
          <w:rFonts w:ascii="Arial" w:hAnsi="Arial" w:cs="Arial"/>
          <w:sz w:val="24"/>
          <w:szCs w:val="24"/>
        </w:rPr>
        <w:t xml:space="preserve"> after export</w:t>
      </w:r>
      <w:r w:rsidR="0088621E">
        <w:rPr>
          <w:rFonts w:ascii="Arial" w:hAnsi="Arial" w:cs="Arial"/>
          <w:sz w:val="24"/>
          <w:szCs w:val="24"/>
        </w:rPr>
        <w:t>ing</w:t>
      </w:r>
      <w:r w:rsidR="00B12D2C">
        <w:rPr>
          <w:rFonts w:ascii="Arial" w:hAnsi="Arial" w:cs="Arial"/>
          <w:sz w:val="24"/>
          <w:szCs w:val="24"/>
        </w:rPr>
        <w:t xml:space="preserve"> to excel</w:t>
      </w:r>
    </w:p>
    <w:p w14:paraId="23671CB8" w14:textId="6B365039" w:rsidR="00986406" w:rsidRDefault="00986406" w:rsidP="000D1392">
      <w:pPr>
        <w:rPr>
          <w:rFonts w:ascii="Arial" w:hAnsi="Arial" w:cs="Arial"/>
          <w:sz w:val="24"/>
          <w:szCs w:val="24"/>
        </w:rPr>
      </w:pPr>
    </w:p>
    <w:p w14:paraId="44A26FBC" w14:textId="57D38064" w:rsidR="00986406" w:rsidRPr="00B677A5" w:rsidRDefault="00986406" w:rsidP="000D1392">
      <w:pPr>
        <w:rPr>
          <w:rFonts w:ascii="Arial" w:hAnsi="Arial" w:cs="Arial"/>
          <w:sz w:val="24"/>
          <w:szCs w:val="24"/>
        </w:rPr>
      </w:pPr>
    </w:p>
    <w:p w14:paraId="63EE2AD0" w14:textId="499079D5" w:rsidR="00D76D3A" w:rsidRDefault="00695EDD" w:rsidP="000D1392">
      <w:pPr>
        <w:rPr>
          <w:rFonts w:ascii="Arial" w:hAnsi="Arial" w:cs="Arial"/>
          <w:b/>
          <w:bCs/>
          <w:sz w:val="24"/>
          <w:szCs w:val="24"/>
        </w:rPr>
      </w:pPr>
      <w:r w:rsidRPr="00B76CEE">
        <w:rPr>
          <w:rFonts w:ascii="Arial" w:hAnsi="Arial" w:cs="Arial"/>
          <w:b/>
          <w:bCs/>
          <w:sz w:val="24"/>
          <w:szCs w:val="24"/>
        </w:rPr>
        <w:t xml:space="preserve">                         </w:t>
      </w:r>
    </w:p>
    <w:p w14:paraId="24042A27" w14:textId="31084B30" w:rsidR="00D76D3A" w:rsidRDefault="00D76D3A" w:rsidP="000D1392">
      <w:pPr>
        <w:rPr>
          <w:rFonts w:ascii="Arial" w:hAnsi="Arial" w:cs="Arial"/>
          <w:b/>
          <w:bCs/>
          <w:sz w:val="24"/>
          <w:szCs w:val="24"/>
        </w:rPr>
      </w:pPr>
    </w:p>
    <w:p w14:paraId="63F5CBA7" w14:textId="71666ED8" w:rsidR="00D76D3A" w:rsidRDefault="00273704" w:rsidP="000D1392">
      <w:pPr>
        <w:rPr>
          <w:rFonts w:ascii="Arial" w:hAnsi="Arial" w:cs="Arial"/>
          <w:b/>
          <w:bCs/>
          <w:sz w:val="24"/>
          <w:szCs w:val="24"/>
        </w:rPr>
      </w:pPr>
      <w:r>
        <w:rPr>
          <w:noProof/>
          <w14:ligatures w14:val="standardContextual"/>
        </w:rPr>
        <w:lastRenderedPageBreak/>
        <w:drawing>
          <wp:anchor distT="0" distB="0" distL="114300" distR="114300" simplePos="0" relativeHeight="251714560" behindDoc="1" locked="0" layoutInCell="1" allowOverlap="1" wp14:anchorId="59C0493F" wp14:editId="3A81436B">
            <wp:simplePos x="0" y="0"/>
            <wp:positionH relativeFrom="margin">
              <wp:posOffset>2045335</wp:posOffset>
            </wp:positionH>
            <wp:positionV relativeFrom="paragraph">
              <wp:posOffset>19050</wp:posOffset>
            </wp:positionV>
            <wp:extent cx="3764915" cy="2266950"/>
            <wp:effectExtent l="19050" t="19050" r="26035" b="19050"/>
            <wp:wrapTight wrapText="bothSides">
              <wp:wrapPolygon edited="0">
                <wp:start x="-109" y="-182"/>
                <wp:lineTo x="-109" y="21600"/>
                <wp:lineTo x="21640" y="21600"/>
                <wp:lineTo x="21640" y="-182"/>
                <wp:lineTo x="-109" y="-182"/>
              </wp:wrapPolygon>
            </wp:wrapTight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4915" cy="2266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14:ligatures w14:val="standardContextual"/>
        </w:rPr>
        <w:drawing>
          <wp:anchor distT="0" distB="0" distL="114300" distR="114300" simplePos="0" relativeHeight="251713536" behindDoc="1" locked="0" layoutInCell="1" allowOverlap="1" wp14:anchorId="16B8C1EC" wp14:editId="3FBA5369">
            <wp:simplePos x="0" y="0"/>
            <wp:positionH relativeFrom="margin">
              <wp:align>left</wp:align>
            </wp:positionH>
            <wp:positionV relativeFrom="paragraph">
              <wp:posOffset>27305</wp:posOffset>
            </wp:positionV>
            <wp:extent cx="1626870" cy="1836420"/>
            <wp:effectExtent l="19050" t="19050" r="11430" b="11430"/>
            <wp:wrapTight wrapText="bothSides">
              <wp:wrapPolygon edited="0">
                <wp:start x="-253" y="-224"/>
                <wp:lineTo x="-253" y="21510"/>
                <wp:lineTo x="21499" y="21510"/>
                <wp:lineTo x="21499" y="-224"/>
                <wp:lineTo x="-253" y="-224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6870" cy="18364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769EF6" w14:textId="0BC088E9" w:rsidR="00D76D3A" w:rsidRDefault="00273704" w:rsidP="000D1392">
      <w:pPr>
        <w:rPr>
          <w:rFonts w:ascii="Arial" w:hAnsi="Arial" w:cs="Arial"/>
          <w:b/>
          <w:bCs/>
          <w:sz w:val="24"/>
          <w:szCs w:val="24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715584" behindDoc="1" locked="0" layoutInCell="1" allowOverlap="1" wp14:anchorId="30AE7B99" wp14:editId="745108D1">
            <wp:simplePos x="0" y="0"/>
            <wp:positionH relativeFrom="margin">
              <wp:align>left</wp:align>
            </wp:positionH>
            <wp:positionV relativeFrom="paragraph">
              <wp:posOffset>270510</wp:posOffset>
            </wp:positionV>
            <wp:extent cx="5811520" cy="1527810"/>
            <wp:effectExtent l="19050" t="19050" r="17780" b="15240"/>
            <wp:wrapTight wrapText="bothSides">
              <wp:wrapPolygon edited="0">
                <wp:start x="-71" y="-269"/>
                <wp:lineTo x="-71" y="21546"/>
                <wp:lineTo x="21595" y="21546"/>
                <wp:lineTo x="21595" y="-269"/>
                <wp:lineTo x="-71" y="-269"/>
              </wp:wrapPolygon>
            </wp:wrapTight>
            <wp:docPr id="9" name="Picture 9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able&#10;&#10;Description automatically generated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520" cy="1527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0C7AA1" w14:textId="0C40F221" w:rsidR="00D76D3A" w:rsidRPr="00273704" w:rsidRDefault="00273704" w:rsidP="00273704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                                                          </w:t>
      </w:r>
      <w:r w:rsidR="00E161D7" w:rsidRPr="00B12D2C">
        <w:rPr>
          <w:rFonts w:ascii="Arial" w:hAnsi="Arial" w:cs="Arial"/>
          <w:b/>
          <w:bCs/>
          <w:sz w:val="24"/>
          <w:szCs w:val="24"/>
        </w:rPr>
        <w:t>Results</w:t>
      </w:r>
    </w:p>
    <w:p w14:paraId="31069542" w14:textId="7E55E9A5" w:rsidR="00D76D3A" w:rsidRDefault="000E00BC" w:rsidP="000D1392">
      <w:pPr>
        <w:rPr>
          <w:rFonts w:ascii="Arial" w:hAnsi="Arial" w:cs="Arial"/>
          <w:sz w:val="24"/>
          <w:szCs w:val="24"/>
        </w:rPr>
      </w:pPr>
      <w:r w:rsidRPr="00B677A5">
        <w:rPr>
          <w:rFonts w:ascii="Arial" w:hAnsi="Arial" w:cs="Arial"/>
          <w:sz w:val="24"/>
          <w:szCs w:val="24"/>
        </w:rPr>
        <w:t xml:space="preserve">By using </w:t>
      </w:r>
      <w:r>
        <w:rPr>
          <w:rFonts w:ascii="Arial" w:hAnsi="Arial" w:cs="Arial"/>
          <w:b/>
          <w:bCs/>
          <w:sz w:val="24"/>
          <w:szCs w:val="24"/>
        </w:rPr>
        <w:t>Column Filter</w:t>
      </w:r>
      <w:r w:rsidRPr="00B677A5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I can remove the column with the same name in my dataset.</w:t>
      </w:r>
    </w:p>
    <w:p w14:paraId="3866A9AB" w14:textId="77777777" w:rsidR="000D2E90" w:rsidRDefault="000D2E90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589FFE79" w14:textId="0645063F" w:rsidR="00D76D3A" w:rsidRDefault="0027018F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705344" behindDoc="0" locked="0" layoutInCell="1" allowOverlap="1" wp14:anchorId="1F72BE66" wp14:editId="40F95474">
            <wp:simplePos x="0" y="0"/>
            <wp:positionH relativeFrom="column">
              <wp:posOffset>2225040</wp:posOffset>
            </wp:positionH>
            <wp:positionV relativeFrom="paragraph">
              <wp:posOffset>322580</wp:posOffset>
            </wp:positionV>
            <wp:extent cx="3798570" cy="959485"/>
            <wp:effectExtent l="19050" t="19050" r="11430" b="12065"/>
            <wp:wrapThrough wrapText="bothSides">
              <wp:wrapPolygon edited="0">
                <wp:start x="-108" y="-429"/>
                <wp:lineTo x="-108" y="21443"/>
                <wp:lineTo x="21557" y="21443"/>
                <wp:lineTo x="21557" y="-429"/>
                <wp:lineTo x="-108" y="-429"/>
              </wp:wrapPolygon>
            </wp:wrapThrough>
            <wp:docPr id="52" name="Picture 5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A picture containing graphical user interface&#10;&#10;Description automatically generated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8570" cy="9594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2E90" w:rsidRPr="00B76CEE">
        <w:rPr>
          <w:b/>
          <w:bCs/>
          <w:noProof/>
          <w:sz w:val="20"/>
          <w:szCs w:val="20"/>
          <w14:ligatures w14:val="standardContextual"/>
        </w:rPr>
        <w:drawing>
          <wp:anchor distT="0" distB="0" distL="114300" distR="114300" simplePos="0" relativeHeight="251703296" behindDoc="1" locked="0" layoutInCell="1" allowOverlap="1" wp14:anchorId="7BE7866C" wp14:editId="56ADBEC4">
            <wp:simplePos x="0" y="0"/>
            <wp:positionH relativeFrom="margin">
              <wp:posOffset>64770</wp:posOffset>
            </wp:positionH>
            <wp:positionV relativeFrom="paragraph">
              <wp:posOffset>60325</wp:posOffset>
            </wp:positionV>
            <wp:extent cx="2015490" cy="2023745"/>
            <wp:effectExtent l="19050" t="19050" r="22860" b="14605"/>
            <wp:wrapTight wrapText="bothSides">
              <wp:wrapPolygon edited="0">
                <wp:start x="-204" y="-203"/>
                <wp:lineTo x="-204" y="21553"/>
                <wp:lineTo x="21641" y="21553"/>
                <wp:lineTo x="21641" y="-203"/>
                <wp:lineTo x="-204" y="-203"/>
              </wp:wrapPolygon>
            </wp:wrapTight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5490" cy="20237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22CF1F" w14:textId="6CB7CE2F" w:rsidR="00D76D3A" w:rsidRDefault="00F44131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  <w:r>
        <w:rPr>
          <w:rFonts w:ascii="Arial" w:hAnsi="Arial" w:cs="Arial"/>
          <w:b/>
          <w:bCs/>
          <w:color w:val="4472C4" w:themeColor="accent1"/>
          <w:sz w:val="28"/>
          <w:szCs w:val="28"/>
        </w:rPr>
        <w:t xml:space="preserve">                              </w:t>
      </w:r>
      <w:r w:rsidRPr="001F0676">
        <w:rPr>
          <w:rFonts w:ascii="Arial" w:hAnsi="Arial" w:cs="Arial"/>
          <w:b/>
          <w:bCs/>
          <w:sz w:val="24"/>
          <w:szCs w:val="24"/>
        </w:rPr>
        <w:t>Results</w:t>
      </w:r>
    </w:p>
    <w:p w14:paraId="17EC3273" w14:textId="441DCF11" w:rsidR="00D76D3A" w:rsidRDefault="00D76D3A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0AF4CE99" w14:textId="29F32A65" w:rsidR="00D76D3A" w:rsidRDefault="00D76D3A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704320" behindDoc="1" locked="0" layoutInCell="1" allowOverlap="1" wp14:anchorId="47071C5C" wp14:editId="4A5C1897">
            <wp:simplePos x="0" y="0"/>
            <wp:positionH relativeFrom="margin">
              <wp:align>right</wp:align>
            </wp:positionH>
            <wp:positionV relativeFrom="paragraph">
              <wp:posOffset>423545</wp:posOffset>
            </wp:positionV>
            <wp:extent cx="5731510" cy="387350"/>
            <wp:effectExtent l="19050" t="19050" r="21590" b="12700"/>
            <wp:wrapTight wrapText="bothSides">
              <wp:wrapPolygon edited="0">
                <wp:start x="-72" y="-1062"/>
                <wp:lineTo x="-72" y="21246"/>
                <wp:lineTo x="21610" y="21246"/>
                <wp:lineTo x="21610" y="-1062"/>
                <wp:lineTo x="-72" y="-1062"/>
              </wp:wrapPolygon>
            </wp:wrapTight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7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577EEE" w14:textId="77777777" w:rsidR="00D76D3A" w:rsidRDefault="00D76D3A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0AA6DAD1" w14:textId="50C21DAA" w:rsidR="008041F4" w:rsidRPr="004E4529" w:rsidRDefault="00392478" w:rsidP="000D1392">
      <w:pPr>
        <w:rPr>
          <w:rFonts w:ascii="Arial" w:hAnsi="Arial" w:cs="Arial"/>
          <w:sz w:val="24"/>
          <w:szCs w:val="24"/>
        </w:rPr>
      </w:pPr>
      <w:r w:rsidRPr="004E4529">
        <w:rPr>
          <w:rFonts w:ascii="Arial" w:hAnsi="Arial" w:cs="Arial"/>
          <w:sz w:val="24"/>
          <w:szCs w:val="24"/>
        </w:rPr>
        <w:t xml:space="preserve">By using </w:t>
      </w:r>
      <w:r w:rsidRPr="004E4529">
        <w:rPr>
          <w:rFonts w:ascii="Arial" w:hAnsi="Arial" w:cs="Arial"/>
          <w:b/>
          <w:bCs/>
          <w:sz w:val="24"/>
          <w:szCs w:val="24"/>
        </w:rPr>
        <w:t>String Manipulation</w:t>
      </w:r>
      <w:r w:rsidRPr="004E4529">
        <w:rPr>
          <w:rFonts w:ascii="Arial" w:hAnsi="Arial" w:cs="Arial"/>
          <w:sz w:val="24"/>
          <w:szCs w:val="24"/>
        </w:rPr>
        <w:t>, I can filter out the row from Cust_ID</w:t>
      </w:r>
      <w:r w:rsidR="001051B4" w:rsidRPr="004E4529">
        <w:rPr>
          <w:rFonts w:ascii="Arial" w:hAnsi="Arial" w:cs="Arial"/>
          <w:sz w:val="24"/>
          <w:szCs w:val="24"/>
        </w:rPr>
        <w:t xml:space="preserve"> which will only have the number of the ID.</w:t>
      </w:r>
    </w:p>
    <w:p w14:paraId="36944787" w14:textId="61FC483F" w:rsidR="008041F4" w:rsidRDefault="00877CA7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  <w:r>
        <w:rPr>
          <w:noProof/>
          <w14:ligatures w14:val="standardContextual"/>
        </w:rPr>
        <w:lastRenderedPageBreak/>
        <w:drawing>
          <wp:anchor distT="0" distB="0" distL="114300" distR="114300" simplePos="0" relativeHeight="251707392" behindDoc="1" locked="0" layoutInCell="1" allowOverlap="1" wp14:anchorId="03026777" wp14:editId="452E860A">
            <wp:simplePos x="0" y="0"/>
            <wp:positionH relativeFrom="column">
              <wp:posOffset>2258060</wp:posOffset>
            </wp:positionH>
            <wp:positionV relativeFrom="paragraph">
              <wp:posOffset>339725</wp:posOffset>
            </wp:positionV>
            <wp:extent cx="3639185" cy="2212340"/>
            <wp:effectExtent l="19050" t="19050" r="18415" b="16510"/>
            <wp:wrapTight wrapText="bothSides">
              <wp:wrapPolygon edited="0">
                <wp:start x="-113" y="-186"/>
                <wp:lineTo x="-113" y="21575"/>
                <wp:lineTo x="21596" y="21575"/>
                <wp:lineTo x="21596" y="-186"/>
                <wp:lineTo x="-113" y="-186"/>
              </wp:wrapPolygon>
            </wp:wrapTight>
            <wp:docPr id="54" name="Picture 5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&#10;&#10;Description automatically generated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9185" cy="22123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67D69E" w14:textId="58F67B14" w:rsidR="00877CA7" w:rsidRPr="004E014E" w:rsidRDefault="00D20802" w:rsidP="00877CA7">
      <w:pPr>
        <w:rPr>
          <w:rFonts w:ascii="Arial" w:hAnsi="Arial" w:cs="Arial"/>
          <w:b/>
          <w:bCs/>
          <w:sz w:val="24"/>
          <w:szCs w:val="24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706368" behindDoc="1" locked="0" layoutInCell="1" allowOverlap="1" wp14:anchorId="6973C8D1" wp14:editId="7AEBACAA">
            <wp:simplePos x="0" y="0"/>
            <wp:positionH relativeFrom="column">
              <wp:posOffset>122555</wp:posOffset>
            </wp:positionH>
            <wp:positionV relativeFrom="paragraph">
              <wp:posOffset>17780</wp:posOffset>
            </wp:positionV>
            <wp:extent cx="1929765" cy="2212340"/>
            <wp:effectExtent l="19050" t="19050" r="13335" b="16510"/>
            <wp:wrapTight wrapText="bothSides">
              <wp:wrapPolygon edited="0">
                <wp:start x="-213" y="-186"/>
                <wp:lineTo x="-213" y="21575"/>
                <wp:lineTo x="21536" y="21575"/>
                <wp:lineTo x="21536" y="-186"/>
                <wp:lineTo x="-213" y="-186"/>
              </wp:wrapPolygon>
            </wp:wrapTight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9765" cy="22123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56262">
        <w:rPr>
          <w:rFonts w:ascii="Arial" w:hAnsi="Arial" w:cs="Arial"/>
          <w:b/>
          <w:bCs/>
          <w:color w:val="4472C4" w:themeColor="accent1"/>
          <w:sz w:val="28"/>
          <w:szCs w:val="28"/>
        </w:rPr>
        <w:t xml:space="preserve"> </w:t>
      </w:r>
      <w:r w:rsidR="00877CA7">
        <w:rPr>
          <w:rFonts w:ascii="Arial" w:hAnsi="Arial" w:cs="Arial"/>
          <w:b/>
          <w:bCs/>
          <w:color w:val="4472C4" w:themeColor="accent1"/>
          <w:sz w:val="28"/>
          <w:szCs w:val="28"/>
        </w:rPr>
        <w:t xml:space="preserve">          </w:t>
      </w:r>
      <w:r w:rsidR="00877CA7" w:rsidRPr="004E014E">
        <w:rPr>
          <w:rFonts w:ascii="Arial" w:hAnsi="Arial" w:cs="Arial"/>
          <w:b/>
          <w:bCs/>
          <w:sz w:val="24"/>
          <w:szCs w:val="24"/>
        </w:rPr>
        <w:t>Column Splitter</w:t>
      </w:r>
    </w:p>
    <w:p w14:paraId="74348D25" w14:textId="7F35CAF2" w:rsidR="00790751" w:rsidRDefault="0086191E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708416" behindDoc="1" locked="0" layoutInCell="1" allowOverlap="1" wp14:anchorId="603359FA" wp14:editId="1AE52DC8">
            <wp:simplePos x="0" y="0"/>
            <wp:positionH relativeFrom="column">
              <wp:posOffset>34290</wp:posOffset>
            </wp:positionH>
            <wp:positionV relativeFrom="paragraph">
              <wp:posOffset>102235</wp:posOffset>
            </wp:positionV>
            <wp:extent cx="4438650" cy="1582420"/>
            <wp:effectExtent l="19050" t="19050" r="19050" b="17780"/>
            <wp:wrapTight wrapText="bothSides">
              <wp:wrapPolygon edited="0">
                <wp:start x="-93" y="-260"/>
                <wp:lineTo x="-93" y="21583"/>
                <wp:lineTo x="21600" y="21583"/>
                <wp:lineTo x="21600" y="-260"/>
                <wp:lineTo x="-93" y="-260"/>
              </wp:wrapPolygon>
            </wp:wrapTight>
            <wp:docPr id="55" name="Picture 55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Table&#10;&#10;Description automatically generated with medium confidence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8650" cy="15824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D1B747" w14:textId="21F2A406" w:rsidR="00790751" w:rsidRDefault="00790751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77B6A5DD" w14:textId="3BBB7B39" w:rsidR="00790751" w:rsidRDefault="00790751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6793F4D1" w14:textId="470D63BC" w:rsidR="0086191E" w:rsidRDefault="0086191E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271C5361" w14:textId="0A5AACE8" w:rsidR="0086191E" w:rsidRDefault="0086191E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0E86E678" w14:textId="7B553973" w:rsidR="0086191E" w:rsidRDefault="0086191E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1E1B3F60" w14:textId="7B9EA581" w:rsidR="0086191E" w:rsidRDefault="00F04237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709440" behindDoc="1" locked="0" layoutInCell="1" allowOverlap="1" wp14:anchorId="5F7D8718" wp14:editId="13921849">
            <wp:simplePos x="0" y="0"/>
            <wp:positionH relativeFrom="column">
              <wp:posOffset>49530</wp:posOffset>
            </wp:positionH>
            <wp:positionV relativeFrom="paragraph">
              <wp:posOffset>110490</wp:posOffset>
            </wp:positionV>
            <wp:extent cx="2937510" cy="1770380"/>
            <wp:effectExtent l="19050" t="19050" r="15240" b="20320"/>
            <wp:wrapTight wrapText="bothSides">
              <wp:wrapPolygon edited="0">
                <wp:start x="-140" y="-232"/>
                <wp:lineTo x="-140" y="21615"/>
                <wp:lineTo x="21572" y="21615"/>
                <wp:lineTo x="21572" y="-232"/>
                <wp:lineTo x="-140" y="-232"/>
              </wp:wrapPolygon>
            </wp:wrapTight>
            <wp:docPr id="56" name="Picture 5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Table&#10;&#10;Description automatically generated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7510" cy="17703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F402A6" w14:textId="7C32C11D" w:rsidR="0086191E" w:rsidRPr="007365C7" w:rsidRDefault="002E75EE" w:rsidP="000D1392">
      <w:pPr>
        <w:rPr>
          <w:rFonts w:ascii="Arial" w:hAnsi="Arial" w:cs="Arial"/>
          <w:b/>
          <w:bCs/>
          <w:sz w:val="24"/>
          <w:szCs w:val="24"/>
        </w:rPr>
      </w:pPr>
      <w:r w:rsidRPr="007365C7">
        <w:rPr>
          <w:rFonts w:ascii="Arial" w:hAnsi="Arial" w:cs="Arial"/>
          <w:b/>
          <w:bCs/>
          <w:sz w:val="24"/>
          <w:szCs w:val="24"/>
        </w:rPr>
        <w:t>Results</w:t>
      </w:r>
    </w:p>
    <w:p w14:paraId="585BADA8" w14:textId="77777777" w:rsidR="0086191E" w:rsidRDefault="0086191E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5DF41A37" w14:textId="77777777" w:rsidR="00F04237" w:rsidRDefault="00F04237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74A43443" w14:textId="77777777" w:rsidR="00F04237" w:rsidRDefault="00F04237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75D20455" w14:textId="528AA4AA" w:rsidR="00F04237" w:rsidRDefault="00F04237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4D45C759" w14:textId="31243B24" w:rsidR="00F04237" w:rsidRDefault="00F04237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7FFDB20F" w14:textId="5CF6BA2B" w:rsidR="00F04237" w:rsidRPr="00615E96" w:rsidRDefault="00932090" w:rsidP="000D1392">
      <w:pPr>
        <w:rPr>
          <w:rFonts w:ascii="Arial" w:hAnsi="Arial" w:cs="Arial"/>
          <w:sz w:val="24"/>
          <w:szCs w:val="24"/>
        </w:rPr>
      </w:pPr>
      <w:r w:rsidRPr="00615E96">
        <w:rPr>
          <w:rFonts w:ascii="Arial" w:hAnsi="Arial" w:cs="Arial"/>
          <w:sz w:val="24"/>
          <w:szCs w:val="24"/>
        </w:rPr>
        <w:t xml:space="preserve">By using </w:t>
      </w:r>
      <w:r w:rsidRPr="00DB5513">
        <w:rPr>
          <w:rFonts w:ascii="Arial" w:hAnsi="Arial" w:cs="Arial"/>
          <w:b/>
          <w:bCs/>
          <w:sz w:val="24"/>
          <w:szCs w:val="24"/>
        </w:rPr>
        <w:t>Column Spl</w:t>
      </w:r>
      <w:r w:rsidR="003C7B29">
        <w:rPr>
          <w:rFonts w:ascii="Arial" w:hAnsi="Arial" w:cs="Arial"/>
          <w:b/>
          <w:bCs/>
          <w:sz w:val="24"/>
          <w:szCs w:val="24"/>
        </w:rPr>
        <w:t>it</w:t>
      </w:r>
      <w:r w:rsidRPr="00DB5513">
        <w:rPr>
          <w:rFonts w:ascii="Arial" w:hAnsi="Arial" w:cs="Arial"/>
          <w:b/>
          <w:bCs/>
          <w:sz w:val="24"/>
          <w:szCs w:val="24"/>
        </w:rPr>
        <w:t>ter</w:t>
      </w:r>
      <w:r w:rsidRPr="00615E96">
        <w:rPr>
          <w:rFonts w:ascii="Arial" w:hAnsi="Arial" w:cs="Arial"/>
          <w:sz w:val="24"/>
          <w:szCs w:val="24"/>
        </w:rPr>
        <w:t xml:space="preserve">, </w:t>
      </w:r>
      <w:r w:rsidR="005F10B5" w:rsidRPr="00615E96">
        <w:rPr>
          <w:rFonts w:ascii="Arial" w:hAnsi="Arial" w:cs="Arial"/>
          <w:sz w:val="24"/>
          <w:szCs w:val="24"/>
        </w:rPr>
        <w:t xml:space="preserve">I can drop the highest </w:t>
      </w:r>
      <w:r w:rsidR="00DB1BA0" w:rsidRPr="00615E96">
        <w:rPr>
          <w:rFonts w:ascii="Arial" w:hAnsi="Arial" w:cs="Arial"/>
          <w:sz w:val="24"/>
          <w:szCs w:val="24"/>
        </w:rPr>
        <w:t>priority,</w:t>
      </w:r>
      <w:r w:rsidR="00615E96">
        <w:rPr>
          <w:rFonts w:ascii="Arial" w:hAnsi="Arial" w:cs="Arial"/>
          <w:sz w:val="24"/>
          <w:szCs w:val="24"/>
        </w:rPr>
        <w:t xml:space="preserve"> </w:t>
      </w:r>
      <w:r w:rsidR="005F10B5" w:rsidRPr="00615E96">
        <w:rPr>
          <w:rFonts w:ascii="Arial" w:hAnsi="Arial" w:cs="Arial"/>
          <w:sz w:val="24"/>
          <w:szCs w:val="24"/>
        </w:rPr>
        <w:t>which is the SSN, First and Last Name</w:t>
      </w:r>
      <w:r w:rsidR="004E4529" w:rsidRPr="00615E96">
        <w:rPr>
          <w:rFonts w:ascii="Arial" w:hAnsi="Arial" w:cs="Arial"/>
          <w:sz w:val="24"/>
          <w:szCs w:val="24"/>
        </w:rPr>
        <w:t xml:space="preserve"> to complete </w:t>
      </w:r>
      <w:r w:rsidR="00615E96" w:rsidRPr="00615E96">
        <w:rPr>
          <w:rFonts w:ascii="Arial" w:hAnsi="Arial" w:cs="Arial"/>
          <w:sz w:val="24"/>
          <w:szCs w:val="24"/>
        </w:rPr>
        <w:t>anonymiz</w:t>
      </w:r>
      <w:r w:rsidR="007B7C9B">
        <w:rPr>
          <w:rFonts w:ascii="Arial" w:hAnsi="Arial" w:cs="Arial"/>
          <w:sz w:val="24"/>
          <w:szCs w:val="24"/>
        </w:rPr>
        <w:t>ation</w:t>
      </w:r>
      <w:r w:rsidR="0076067E">
        <w:rPr>
          <w:rFonts w:ascii="Arial" w:hAnsi="Arial" w:cs="Arial"/>
          <w:sz w:val="24"/>
          <w:szCs w:val="24"/>
        </w:rPr>
        <w:t>.</w:t>
      </w:r>
    </w:p>
    <w:p w14:paraId="48D2FDCD" w14:textId="77777777" w:rsidR="00F04237" w:rsidRDefault="00F04237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26C2A0F8" w14:textId="2C0ACA2B" w:rsidR="00F04237" w:rsidRDefault="00F04237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65DD4F17" w14:textId="192E1C17" w:rsidR="00F04237" w:rsidRPr="00107B52" w:rsidRDefault="00F04237" w:rsidP="000D1392">
      <w:pPr>
        <w:rPr>
          <w:rFonts w:ascii="Arial" w:hAnsi="Arial" w:cs="Arial"/>
          <w:sz w:val="28"/>
          <w:szCs w:val="28"/>
        </w:rPr>
      </w:pPr>
    </w:p>
    <w:p w14:paraId="4FB5A246" w14:textId="77777777" w:rsidR="00DF6415" w:rsidRDefault="00CC2225" w:rsidP="000D1392">
      <w:pPr>
        <w:rPr>
          <w:rFonts w:ascii="Arial" w:hAnsi="Arial" w:cs="Arial"/>
          <w:sz w:val="28"/>
          <w:szCs w:val="28"/>
        </w:rPr>
      </w:pPr>
      <w:r w:rsidRPr="00107B52">
        <w:rPr>
          <w:rFonts w:ascii="Arial" w:hAnsi="Arial" w:cs="Arial"/>
          <w:sz w:val="28"/>
          <w:szCs w:val="28"/>
        </w:rPr>
        <w:t xml:space="preserve">                                 </w:t>
      </w:r>
    </w:p>
    <w:p w14:paraId="76CBA910" w14:textId="565CAA46" w:rsidR="00DF6415" w:rsidRDefault="00DF6415" w:rsidP="000D1392">
      <w:pPr>
        <w:rPr>
          <w:rFonts w:ascii="Arial" w:hAnsi="Arial" w:cs="Arial"/>
          <w:sz w:val="28"/>
          <w:szCs w:val="28"/>
        </w:rPr>
      </w:pPr>
      <w:r>
        <w:rPr>
          <w:noProof/>
          <w14:ligatures w14:val="standardContextual"/>
        </w:rPr>
        <w:lastRenderedPageBreak/>
        <w:drawing>
          <wp:anchor distT="0" distB="0" distL="114300" distR="114300" simplePos="0" relativeHeight="251710464" behindDoc="1" locked="0" layoutInCell="1" allowOverlap="1" wp14:anchorId="5D692458" wp14:editId="65FE4E32">
            <wp:simplePos x="0" y="0"/>
            <wp:positionH relativeFrom="margin">
              <wp:posOffset>300990</wp:posOffset>
            </wp:positionH>
            <wp:positionV relativeFrom="paragraph">
              <wp:posOffset>19050</wp:posOffset>
            </wp:positionV>
            <wp:extent cx="1282065" cy="2230120"/>
            <wp:effectExtent l="19050" t="19050" r="13335" b="17780"/>
            <wp:wrapTight wrapText="bothSides">
              <wp:wrapPolygon edited="0">
                <wp:start x="-321" y="-185"/>
                <wp:lineTo x="-321" y="21588"/>
                <wp:lineTo x="21504" y="21588"/>
                <wp:lineTo x="21504" y="-185"/>
                <wp:lineTo x="-321" y="-185"/>
              </wp:wrapPolygon>
            </wp:wrapTight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2065" cy="22301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DFFFA1" w14:textId="2DC84920" w:rsidR="00CC2225" w:rsidRPr="00107B52" w:rsidRDefault="00DF6415" w:rsidP="000D139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</w:t>
      </w:r>
      <w:r w:rsidR="00CC2225" w:rsidRPr="00107B52">
        <w:rPr>
          <w:rFonts w:ascii="Arial" w:hAnsi="Arial" w:cs="Arial"/>
          <w:sz w:val="24"/>
          <w:szCs w:val="24"/>
        </w:rPr>
        <w:t xml:space="preserve">By using </w:t>
      </w:r>
      <w:r w:rsidR="00CC2225" w:rsidRPr="00107B52">
        <w:rPr>
          <w:rFonts w:ascii="Arial" w:hAnsi="Arial" w:cs="Arial"/>
          <w:b/>
          <w:bCs/>
          <w:sz w:val="24"/>
          <w:szCs w:val="24"/>
        </w:rPr>
        <w:t>Excel Writer,</w:t>
      </w:r>
      <w:r w:rsidR="00CC2225" w:rsidRPr="00107B52">
        <w:rPr>
          <w:rFonts w:ascii="Arial" w:hAnsi="Arial" w:cs="Arial"/>
          <w:sz w:val="24"/>
          <w:szCs w:val="24"/>
        </w:rPr>
        <w:t xml:space="preserve"> I can have two excel </w:t>
      </w:r>
    </w:p>
    <w:p w14:paraId="426FD5D4" w14:textId="4AA96A26" w:rsidR="00CC2225" w:rsidRPr="00107B52" w:rsidRDefault="00CC2225" w:rsidP="000D1392">
      <w:pPr>
        <w:rPr>
          <w:rFonts w:ascii="Arial" w:hAnsi="Arial" w:cs="Arial"/>
          <w:sz w:val="24"/>
          <w:szCs w:val="24"/>
        </w:rPr>
      </w:pPr>
      <w:r w:rsidRPr="00107B52">
        <w:rPr>
          <w:rFonts w:ascii="Arial" w:hAnsi="Arial" w:cs="Arial"/>
          <w:sz w:val="24"/>
          <w:szCs w:val="24"/>
        </w:rPr>
        <w:t xml:space="preserve">             </w:t>
      </w:r>
      <w:r w:rsidR="00733B42">
        <w:rPr>
          <w:rFonts w:ascii="Arial" w:hAnsi="Arial" w:cs="Arial"/>
          <w:sz w:val="24"/>
          <w:szCs w:val="24"/>
        </w:rPr>
        <w:t>f</w:t>
      </w:r>
      <w:r w:rsidRPr="00107B52">
        <w:rPr>
          <w:rFonts w:ascii="Arial" w:hAnsi="Arial" w:cs="Arial"/>
          <w:sz w:val="24"/>
          <w:szCs w:val="24"/>
        </w:rPr>
        <w:t xml:space="preserve">ile </w:t>
      </w:r>
      <w:r w:rsidR="008C6DDE">
        <w:rPr>
          <w:rFonts w:ascii="Arial" w:hAnsi="Arial" w:cs="Arial"/>
          <w:sz w:val="24"/>
          <w:szCs w:val="24"/>
        </w:rPr>
        <w:t>called</w:t>
      </w:r>
      <w:r w:rsidRPr="00107B52">
        <w:rPr>
          <w:rFonts w:ascii="Arial" w:hAnsi="Arial" w:cs="Arial"/>
          <w:sz w:val="24"/>
          <w:szCs w:val="24"/>
        </w:rPr>
        <w:t xml:space="preserve"> Analysis </w:t>
      </w:r>
      <w:r w:rsidR="008C6DDE">
        <w:rPr>
          <w:rFonts w:ascii="Arial" w:hAnsi="Arial" w:cs="Arial"/>
          <w:sz w:val="24"/>
          <w:szCs w:val="24"/>
        </w:rPr>
        <w:t xml:space="preserve">Table </w:t>
      </w:r>
      <w:r w:rsidRPr="00107B52">
        <w:rPr>
          <w:rFonts w:ascii="Arial" w:hAnsi="Arial" w:cs="Arial"/>
          <w:sz w:val="24"/>
          <w:szCs w:val="24"/>
        </w:rPr>
        <w:t>and Master Table which</w:t>
      </w:r>
    </w:p>
    <w:p w14:paraId="749E5DE4" w14:textId="1ACD0581" w:rsidR="00CC2225" w:rsidRPr="006D6DD9" w:rsidRDefault="00CC2225" w:rsidP="000D1392">
      <w:pPr>
        <w:rPr>
          <w:rFonts w:ascii="Arial" w:hAnsi="Arial" w:cs="Arial"/>
          <w:sz w:val="24"/>
          <w:szCs w:val="24"/>
        </w:rPr>
      </w:pPr>
      <w:r w:rsidRPr="00107B52">
        <w:rPr>
          <w:rFonts w:ascii="Arial" w:hAnsi="Arial" w:cs="Arial"/>
          <w:sz w:val="24"/>
          <w:szCs w:val="24"/>
        </w:rPr>
        <w:t xml:space="preserve">             contain</w:t>
      </w:r>
      <w:r w:rsidR="001A2F5D">
        <w:rPr>
          <w:rFonts w:ascii="Arial" w:hAnsi="Arial" w:cs="Arial"/>
          <w:sz w:val="24"/>
          <w:szCs w:val="24"/>
        </w:rPr>
        <w:t>ing</w:t>
      </w:r>
      <w:r w:rsidRPr="00107B52">
        <w:rPr>
          <w:rFonts w:ascii="Arial" w:hAnsi="Arial" w:cs="Arial"/>
          <w:sz w:val="24"/>
          <w:szCs w:val="24"/>
        </w:rPr>
        <w:t xml:space="preserve"> the </w:t>
      </w:r>
      <w:r w:rsidR="001512EC">
        <w:rPr>
          <w:rFonts w:ascii="Arial" w:hAnsi="Arial" w:cs="Arial"/>
          <w:sz w:val="24"/>
          <w:szCs w:val="24"/>
        </w:rPr>
        <w:t>lowest</w:t>
      </w:r>
      <w:r w:rsidRPr="00107B52">
        <w:rPr>
          <w:rFonts w:ascii="Arial" w:hAnsi="Arial" w:cs="Arial"/>
          <w:sz w:val="24"/>
          <w:szCs w:val="24"/>
        </w:rPr>
        <w:t xml:space="preserve"> priority </w:t>
      </w:r>
      <w:r w:rsidR="006D6DD9">
        <w:rPr>
          <w:rFonts w:ascii="Arial" w:hAnsi="Arial" w:cs="Arial"/>
          <w:sz w:val="24"/>
          <w:szCs w:val="24"/>
        </w:rPr>
        <w:t xml:space="preserve">and </w:t>
      </w:r>
      <w:r w:rsidR="001512EC">
        <w:rPr>
          <w:rFonts w:ascii="Arial" w:hAnsi="Arial" w:cs="Arial"/>
          <w:sz w:val="24"/>
          <w:szCs w:val="24"/>
        </w:rPr>
        <w:t>highest priority.</w:t>
      </w:r>
    </w:p>
    <w:p w14:paraId="6F0D747A" w14:textId="2CA03B1F" w:rsidR="00CC2225" w:rsidRDefault="00CC2225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448D976F" w14:textId="06F743FC" w:rsidR="00CC2225" w:rsidRDefault="00CC2225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56F7D909" w14:textId="7D4E1AD6" w:rsidR="00CC2225" w:rsidRDefault="00CC2225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7F735D9C" w14:textId="07DB198B" w:rsidR="00CC2225" w:rsidRDefault="00CC2225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59162AA9" w14:textId="77777777" w:rsidR="00CC2225" w:rsidRDefault="00CC2225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5A66311A" w14:textId="763022C8" w:rsidR="00B15F56" w:rsidRPr="007B3BED" w:rsidRDefault="000D1392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  <w:bookmarkStart w:id="1" w:name="Task2"/>
      <w:r w:rsidRPr="007B3BED">
        <w:rPr>
          <w:rFonts w:ascii="Arial" w:hAnsi="Arial" w:cs="Arial"/>
          <w:b/>
          <w:bCs/>
          <w:color w:val="4472C4" w:themeColor="accent1"/>
          <w:sz w:val="28"/>
          <w:szCs w:val="28"/>
        </w:rPr>
        <w:t>Task 2: Challenges</w:t>
      </w:r>
    </w:p>
    <w:bookmarkEnd w:id="1"/>
    <w:p w14:paraId="6CA50800" w14:textId="77777777" w:rsidR="00B15F56" w:rsidRPr="00712B29" w:rsidRDefault="00B15F56" w:rsidP="000D1392">
      <w:pPr>
        <w:rPr>
          <w:rFonts w:ascii="Arial" w:hAnsi="Arial" w:cs="Arial"/>
          <w:b/>
          <w:bCs/>
          <w:color w:val="4472C4" w:themeColor="accent1"/>
          <w:sz w:val="24"/>
          <w:szCs w:val="24"/>
        </w:rPr>
      </w:pPr>
    </w:p>
    <w:p w14:paraId="3DBA572D" w14:textId="58360FB7" w:rsidR="00265601" w:rsidRDefault="00622D90" w:rsidP="00265601">
      <w:pPr>
        <w:pStyle w:val="Default"/>
        <w:rPr>
          <w:rFonts w:ascii="Arial" w:hAnsi="Arial" w:cs="Arial"/>
          <w:b/>
          <w:bCs/>
        </w:rPr>
      </w:pPr>
      <w:r w:rsidRPr="00622D90">
        <w:rPr>
          <w:rFonts w:ascii="Arial" w:hAnsi="Arial" w:cs="Arial"/>
          <w:color w:val="auto"/>
        </w:rPr>
        <w:t>The challenges that I face will</w:t>
      </w:r>
      <w:r>
        <w:rPr>
          <w:rFonts w:ascii="Arial" w:hAnsi="Arial" w:cs="Arial"/>
        </w:rPr>
        <w:t xml:space="preserve"> be </w:t>
      </w:r>
      <w:r w:rsidRPr="00FC60F1">
        <w:rPr>
          <w:rFonts w:ascii="Arial" w:hAnsi="Arial" w:cs="Arial"/>
          <w:b/>
          <w:bCs/>
        </w:rPr>
        <w:t>Uncertain about each node in the</w:t>
      </w:r>
      <w:r w:rsidR="00D85A64">
        <w:rPr>
          <w:rFonts w:ascii="Arial" w:hAnsi="Arial" w:cs="Arial"/>
          <w:b/>
          <w:bCs/>
        </w:rPr>
        <w:t xml:space="preserve"> N</w:t>
      </w:r>
      <w:r w:rsidR="007432E0">
        <w:rPr>
          <w:rFonts w:ascii="Arial" w:hAnsi="Arial" w:cs="Arial"/>
          <w:b/>
          <w:bCs/>
        </w:rPr>
        <w:t xml:space="preserve">ode </w:t>
      </w:r>
      <w:r w:rsidR="00D85A64">
        <w:rPr>
          <w:rFonts w:ascii="Arial" w:hAnsi="Arial" w:cs="Arial"/>
          <w:b/>
          <w:bCs/>
        </w:rPr>
        <w:t xml:space="preserve">Repository </w:t>
      </w:r>
      <w:r w:rsidR="00FC60F1" w:rsidRPr="00F77E69">
        <w:rPr>
          <w:rFonts w:ascii="Arial" w:hAnsi="Arial" w:cs="Arial"/>
        </w:rPr>
        <w:t>and</w:t>
      </w:r>
      <w:r w:rsidR="00FC60F1">
        <w:rPr>
          <w:rFonts w:ascii="Arial" w:hAnsi="Arial" w:cs="Arial"/>
          <w:b/>
          <w:bCs/>
        </w:rPr>
        <w:t xml:space="preserve"> </w:t>
      </w:r>
      <w:r w:rsidR="00107592">
        <w:rPr>
          <w:rFonts w:ascii="Arial" w:hAnsi="Arial" w:cs="Arial"/>
          <w:b/>
          <w:bCs/>
        </w:rPr>
        <w:t xml:space="preserve">whether </w:t>
      </w:r>
      <w:r w:rsidR="00265601">
        <w:rPr>
          <w:rFonts w:ascii="Arial" w:hAnsi="Arial" w:cs="Arial"/>
          <w:b/>
          <w:bCs/>
        </w:rPr>
        <w:t>my method of doing</w:t>
      </w:r>
      <w:r w:rsidR="00265601" w:rsidRPr="00265601">
        <w:rPr>
          <w:rFonts w:ascii="Arial" w:hAnsi="Arial" w:cs="Arial"/>
          <w:b/>
          <w:bCs/>
          <w:sz w:val="22"/>
          <w:szCs w:val="22"/>
        </w:rPr>
        <w:t xml:space="preserve"> </w:t>
      </w:r>
      <w:r w:rsidR="00265601" w:rsidRPr="00265601">
        <w:rPr>
          <w:rFonts w:ascii="Arial" w:hAnsi="Arial" w:cs="Arial"/>
          <w:b/>
          <w:bCs/>
        </w:rPr>
        <w:t>anonymi</w:t>
      </w:r>
      <w:r w:rsidR="001A2F5D">
        <w:rPr>
          <w:rFonts w:ascii="Arial" w:hAnsi="Arial" w:cs="Arial"/>
          <w:b/>
          <w:bCs/>
        </w:rPr>
        <w:t>sing</w:t>
      </w:r>
      <w:r w:rsidR="00265601" w:rsidRPr="00265601">
        <w:rPr>
          <w:rFonts w:ascii="Arial" w:hAnsi="Arial" w:cs="Arial"/>
          <w:b/>
          <w:bCs/>
        </w:rPr>
        <w:t xml:space="preserve"> </w:t>
      </w:r>
      <w:r w:rsidR="00265601">
        <w:rPr>
          <w:rFonts w:ascii="Arial" w:hAnsi="Arial" w:cs="Arial"/>
          <w:b/>
          <w:bCs/>
        </w:rPr>
        <w:t>is correct or not.</w:t>
      </w:r>
    </w:p>
    <w:p w14:paraId="70ACFDB8" w14:textId="378E6246" w:rsidR="00265601" w:rsidRDefault="00265601" w:rsidP="00265601">
      <w:pPr>
        <w:pStyle w:val="Default"/>
        <w:rPr>
          <w:rFonts w:ascii="Arial" w:hAnsi="Arial" w:cs="Arial"/>
          <w:b/>
          <w:bCs/>
        </w:rPr>
      </w:pPr>
    </w:p>
    <w:p w14:paraId="6C5CD698" w14:textId="5ED77CC4" w:rsidR="00265601" w:rsidRDefault="00E90387" w:rsidP="00265601">
      <w:pPr>
        <w:pStyle w:val="Default"/>
        <w:rPr>
          <w:rFonts w:ascii="Arial" w:hAnsi="Arial" w:cs="Arial"/>
        </w:rPr>
      </w:pPr>
      <w:r w:rsidRPr="00E90387">
        <w:rPr>
          <w:rFonts w:ascii="Arial" w:hAnsi="Arial" w:cs="Arial"/>
        </w:rPr>
        <w:t>For my first challenge</w:t>
      </w:r>
      <w:r>
        <w:rPr>
          <w:rFonts w:ascii="Arial" w:hAnsi="Arial" w:cs="Arial"/>
        </w:rPr>
        <w:t xml:space="preserve"> faced</w:t>
      </w:r>
      <w:r w:rsidRPr="00E90387">
        <w:rPr>
          <w:rFonts w:ascii="Arial" w:hAnsi="Arial" w:cs="Arial"/>
        </w:rPr>
        <w:t xml:space="preserve">, with my determination and </w:t>
      </w:r>
      <w:r w:rsidR="00516F7A">
        <w:rPr>
          <w:rFonts w:ascii="Arial" w:hAnsi="Arial" w:cs="Arial"/>
        </w:rPr>
        <w:t>curiosity</w:t>
      </w:r>
      <w:r w:rsidRPr="00E9038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o find out what each node does by watching </w:t>
      </w:r>
      <w:r w:rsidR="00C21C4A">
        <w:rPr>
          <w:rFonts w:ascii="Arial" w:hAnsi="Arial" w:cs="Arial"/>
        </w:rPr>
        <w:t>YouTube</w:t>
      </w:r>
      <w:r>
        <w:rPr>
          <w:rFonts w:ascii="Arial" w:hAnsi="Arial" w:cs="Arial"/>
        </w:rPr>
        <w:t xml:space="preserve"> video</w:t>
      </w:r>
      <w:r w:rsidR="00C21C4A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 </w:t>
      </w:r>
      <w:r w:rsidR="00C21C4A">
        <w:rPr>
          <w:rFonts w:ascii="Arial" w:hAnsi="Arial" w:cs="Arial"/>
        </w:rPr>
        <w:t xml:space="preserve">I </w:t>
      </w:r>
      <w:r w:rsidR="00F73097">
        <w:rPr>
          <w:rFonts w:ascii="Arial" w:hAnsi="Arial" w:cs="Arial"/>
        </w:rPr>
        <w:t>can</w:t>
      </w:r>
      <w:r w:rsidR="00C21C4A">
        <w:rPr>
          <w:rFonts w:ascii="Arial" w:hAnsi="Arial" w:cs="Arial"/>
        </w:rPr>
        <w:t xml:space="preserve"> learn what each node </w:t>
      </w:r>
      <w:r w:rsidR="00F12309">
        <w:rPr>
          <w:rFonts w:ascii="Arial" w:hAnsi="Arial" w:cs="Arial"/>
        </w:rPr>
        <w:t xml:space="preserve">works </w:t>
      </w:r>
      <w:r w:rsidR="001C0892">
        <w:rPr>
          <w:rFonts w:ascii="Arial" w:hAnsi="Arial" w:cs="Arial"/>
        </w:rPr>
        <w:t xml:space="preserve">like Rule Engine, Column Filter, </w:t>
      </w:r>
      <w:r w:rsidR="000B0505">
        <w:rPr>
          <w:rFonts w:ascii="Arial" w:hAnsi="Arial" w:cs="Arial"/>
        </w:rPr>
        <w:t xml:space="preserve">Column </w:t>
      </w:r>
      <w:r w:rsidR="001C0892">
        <w:rPr>
          <w:rFonts w:ascii="Arial" w:hAnsi="Arial" w:cs="Arial"/>
        </w:rPr>
        <w:t>Rename</w:t>
      </w:r>
      <w:r w:rsidR="00F73097">
        <w:rPr>
          <w:rFonts w:ascii="Arial" w:hAnsi="Arial" w:cs="Arial"/>
        </w:rPr>
        <w:t xml:space="preserve">, </w:t>
      </w:r>
      <w:r w:rsidR="001C0892">
        <w:rPr>
          <w:rFonts w:ascii="Arial" w:hAnsi="Arial" w:cs="Arial"/>
        </w:rPr>
        <w:t xml:space="preserve">Cell </w:t>
      </w:r>
      <w:r w:rsidR="006C0701">
        <w:rPr>
          <w:rFonts w:ascii="Arial" w:hAnsi="Arial" w:cs="Arial"/>
        </w:rPr>
        <w:t>Splitter</w:t>
      </w:r>
      <w:r w:rsidR="00F73097">
        <w:rPr>
          <w:rFonts w:ascii="Arial" w:hAnsi="Arial" w:cs="Arial"/>
        </w:rPr>
        <w:t xml:space="preserve"> and New Workflow Annotation</w:t>
      </w:r>
      <w:r w:rsidR="001C0892">
        <w:rPr>
          <w:rFonts w:ascii="Arial" w:hAnsi="Arial" w:cs="Arial"/>
        </w:rPr>
        <w:t>.</w:t>
      </w:r>
    </w:p>
    <w:p w14:paraId="440EB8B7" w14:textId="03D1175B" w:rsidR="004E7086" w:rsidRDefault="004E7086" w:rsidP="00265601">
      <w:pPr>
        <w:pStyle w:val="Default"/>
        <w:rPr>
          <w:rFonts w:ascii="Arial" w:hAnsi="Arial" w:cs="Arial"/>
        </w:rPr>
      </w:pPr>
    </w:p>
    <w:p w14:paraId="0779AD7E" w14:textId="18750A97" w:rsidR="004E7086" w:rsidRPr="00E90387" w:rsidRDefault="004E7086" w:rsidP="00265601">
      <w:pPr>
        <w:pStyle w:val="Default"/>
      </w:pPr>
      <w:r>
        <w:rPr>
          <w:rFonts w:ascii="Arial" w:hAnsi="Arial" w:cs="Arial"/>
        </w:rPr>
        <w:t xml:space="preserve">For my second challenge faced, by checking with </w:t>
      </w:r>
      <w:r w:rsidR="00C73F79">
        <w:rPr>
          <w:rFonts w:ascii="Arial" w:hAnsi="Arial" w:cs="Arial"/>
        </w:rPr>
        <w:t>my</w:t>
      </w:r>
      <w:r>
        <w:rPr>
          <w:rFonts w:ascii="Arial" w:hAnsi="Arial" w:cs="Arial"/>
        </w:rPr>
        <w:t xml:space="preserve"> lecture</w:t>
      </w:r>
      <w:r w:rsidR="00C73F79">
        <w:rPr>
          <w:rFonts w:ascii="Arial" w:hAnsi="Arial" w:cs="Arial"/>
        </w:rPr>
        <w:t xml:space="preserve">s about my method </w:t>
      </w:r>
      <w:r w:rsidR="002F03E9">
        <w:rPr>
          <w:rFonts w:ascii="Arial" w:hAnsi="Arial" w:cs="Arial"/>
        </w:rPr>
        <w:t>of</w:t>
      </w:r>
      <w:r w:rsidR="00C73F79">
        <w:rPr>
          <w:rFonts w:ascii="Arial" w:hAnsi="Arial" w:cs="Arial"/>
        </w:rPr>
        <w:t xml:space="preserve"> using anonymization</w:t>
      </w:r>
      <w:r w:rsidR="00D4041B">
        <w:rPr>
          <w:rFonts w:ascii="Arial" w:hAnsi="Arial" w:cs="Arial"/>
        </w:rPr>
        <w:t xml:space="preserve">, I </w:t>
      </w:r>
      <w:r w:rsidR="00DC54AD">
        <w:rPr>
          <w:rFonts w:ascii="Arial" w:hAnsi="Arial" w:cs="Arial"/>
        </w:rPr>
        <w:t>can</w:t>
      </w:r>
      <w:r w:rsidR="00D4041B">
        <w:rPr>
          <w:rFonts w:ascii="Arial" w:hAnsi="Arial" w:cs="Arial"/>
        </w:rPr>
        <w:t xml:space="preserve"> learn more about using Duplicate Row Filter, RowID, Value Counter, String Manipulation and Column </w:t>
      </w:r>
      <w:r w:rsidR="00DC54AD">
        <w:rPr>
          <w:rFonts w:ascii="Arial" w:hAnsi="Arial" w:cs="Arial"/>
        </w:rPr>
        <w:t>Splitter</w:t>
      </w:r>
      <w:r w:rsidR="002D5944">
        <w:rPr>
          <w:rFonts w:ascii="Arial" w:hAnsi="Arial" w:cs="Arial"/>
        </w:rPr>
        <w:t xml:space="preserve"> </w:t>
      </w:r>
      <w:r w:rsidR="004C24A0">
        <w:rPr>
          <w:rFonts w:ascii="Arial" w:hAnsi="Arial" w:cs="Arial"/>
        </w:rPr>
        <w:t xml:space="preserve">for Anonymization </w:t>
      </w:r>
      <w:r w:rsidR="00B40C59">
        <w:rPr>
          <w:rFonts w:ascii="Arial" w:hAnsi="Arial" w:cs="Arial"/>
        </w:rPr>
        <w:t>rather than just using Anonymization</w:t>
      </w:r>
      <w:r w:rsidR="004F0E03">
        <w:rPr>
          <w:rFonts w:ascii="Arial" w:hAnsi="Arial" w:cs="Arial"/>
        </w:rPr>
        <w:t xml:space="preserve"> Node</w:t>
      </w:r>
      <w:r w:rsidR="00DC2A9F">
        <w:rPr>
          <w:rFonts w:ascii="Arial" w:hAnsi="Arial" w:cs="Arial"/>
        </w:rPr>
        <w:t xml:space="preserve"> to anonymize</w:t>
      </w:r>
      <w:r w:rsidR="007801CB">
        <w:rPr>
          <w:rFonts w:ascii="Arial" w:hAnsi="Arial" w:cs="Arial"/>
        </w:rPr>
        <w:t xml:space="preserve">. </w:t>
      </w:r>
    </w:p>
    <w:p w14:paraId="3A8C5F6B" w14:textId="30AF36C9" w:rsidR="000D1392" w:rsidRPr="00265601" w:rsidRDefault="000D1392" w:rsidP="00265601">
      <w:pPr>
        <w:pStyle w:val="Default"/>
      </w:pPr>
    </w:p>
    <w:p w14:paraId="399A2825" w14:textId="6A02D839" w:rsidR="000D1392" w:rsidRPr="00712B29" w:rsidRDefault="000D1392" w:rsidP="000D1392">
      <w:pPr>
        <w:rPr>
          <w:rFonts w:ascii="Arial" w:hAnsi="Arial" w:cs="Arial"/>
        </w:rPr>
      </w:pPr>
    </w:p>
    <w:p w14:paraId="088FE66F" w14:textId="2C53B006" w:rsidR="006213A5" w:rsidRPr="00981B4C" w:rsidRDefault="006213A5" w:rsidP="000D1392">
      <w:pPr>
        <w:rPr>
          <w:rFonts w:ascii="Arial" w:hAnsi="Arial" w:cs="Arial"/>
          <w:sz w:val="24"/>
          <w:szCs w:val="24"/>
        </w:rPr>
      </w:pPr>
    </w:p>
    <w:sectPr w:rsidR="006213A5" w:rsidRPr="00981B4C" w:rsidSect="0012467A">
      <w:headerReference w:type="default" r:id="rId46"/>
      <w:footerReference w:type="default" r:id="rId47"/>
      <w:pgSz w:w="11906" w:h="16838"/>
      <w:pgMar w:top="1440" w:right="1440" w:bottom="1440" w:left="1440" w:header="708" w:footer="708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A67383" w14:textId="77777777" w:rsidR="00AF08DC" w:rsidRDefault="00AF08DC" w:rsidP="00AF08DC">
      <w:pPr>
        <w:spacing w:after="0" w:line="240" w:lineRule="auto"/>
      </w:pPr>
      <w:r>
        <w:separator/>
      </w:r>
    </w:p>
  </w:endnote>
  <w:endnote w:type="continuationSeparator" w:id="0">
    <w:p w14:paraId="486559B8" w14:textId="77777777" w:rsidR="00AF08DC" w:rsidRDefault="00AF08DC" w:rsidP="00AF08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043AD" w14:textId="77777777" w:rsidR="00BC2280" w:rsidRPr="00177C85" w:rsidRDefault="003E0197">
    <w:pPr>
      <w:pStyle w:val="Footer"/>
      <w:jc w:val="center"/>
      <w:rPr>
        <w:caps/>
        <w:noProof/>
      </w:rPr>
    </w:pPr>
    <w:r>
      <w:rPr>
        <w:caps/>
      </w:rPr>
      <w:t xml:space="preserve">page </w:t>
    </w:r>
    <w:r w:rsidRPr="00177C85">
      <w:rPr>
        <w:caps/>
      </w:rPr>
      <w:fldChar w:fldCharType="begin"/>
    </w:r>
    <w:r w:rsidRPr="00177C85">
      <w:rPr>
        <w:caps/>
      </w:rPr>
      <w:instrText xml:space="preserve"> PAGE   \* MERGEFORMAT </w:instrText>
    </w:r>
    <w:r w:rsidRPr="00177C85">
      <w:rPr>
        <w:caps/>
      </w:rPr>
      <w:fldChar w:fldCharType="separate"/>
    </w:r>
    <w:r w:rsidRPr="00177C85">
      <w:rPr>
        <w:caps/>
        <w:noProof/>
      </w:rPr>
      <w:t>2</w:t>
    </w:r>
    <w:r w:rsidRPr="00177C85">
      <w:rPr>
        <w:caps/>
        <w:noProof/>
      </w:rPr>
      <w:fldChar w:fldCharType="end"/>
    </w:r>
    <w:r>
      <w:rPr>
        <w:caps/>
        <w:noProof/>
      </w:rPr>
      <w:t xml:space="preserve"> OF 10</w:t>
    </w:r>
  </w:p>
  <w:p w14:paraId="57B12F4B" w14:textId="77777777" w:rsidR="00553E9A" w:rsidRDefault="007E4C8D" w:rsidP="003B4777">
    <w:pPr>
      <w:pStyle w:val="Footer"/>
      <w:spacing w:before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7BCEAC" w14:textId="77777777" w:rsidR="00AF08DC" w:rsidRDefault="00AF08DC" w:rsidP="00AF08DC">
      <w:pPr>
        <w:spacing w:after="0" w:line="240" w:lineRule="auto"/>
      </w:pPr>
      <w:r>
        <w:separator/>
      </w:r>
    </w:p>
  </w:footnote>
  <w:footnote w:type="continuationSeparator" w:id="0">
    <w:p w14:paraId="31B99627" w14:textId="77777777" w:rsidR="00AF08DC" w:rsidRDefault="00AF08DC" w:rsidP="00AF08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7594E" w14:textId="0C477686" w:rsidR="00553E9A" w:rsidRPr="00325735" w:rsidRDefault="003E0197" w:rsidP="00C203CE">
    <w:pPr>
      <w:pStyle w:val="Header"/>
      <w:pBdr>
        <w:bottom w:val="single" w:sz="6" w:space="1" w:color="auto"/>
      </w:pBdr>
      <w:tabs>
        <w:tab w:val="center" w:pos="3060"/>
      </w:tabs>
      <w:spacing w:line="276" w:lineRule="auto"/>
      <w:rPr>
        <w:sz w:val="20"/>
      </w:rPr>
    </w:pPr>
    <w:r>
      <w:rPr>
        <w:noProof/>
      </w:rPr>
      <w:drawing>
        <wp:inline distT="0" distB="0" distL="0" distR="0" wp14:anchorId="43C3005E" wp14:editId="2AF1EFB0">
          <wp:extent cx="1295400" cy="239219"/>
          <wp:effectExtent l="0" t="0" r="0" b="8890"/>
          <wp:docPr id="132" name="Picture 1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rporate_nyp_logo-horizon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5659" cy="2392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t xml:space="preserve">  </w:t>
    </w:r>
    <w:r>
      <w:rPr>
        <w:noProof/>
      </w:rPr>
      <w:drawing>
        <wp:inline distT="0" distB="0" distL="0" distR="0" wp14:anchorId="1E850F1A" wp14:editId="71A11BF4">
          <wp:extent cx="626533" cy="269411"/>
          <wp:effectExtent l="0" t="0" r="2540" b="0"/>
          <wp:docPr id="133" name="Picture 1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i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6455" cy="2693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F08DC" w:rsidRPr="00AF08DC">
      <w:t xml:space="preserve"> </w:t>
    </w:r>
    <w:r w:rsidR="00AF08DC">
      <w:tab/>
    </w:r>
    <w:r w:rsidR="00AF08DC">
      <w:tab/>
    </w:r>
    <w:r w:rsidR="00AF08DC" w:rsidRPr="00AF08DC">
      <w:t>ITB431-Data</w:t>
    </w:r>
    <w:r w:rsidR="00A62246">
      <w:t xml:space="preserve"> </w:t>
    </w:r>
    <w:r w:rsidR="00AF08DC" w:rsidRPr="00AF08DC">
      <w:t>Wrangling</w:t>
    </w:r>
  </w:p>
  <w:p w14:paraId="3F29E505" w14:textId="77777777" w:rsidR="00553E9A" w:rsidRDefault="007E4C8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3sDA2NjawMDIyMTZU0lEKTi0uzszPAykwNKwFAAPtmnYtAAAA"/>
  </w:docVars>
  <w:rsids>
    <w:rsidRoot w:val="0049577D"/>
    <w:rsid w:val="00007211"/>
    <w:rsid w:val="00015611"/>
    <w:rsid w:val="000334FF"/>
    <w:rsid w:val="00033CBA"/>
    <w:rsid w:val="00036317"/>
    <w:rsid w:val="00036C30"/>
    <w:rsid w:val="00045BE9"/>
    <w:rsid w:val="000471C1"/>
    <w:rsid w:val="000532B8"/>
    <w:rsid w:val="0005516A"/>
    <w:rsid w:val="00056EA4"/>
    <w:rsid w:val="00063092"/>
    <w:rsid w:val="00064CD3"/>
    <w:rsid w:val="00067E41"/>
    <w:rsid w:val="00074FD1"/>
    <w:rsid w:val="000914FE"/>
    <w:rsid w:val="000B0505"/>
    <w:rsid w:val="000B1402"/>
    <w:rsid w:val="000B6262"/>
    <w:rsid w:val="000D1392"/>
    <w:rsid w:val="000D2E90"/>
    <w:rsid w:val="000D3BC4"/>
    <w:rsid w:val="000D48C0"/>
    <w:rsid w:val="000E00BC"/>
    <w:rsid w:val="000E3420"/>
    <w:rsid w:val="000E4B17"/>
    <w:rsid w:val="000F5BEC"/>
    <w:rsid w:val="000F6F68"/>
    <w:rsid w:val="001051B4"/>
    <w:rsid w:val="00107592"/>
    <w:rsid w:val="00107B52"/>
    <w:rsid w:val="001158CC"/>
    <w:rsid w:val="00116692"/>
    <w:rsid w:val="00120AC0"/>
    <w:rsid w:val="00121516"/>
    <w:rsid w:val="00123C4F"/>
    <w:rsid w:val="0012467A"/>
    <w:rsid w:val="001254B5"/>
    <w:rsid w:val="0012618F"/>
    <w:rsid w:val="00132811"/>
    <w:rsid w:val="001512EC"/>
    <w:rsid w:val="0015354C"/>
    <w:rsid w:val="001576F9"/>
    <w:rsid w:val="00157B7E"/>
    <w:rsid w:val="001678AD"/>
    <w:rsid w:val="001704C0"/>
    <w:rsid w:val="00171DA5"/>
    <w:rsid w:val="00175A6D"/>
    <w:rsid w:val="001760B8"/>
    <w:rsid w:val="00181EF7"/>
    <w:rsid w:val="00186DC4"/>
    <w:rsid w:val="00194BCA"/>
    <w:rsid w:val="0019761A"/>
    <w:rsid w:val="001A2F08"/>
    <w:rsid w:val="001A2F5D"/>
    <w:rsid w:val="001A5667"/>
    <w:rsid w:val="001B0965"/>
    <w:rsid w:val="001B464F"/>
    <w:rsid w:val="001C0892"/>
    <w:rsid w:val="001C0BF3"/>
    <w:rsid w:val="001C1A4D"/>
    <w:rsid w:val="001C1E6F"/>
    <w:rsid w:val="001C6DD5"/>
    <w:rsid w:val="001D52F0"/>
    <w:rsid w:val="001E1127"/>
    <w:rsid w:val="001F0676"/>
    <w:rsid w:val="00205E52"/>
    <w:rsid w:val="00213D75"/>
    <w:rsid w:val="00217ACB"/>
    <w:rsid w:val="00221DF2"/>
    <w:rsid w:val="00221E5B"/>
    <w:rsid w:val="00225B63"/>
    <w:rsid w:val="00226F17"/>
    <w:rsid w:val="00227657"/>
    <w:rsid w:val="002409D0"/>
    <w:rsid w:val="00256722"/>
    <w:rsid w:val="00260E39"/>
    <w:rsid w:val="00263FA8"/>
    <w:rsid w:val="00265236"/>
    <w:rsid w:val="00265601"/>
    <w:rsid w:val="002668C9"/>
    <w:rsid w:val="0027018F"/>
    <w:rsid w:val="00270529"/>
    <w:rsid w:val="00273704"/>
    <w:rsid w:val="00276B93"/>
    <w:rsid w:val="0028184E"/>
    <w:rsid w:val="00283B58"/>
    <w:rsid w:val="0028560E"/>
    <w:rsid w:val="002A25BB"/>
    <w:rsid w:val="002A7592"/>
    <w:rsid w:val="002A7DD3"/>
    <w:rsid w:val="002B5BD8"/>
    <w:rsid w:val="002C47C8"/>
    <w:rsid w:val="002C5489"/>
    <w:rsid w:val="002D1E4A"/>
    <w:rsid w:val="002D5944"/>
    <w:rsid w:val="002E01DB"/>
    <w:rsid w:val="002E3FBA"/>
    <w:rsid w:val="002E75EE"/>
    <w:rsid w:val="002F03E9"/>
    <w:rsid w:val="002F4FC7"/>
    <w:rsid w:val="002F7617"/>
    <w:rsid w:val="00320015"/>
    <w:rsid w:val="00333FF1"/>
    <w:rsid w:val="00337998"/>
    <w:rsid w:val="00337BF7"/>
    <w:rsid w:val="00344249"/>
    <w:rsid w:val="00347366"/>
    <w:rsid w:val="00347B63"/>
    <w:rsid w:val="003525ED"/>
    <w:rsid w:val="0035646A"/>
    <w:rsid w:val="00360BB6"/>
    <w:rsid w:val="00382CEF"/>
    <w:rsid w:val="00383DBA"/>
    <w:rsid w:val="00392478"/>
    <w:rsid w:val="0039632C"/>
    <w:rsid w:val="00397AB6"/>
    <w:rsid w:val="003A19EF"/>
    <w:rsid w:val="003B016D"/>
    <w:rsid w:val="003B32CA"/>
    <w:rsid w:val="003B4A48"/>
    <w:rsid w:val="003B6EEA"/>
    <w:rsid w:val="003B7F54"/>
    <w:rsid w:val="003C1763"/>
    <w:rsid w:val="003C7B29"/>
    <w:rsid w:val="003D33D5"/>
    <w:rsid w:val="003D4BB0"/>
    <w:rsid w:val="003E0197"/>
    <w:rsid w:val="003E2FAE"/>
    <w:rsid w:val="003F2BB0"/>
    <w:rsid w:val="003F6CE0"/>
    <w:rsid w:val="00410FA1"/>
    <w:rsid w:val="004151B2"/>
    <w:rsid w:val="004167C5"/>
    <w:rsid w:val="0041708E"/>
    <w:rsid w:val="00431566"/>
    <w:rsid w:val="00446AFF"/>
    <w:rsid w:val="004610A4"/>
    <w:rsid w:val="00477257"/>
    <w:rsid w:val="00485202"/>
    <w:rsid w:val="0049406B"/>
    <w:rsid w:val="0049577D"/>
    <w:rsid w:val="004962E0"/>
    <w:rsid w:val="0049683C"/>
    <w:rsid w:val="00497B5C"/>
    <w:rsid w:val="004A20EF"/>
    <w:rsid w:val="004C24A0"/>
    <w:rsid w:val="004E014E"/>
    <w:rsid w:val="004E4529"/>
    <w:rsid w:val="004E7086"/>
    <w:rsid w:val="004F0E03"/>
    <w:rsid w:val="004F4DFE"/>
    <w:rsid w:val="00515FDA"/>
    <w:rsid w:val="00516F7A"/>
    <w:rsid w:val="00531433"/>
    <w:rsid w:val="00535029"/>
    <w:rsid w:val="00552B8F"/>
    <w:rsid w:val="00553F0F"/>
    <w:rsid w:val="00557690"/>
    <w:rsid w:val="00565C75"/>
    <w:rsid w:val="005823BF"/>
    <w:rsid w:val="005A35F5"/>
    <w:rsid w:val="005A3630"/>
    <w:rsid w:val="005A3E9E"/>
    <w:rsid w:val="005C1D16"/>
    <w:rsid w:val="005C29C3"/>
    <w:rsid w:val="005C377A"/>
    <w:rsid w:val="005D3F02"/>
    <w:rsid w:val="005D5A07"/>
    <w:rsid w:val="005D7CB3"/>
    <w:rsid w:val="005E0E73"/>
    <w:rsid w:val="005E4809"/>
    <w:rsid w:val="005F10B5"/>
    <w:rsid w:val="005F2756"/>
    <w:rsid w:val="005F33CF"/>
    <w:rsid w:val="006061F7"/>
    <w:rsid w:val="00613C62"/>
    <w:rsid w:val="00615E96"/>
    <w:rsid w:val="006213A5"/>
    <w:rsid w:val="00622D90"/>
    <w:rsid w:val="006279E4"/>
    <w:rsid w:val="00630453"/>
    <w:rsid w:val="0066045A"/>
    <w:rsid w:val="006628F6"/>
    <w:rsid w:val="0067433A"/>
    <w:rsid w:val="006843A2"/>
    <w:rsid w:val="00693FD3"/>
    <w:rsid w:val="00695EDD"/>
    <w:rsid w:val="006A3C6C"/>
    <w:rsid w:val="006B58B5"/>
    <w:rsid w:val="006B5EA8"/>
    <w:rsid w:val="006C0701"/>
    <w:rsid w:val="006D6DD9"/>
    <w:rsid w:val="006D79F9"/>
    <w:rsid w:val="006E2F4E"/>
    <w:rsid w:val="006E3A6D"/>
    <w:rsid w:val="006E4D62"/>
    <w:rsid w:val="006F23E4"/>
    <w:rsid w:val="0070747C"/>
    <w:rsid w:val="00710BBB"/>
    <w:rsid w:val="00712B29"/>
    <w:rsid w:val="00715096"/>
    <w:rsid w:val="007234FB"/>
    <w:rsid w:val="00725206"/>
    <w:rsid w:val="00733B42"/>
    <w:rsid w:val="007352A1"/>
    <w:rsid w:val="0073619E"/>
    <w:rsid w:val="007365C7"/>
    <w:rsid w:val="007432E0"/>
    <w:rsid w:val="00744C06"/>
    <w:rsid w:val="0075194E"/>
    <w:rsid w:val="00754566"/>
    <w:rsid w:val="0076067E"/>
    <w:rsid w:val="00771859"/>
    <w:rsid w:val="007801CB"/>
    <w:rsid w:val="00790751"/>
    <w:rsid w:val="007979D9"/>
    <w:rsid w:val="007B3BED"/>
    <w:rsid w:val="007B7C9B"/>
    <w:rsid w:val="007C064D"/>
    <w:rsid w:val="007C0A13"/>
    <w:rsid w:val="007C3009"/>
    <w:rsid w:val="007C5EA0"/>
    <w:rsid w:val="007D1656"/>
    <w:rsid w:val="007D5357"/>
    <w:rsid w:val="007D748D"/>
    <w:rsid w:val="007E47A4"/>
    <w:rsid w:val="007E4C8D"/>
    <w:rsid w:val="007E6394"/>
    <w:rsid w:val="007E7B77"/>
    <w:rsid w:val="008002CC"/>
    <w:rsid w:val="008031FE"/>
    <w:rsid w:val="008041F4"/>
    <w:rsid w:val="008069B7"/>
    <w:rsid w:val="00814699"/>
    <w:rsid w:val="00815DBB"/>
    <w:rsid w:val="00825214"/>
    <w:rsid w:val="00835088"/>
    <w:rsid w:val="00842740"/>
    <w:rsid w:val="00843F81"/>
    <w:rsid w:val="008453CB"/>
    <w:rsid w:val="00856262"/>
    <w:rsid w:val="0086191E"/>
    <w:rsid w:val="00870855"/>
    <w:rsid w:val="00875A95"/>
    <w:rsid w:val="00877505"/>
    <w:rsid w:val="00877CA7"/>
    <w:rsid w:val="0088060E"/>
    <w:rsid w:val="00881553"/>
    <w:rsid w:val="0088621E"/>
    <w:rsid w:val="00890B67"/>
    <w:rsid w:val="00891CD7"/>
    <w:rsid w:val="00896969"/>
    <w:rsid w:val="0089715E"/>
    <w:rsid w:val="008A263D"/>
    <w:rsid w:val="008A76BC"/>
    <w:rsid w:val="008C1CE1"/>
    <w:rsid w:val="008C2E45"/>
    <w:rsid w:val="008C6DDE"/>
    <w:rsid w:val="008C7F64"/>
    <w:rsid w:val="008D7244"/>
    <w:rsid w:val="008E769F"/>
    <w:rsid w:val="008F4DBF"/>
    <w:rsid w:val="008F67EE"/>
    <w:rsid w:val="00920BB9"/>
    <w:rsid w:val="00925684"/>
    <w:rsid w:val="009272A7"/>
    <w:rsid w:val="00932090"/>
    <w:rsid w:val="009401F6"/>
    <w:rsid w:val="00945A56"/>
    <w:rsid w:val="0095040B"/>
    <w:rsid w:val="00950850"/>
    <w:rsid w:val="00957828"/>
    <w:rsid w:val="00961858"/>
    <w:rsid w:val="00964D75"/>
    <w:rsid w:val="00965115"/>
    <w:rsid w:val="00965877"/>
    <w:rsid w:val="0096726B"/>
    <w:rsid w:val="00972502"/>
    <w:rsid w:val="00981B4C"/>
    <w:rsid w:val="00986406"/>
    <w:rsid w:val="00987D62"/>
    <w:rsid w:val="00987E40"/>
    <w:rsid w:val="009B2C9D"/>
    <w:rsid w:val="009B3D92"/>
    <w:rsid w:val="009B4C40"/>
    <w:rsid w:val="009C4DD2"/>
    <w:rsid w:val="009D2521"/>
    <w:rsid w:val="00A51E4C"/>
    <w:rsid w:val="00A538AF"/>
    <w:rsid w:val="00A62246"/>
    <w:rsid w:val="00A66201"/>
    <w:rsid w:val="00A871AD"/>
    <w:rsid w:val="00A87FDB"/>
    <w:rsid w:val="00A9694A"/>
    <w:rsid w:val="00AA2613"/>
    <w:rsid w:val="00AA317D"/>
    <w:rsid w:val="00AB0879"/>
    <w:rsid w:val="00AB199E"/>
    <w:rsid w:val="00AC5E01"/>
    <w:rsid w:val="00AE2017"/>
    <w:rsid w:val="00AF08DC"/>
    <w:rsid w:val="00AF7B87"/>
    <w:rsid w:val="00B077DE"/>
    <w:rsid w:val="00B12D2C"/>
    <w:rsid w:val="00B15F56"/>
    <w:rsid w:val="00B316C8"/>
    <w:rsid w:val="00B34711"/>
    <w:rsid w:val="00B40C59"/>
    <w:rsid w:val="00B44AC0"/>
    <w:rsid w:val="00B677A5"/>
    <w:rsid w:val="00B716D8"/>
    <w:rsid w:val="00B7457E"/>
    <w:rsid w:val="00B76CEE"/>
    <w:rsid w:val="00B80C33"/>
    <w:rsid w:val="00B81AD8"/>
    <w:rsid w:val="00B8206D"/>
    <w:rsid w:val="00B837EA"/>
    <w:rsid w:val="00B92291"/>
    <w:rsid w:val="00B9639C"/>
    <w:rsid w:val="00BB496E"/>
    <w:rsid w:val="00BB5473"/>
    <w:rsid w:val="00BB58FD"/>
    <w:rsid w:val="00BB67A3"/>
    <w:rsid w:val="00BD27CB"/>
    <w:rsid w:val="00BE0C48"/>
    <w:rsid w:val="00BE21DD"/>
    <w:rsid w:val="00BF5504"/>
    <w:rsid w:val="00C21C4A"/>
    <w:rsid w:val="00C26742"/>
    <w:rsid w:val="00C279C1"/>
    <w:rsid w:val="00C40BF2"/>
    <w:rsid w:val="00C46FEB"/>
    <w:rsid w:val="00C5198B"/>
    <w:rsid w:val="00C60D89"/>
    <w:rsid w:val="00C614DB"/>
    <w:rsid w:val="00C73F79"/>
    <w:rsid w:val="00C73FFD"/>
    <w:rsid w:val="00C85A0D"/>
    <w:rsid w:val="00CA06C7"/>
    <w:rsid w:val="00CB4E20"/>
    <w:rsid w:val="00CC1EFA"/>
    <w:rsid w:val="00CC2225"/>
    <w:rsid w:val="00CE61A3"/>
    <w:rsid w:val="00CF378F"/>
    <w:rsid w:val="00CF6A30"/>
    <w:rsid w:val="00D20802"/>
    <w:rsid w:val="00D3242E"/>
    <w:rsid w:val="00D329D2"/>
    <w:rsid w:val="00D33B00"/>
    <w:rsid w:val="00D4041B"/>
    <w:rsid w:val="00D5543E"/>
    <w:rsid w:val="00D64DCF"/>
    <w:rsid w:val="00D73885"/>
    <w:rsid w:val="00D76D3A"/>
    <w:rsid w:val="00D835E3"/>
    <w:rsid w:val="00D84DFB"/>
    <w:rsid w:val="00D85A64"/>
    <w:rsid w:val="00D868C8"/>
    <w:rsid w:val="00DB1BA0"/>
    <w:rsid w:val="00DB5375"/>
    <w:rsid w:val="00DB5513"/>
    <w:rsid w:val="00DC2A9F"/>
    <w:rsid w:val="00DC431D"/>
    <w:rsid w:val="00DC54AD"/>
    <w:rsid w:val="00DD3AC1"/>
    <w:rsid w:val="00DD5CF7"/>
    <w:rsid w:val="00DE3741"/>
    <w:rsid w:val="00DE586A"/>
    <w:rsid w:val="00DF6415"/>
    <w:rsid w:val="00E161D7"/>
    <w:rsid w:val="00E218B4"/>
    <w:rsid w:val="00E4227C"/>
    <w:rsid w:val="00E46611"/>
    <w:rsid w:val="00E6373C"/>
    <w:rsid w:val="00E63993"/>
    <w:rsid w:val="00E84877"/>
    <w:rsid w:val="00E85AEF"/>
    <w:rsid w:val="00E90387"/>
    <w:rsid w:val="00EA45B7"/>
    <w:rsid w:val="00EA586A"/>
    <w:rsid w:val="00EB1291"/>
    <w:rsid w:val="00EB20F0"/>
    <w:rsid w:val="00EB4661"/>
    <w:rsid w:val="00EC10E1"/>
    <w:rsid w:val="00EE16BD"/>
    <w:rsid w:val="00EF52C9"/>
    <w:rsid w:val="00F04237"/>
    <w:rsid w:val="00F12309"/>
    <w:rsid w:val="00F3516B"/>
    <w:rsid w:val="00F44131"/>
    <w:rsid w:val="00F4650B"/>
    <w:rsid w:val="00F479A5"/>
    <w:rsid w:val="00F636CE"/>
    <w:rsid w:val="00F73097"/>
    <w:rsid w:val="00F74E7B"/>
    <w:rsid w:val="00F77E69"/>
    <w:rsid w:val="00F80604"/>
    <w:rsid w:val="00F9188B"/>
    <w:rsid w:val="00FC0103"/>
    <w:rsid w:val="00FC1826"/>
    <w:rsid w:val="00FC60F1"/>
    <w:rsid w:val="00FD082D"/>
    <w:rsid w:val="00FE4A0E"/>
    <w:rsid w:val="00FE5594"/>
    <w:rsid w:val="00FF0429"/>
    <w:rsid w:val="00FF1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167C94"/>
  <w15:chartTrackingRefBased/>
  <w15:docId w15:val="{D92BF12C-B5A6-4A02-9EDD-EBE051C32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08DC"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08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08DC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AF08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08DC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AF08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08DC"/>
    <w:rPr>
      <w:kern w:val="0"/>
      <w14:ligatures w14:val="none"/>
    </w:rPr>
  </w:style>
  <w:style w:type="paragraph" w:styleId="TOCHeading">
    <w:name w:val="TOC Heading"/>
    <w:basedOn w:val="Heading1"/>
    <w:next w:val="Normal"/>
    <w:uiPriority w:val="39"/>
    <w:unhideWhenUsed/>
    <w:qFormat/>
    <w:rsid w:val="00AF08DC"/>
    <w:p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AF08DC"/>
    <w:pPr>
      <w:tabs>
        <w:tab w:val="right" w:leader="dot" w:pos="9016"/>
      </w:tabs>
      <w:spacing w:after="100"/>
    </w:pPr>
    <w:rPr>
      <w:rFonts w:cstheme="minorHAnsi"/>
      <w:b/>
      <w:bCs/>
      <w:noProof/>
      <w:color w:val="0070C0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F08DC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AF08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AF08DC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65601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footer" Target="footer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header" Target="header1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1.png"/><Relationship Id="rId1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D928E1-2D1D-4D11-BC57-696813769B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</TotalTime>
  <Pages>11</Pages>
  <Words>660</Words>
  <Characters>376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e Bo Yu</dc:creator>
  <cp:keywords/>
  <dc:description/>
  <cp:lastModifiedBy>Chee Bo Yu</cp:lastModifiedBy>
  <cp:revision>401</cp:revision>
  <dcterms:created xsi:type="dcterms:W3CDTF">2022-06-03T05:38:00Z</dcterms:created>
  <dcterms:modified xsi:type="dcterms:W3CDTF">2022-06-12T14:29:00Z</dcterms:modified>
</cp:coreProperties>
</file>